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B138B" w14:textId="13D9B88D" w:rsidR="00BD444E" w:rsidRDefault="00BD444E" w:rsidP="000F64E4">
      <w:pPr>
        <w:pStyle w:val="Heading2"/>
        <w:jc w:val="center"/>
      </w:pPr>
      <w:bookmarkStart w:id="0" w:name="_Toc405799450"/>
      <w:bookmarkStart w:id="1" w:name="_Toc89941869"/>
      <w:r>
        <w:rPr>
          <w:noProof/>
        </w:rPr>
        <w:drawing>
          <wp:inline distT="0" distB="0" distL="0" distR="0" wp14:anchorId="2289AD00" wp14:editId="16BEA02F">
            <wp:extent cx="671195" cy="1079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1195" cy="1079500"/>
                    </a:xfrm>
                    <a:prstGeom prst="rect">
                      <a:avLst/>
                    </a:prstGeom>
                    <a:noFill/>
                    <a:ln>
                      <a:noFill/>
                    </a:ln>
                  </pic:spPr>
                </pic:pic>
              </a:graphicData>
            </a:graphic>
          </wp:inline>
        </w:drawing>
      </w:r>
    </w:p>
    <w:p w14:paraId="4E741BEB" w14:textId="0C152437" w:rsidR="000F64E4" w:rsidRDefault="000F64E4" w:rsidP="000F64E4">
      <w:pPr>
        <w:pStyle w:val="Heading2"/>
        <w:jc w:val="center"/>
      </w:pPr>
      <w:proofErr w:type="spellStart"/>
      <w:r>
        <w:t>Stanah</w:t>
      </w:r>
      <w:proofErr w:type="spellEnd"/>
      <w:r>
        <w:t xml:space="preserve"> Primary School</w:t>
      </w:r>
    </w:p>
    <w:p w14:paraId="100C4E75" w14:textId="2CDA5177" w:rsidR="00404514" w:rsidRPr="00262FB6" w:rsidRDefault="00404514" w:rsidP="000F64E4">
      <w:pPr>
        <w:pStyle w:val="Heading2"/>
        <w:jc w:val="center"/>
      </w:pPr>
      <w:r w:rsidRPr="00262FB6">
        <w:t>Deputy Headteacher Job Description</w:t>
      </w:r>
      <w:bookmarkEnd w:id="0"/>
      <w:bookmarkEnd w:id="1"/>
    </w:p>
    <w:p w14:paraId="432A92F4" w14:textId="77777777" w:rsidR="00404514" w:rsidRPr="00262FB6" w:rsidRDefault="00404514" w:rsidP="000F64E4">
      <w:pPr>
        <w:jc w:val="center"/>
        <w:rPr>
          <w:i/>
        </w:rPr>
      </w:pPr>
      <w:r w:rsidRPr="00262FB6">
        <w:rPr>
          <w:i/>
        </w:rPr>
        <w:t>Community and Community Special Schools</w:t>
      </w:r>
    </w:p>
    <w:p w14:paraId="53547A2C" w14:textId="77777777" w:rsidR="00404514" w:rsidRPr="00262FB6" w:rsidRDefault="00404514" w:rsidP="00404514"/>
    <w:p w14:paraId="6ADFDA86" w14:textId="77777777" w:rsidR="00404514" w:rsidRPr="00262FB6" w:rsidRDefault="00404514" w:rsidP="00404514">
      <w:pPr>
        <w:jc w:val="both"/>
        <w:rPr>
          <w:sz w:val="22"/>
          <w:szCs w:val="22"/>
        </w:rPr>
      </w:pPr>
      <w:r w:rsidRPr="00262FB6">
        <w:rPr>
          <w:sz w:val="22"/>
          <w:szCs w:val="22"/>
        </w:rPr>
        <w:t>The appointment is subject to the current conditions of employment of Deputy Headteachers, contained in the School Teachers’ Pay and Conditions document, other current educational and employment legislation, relevant Teacher Standards (2011) and Headteachers' Standards (2020), and the school’s Articles of Government.</w:t>
      </w:r>
    </w:p>
    <w:p w14:paraId="28CF4024" w14:textId="77777777" w:rsidR="00404514" w:rsidRPr="00262FB6" w:rsidRDefault="00404514" w:rsidP="00404514"/>
    <w:p w14:paraId="31DC697D" w14:textId="77777777" w:rsidR="00404514" w:rsidRPr="00262FB6" w:rsidRDefault="00404514" w:rsidP="00404514">
      <w:pPr>
        <w:jc w:val="both"/>
        <w:rPr>
          <w:b/>
          <w:szCs w:val="24"/>
        </w:rPr>
      </w:pPr>
      <w:r w:rsidRPr="00262FB6">
        <w:rPr>
          <w:szCs w:val="24"/>
        </w:rPr>
        <w:t>JOB TITLE:</w:t>
      </w:r>
      <w:r w:rsidRPr="00262FB6">
        <w:rPr>
          <w:b/>
          <w:szCs w:val="24"/>
        </w:rPr>
        <w:tab/>
      </w:r>
      <w:r w:rsidRPr="00262FB6">
        <w:rPr>
          <w:b/>
          <w:szCs w:val="24"/>
        </w:rPr>
        <w:tab/>
      </w:r>
      <w:r w:rsidRPr="00262FB6">
        <w:rPr>
          <w:b/>
          <w:szCs w:val="24"/>
        </w:rPr>
        <w:tab/>
      </w:r>
      <w:r w:rsidRPr="00262FB6">
        <w:rPr>
          <w:b/>
          <w:szCs w:val="24"/>
        </w:rPr>
        <w:tab/>
        <w:t>Deputy Headteacher</w:t>
      </w:r>
    </w:p>
    <w:p w14:paraId="6FC7B407" w14:textId="77777777" w:rsidR="00404514" w:rsidRPr="00262FB6" w:rsidRDefault="00404514" w:rsidP="00404514">
      <w:pPr>
        <w:jc w:val="both"/>
        <w:rPr>
          <w:b/>
          <w:szCs w:val="24"/>
        </w:rPr>
      </w:pPr>
    </w:p>
    <w:p w14:paraId="5B5265A8" w14:textId="77777777" w:rsidR="00404514" w:rsidRPr="00262FB6" w:rsidRDefault="00404514" w:rsidP="00404514">
      <w:pPr>
        <w:jc w:val="both"/>
        <w:rPr>
          <w:b/>
          <w:szCs w:val="24"/>
        </w:rPr>
      </w:pPr>
      <w:r w:rsidRPr="00262FB6">
        <w:rPr>
          <w:szCs w:val="24"/>
        </w:rPr>
        <w:t>ACCOUNTABLE TO:</w:t>
      </w:r>
      <w:r w:rsidRPr="00262FB6">
        <w:rPr>
          <w:szCs w:val="24"/>
        </w:rPr>
        <w:tab/>
      </w:r>
      <w:r w:rsidRPr="00262FB6">
        <w:rPr>
          <w:szCs w:val="24"/>
        </w:rPr>
        <w:tab/>
      </w:r>
      <w:r w:rsidRPr="00262FB6">
        <w:rPr>
          <w:b/>
          <w:szCs w:val="24"/>
        </w:rPr>
        <w:t>The Headteacher</w:t>
      </w:r>
    </w:p>
    <w:p w14:paraId="0312B447" w14:textId="77777777" w:rsidR="00404514" w:rsidRPr="00262FB6" w:rsidRDefault="00404514" w:rsidP="00404514">
      <w:pPr>
        <w:jc w:val="both"/>
        <w:rPr>
          <w:b/>
          <w:sz w:val="18"/>
          <w:szCs w:val="18"/>
        </w:rPr>
      </w:pPr>
    </w:p>
    <w:p w14:paraId="7F9ABDE3" w14:textId="77777777" w:rsidR="00404514" w:rsidRPr="00262FB6" w:rsidRDefault="00404514" w:rsidP="00404514">
      <w:pPr>
        <w:jc w:val="both"/>
        <w:rPr>
          <w:b/>
          <w:sz w:val="18"/>
          <w:szCs w:val="18"/>
        </w:rPr>
      </w:pPr>
    </w:p>
    <w:p w14:paraId="6E73B336" w14:textId="77777777" w:rsidR="00404514" w:rsidRPr="00262FB6" w:rsidRDefault="00404514" w:rsidP="00404514">
      <w:pPr>
        <w:ind w:left="2880" w:hanging="2880"/>
        <w:jc w:val="both"/>
        <w:rPr>
          <w:b/>
          <w:sz w:val="22"/>
        </w:rPr>
      </w:pPr>
      <w:r w:rsidRPr="00262FB6">
        <w:rPr>
          <w:sz w:val="22"/>
        </w:rPr>
        <w:t>MAIN PURPOSE:</w:t>
      </w:r>
      <w:r w:rsidRPr="00262FB6">
        <w:rPr>
          <w:sz w:val="22"/>
        </w:rPr>
        <w:tab/>
      </w:r>
    </w:p>
    <w:p w14:paraId="67AF1839" w14:textId="77777777" w:rsidR="00404514" w:rsidRPr="00262FB6" w:rsidRDefault="00404514" w:rsidP="00404514">
      <w:pPr>
        <w:ind w:left="2880" w:hanging="2880"/>
        <w:jc w:val="both"/>
        <w:rPr>
          <w:b/>
          <w:sz w:val="22"/>
        </w:rPr>
      </w:pPr>
    </w:p>
    <w:p w14:paraId="43413B6B" w14:textId="77777777" w:rsidR="00404514" w:rsidRDefault="00404514" w:rsidP="00404514">
      <w:pPr>
        <w:spacing w:after="60"/>
        <w:ind w:left="2880" w:hanging="2880"/>
        <w:jc w:val="both"/>
        <w:rPr>
          <w:b/>
          <w:sz w:val="22"/>
        </w:rPr>
      </w:pPr>
      <w:r w:rsidRPr="00262FB6">
        <w:rPr>
          <w:b/>
          <w:sz w:val="22"/>
        </w:rPr>
        <w:t>The Deputy Headteacher will:</w:t>
      </w:r>
    </w:p>
    <w:p w14:paraId="38914340" w14:textId="77777777" w:rsidR="00CD628A" w:rsidRPr="00262FB6" w:rsidRDefault="00CD628A" w:rsidP="00404514">
      <w:pPr>
        <w:spacing w:after="60"/>
        <w:ind w:left="2880" w:hanging="2880"/>
        <w:jc w:val="both"/>
        <w:rPr>
          <w:b/>
          <w:sz w:val="22"/>
        </w:rPr>
      </w:pPr>
    </w:p>
    <w:p w14:paraId="37CDBDC0" w14:textId="77777777" w:rsidR="00404514" w:rsidRPr="00262FB6" w:rsidRDefault="00404514" w:rsidP="00404514">
      <w:pPr>
        <w:numPr>
          <w:ilvl w:val="0"/>
          <w:numId w:val="5"/>
        </w:numPr>
        <w:rPr>
          <w:sz w:val="22"/>
          <w:szCs w:val="22"/>
        </w:rPr>
      </w:pPr>
      <w:r w:rsidRPr="00262FB6">
        <w:rPr>
          <w:sz w:val="22"/>
          <w:szCs w:val="22"/>
        </w:rPr>
        <w:t>Undertake the normal responsibilities of the class teacher</w:t>
      </w:r>
    </w:p>
    <w:p w14:paraId="6AF53DDF" w14:textId="77777777" w:rsidR="00404514" w:rsidRPr="00262FB6" w:rsidRDefault="00404514" w:rsidP="00404514">
      <w:pPr>
        <w:numPr>
          <w:ilvl w:val="0"/>
          <w:numId w:val="5"/>
        </w:numPr>
        <w:rPr>
          <w:sz w:val="22"/>
          <w:szCs w:val="22"/>
        </w:rPr>
      </w:pPr>
      <w:r w:rsidRPr="00262FB6">
        <w:rPr>
          <w:sz w:val="22"/>
          <w:szCs w:val="22"/>
        </w:rPr>
        <w:t>Be an active participant of the senior management/leadership team</w:t>
      </w:r>
    </w:p>
    <w:p w14:paraId="5D538D05" w14:textId="77777777" w:rsidR="00404514" w:rsidRPr="00262FB6" w:rsidRDefault="00404514" w:rsidP="00404514">
      <w:pPr>
        <w:numPr>
          <w:ilvl w:val="0"/>
          <w:numId w:val="5"/>
        </w:numPr>
        <w:rPr>
          <w:sz w:val="22"/>
          <w:szCs w:val="22"/>
        </w:rPr>
      </w:pPr>
      <w:r w:rsidRPr="00262FB6">
        <w:rPr>
          <w:sz w:val="22"/>
          <w:szCs w:val="22"/>
        </w:rPr>
        <w:t>Assist the Headteacher in the strategic leadership and management of the school</w:t>
      </w:r>
    </w:p>
    <w:p w14:paraId="6955E024" w14:textId="77777777" w:rsidR="00404514" w:rsidRPr="00262FB6" w:rsidRDefault="00404514" w:rsidP="00404514">
      <w:pPr>
        <w:numPr>
          <w:ilvl w:val="0"/>
          <w:numId w:val="5"/>
        </w:numPr>
        <w:rPr>
          <w:sz w:val="22"/>
          <w:szCs w:val="22"/>
        </w:rPr>
      </w:pPr>
      <w:r w:rsidRPr="00262FB6">
        <w:rPr>
          <w:sz w:val="22"/>
          <w:szCs w:val="22"/>
        </w:rPr>
        <w:t xml:space="preserve">Assist the Headteacher in the </w:t>
      </w:r>
      <w:proofErr w:type="gramStart"/>
      <w:r w:rsidRPr="00262FB6">
        <w:rPr>
          <w:sz w:val="22"/>
          <w:szCs w:val="22"/>
        </w:rPr>
        <w:t>day to day</w:t>
      </w:r>
      <w:proofErr w:type="gramEnd"/>
      <w:r w:rsidRPr="00262FB6">
        <w:rPr>
          <w:sz w:val="22"/>
          <w:szCs w:val="22"/>
        </w:rPr>
        <w:t xml:space="preserve"> organisation and management of the school</w:t>
      </w:r>
    </w:p>
    <w:p w14:paraId="1E84B16D" w14:textId="77777777" w:rsidR="00404514" w:rsidRPr="00262FB6" w:rsidRDefault="00404514" w:rsidP="00404514">
      <w:pPr>
        <w:numPr>
          <w:ilvl w:val="0"/>
          <w:numId w:val="5"/>
        </w:numPr>
        <w:rPr>
          <w:sz w:val="22"/>
          <w:szCs w:val="22"/>
        </w:rPr>
      </w:pPr>
      <w:r w:rsidRPr="00262FB6">
        <w:rPr>
          <w:sz w:val="22"/>
          <w:szCs w:val="22"/>
        </w:rPr>
        <w:t>Support and/or represent the Headteacher at meetings as and when required</w:t>
      </w:r>
    </w:p>
    <w:p w14:paraId="63976F19" w14:textId="77777777" w:rsidR="00404514" w:rsidRPr="00262FB6" w:rsidRDefault="00404514" w:rsidP="00D25C52">
      <w:pPr>
        <w:numPr>
          <w:ilvl w:val="0"/>
          <w:numId w:val="5"/>
        </w:numPr>
        <w:jc w:val="both"/>
        <w:rPr>
          <w:sz w:val="22"/>
          <w:szCs w:val="22"/>
        </w:rPr>
      </w:pPr>
      <w:r w:rsidRPr="00262FB6">
        <w:rPr>
          <w:sz w:val="23"/>
          <w:szCs w:val="23"/>
        </w:rPr>
        <w:t>If the Headteacher is absent from the school a Deputy Headteacher must undertake their professional duties to the extent required by the Headteacher or the relevant Board or, in the case of a foundation, voluntary aided or foundation special school, the Governing Board.</w:t>
      </w:r>
    </w:p>
    <w:p w14:paraId="438DFD61" w14:textId="77777777" w:rsidR="00404514" w:rsidRPr="00262FB6" w:rsidRDefault="00404514" w:rsidP="00404514">
      <w:pPr>
        <w:numPr>
          <w:ilvl w:val="0"/>
          <w:numId w:val="5"/>
        </w:numPr>
        <w:rPr>
          <w:sz w:val="22"/>
          <w:szCs w:val="22"/>
        </w:rPr>
      </w:pPr>
      <w:r w:rsidRPr="00262FB6">
        <w:rPr>
          <w:sz w:val="22"/>
          <w:szCs w:val="22"/>
        </w:rPr>
        <w:t>Undertake such duties as are delegated by the Headteacher</w:t>
      </w:r>
    </w:p>
    <w:p w14:paraId="393E5046" w14:textId="77777777" w:rsidR="00404514" w:rsidRDefault="00404514" w:rsidP="00404514">
      <w:pPr>
        <w:numPr>
          <w:ilvl w:val="0"/>
          <w:numId w:val="5"/>
        </w:numPr>
        <w:rPr>
          <w:sz w:val="22"/>
          <w:szCs w:val="22"/>
        </w:rPr>
      </w:pPr>
      <w:r w:rsidRPr="00262FB6">
        <w:rPr>
          <w:sz w:val="22"/>
          <w:szCs w:val="22"/>
        </w:rPr>
        <w:t>Play a major role, under the overall direction of the Headteacher, in formulating and reviewing the Development Plan, aims and objectives of the school by:</w:t>
      </w:r>
    </w:p>
    <w:p w14:paraId="269A65B2" w14:textId="77777777" w:rsidR="00CD628A" w:rsidRPr="00262FB6" w:rsidRDefault="00CD628A" w:rsidP="00CD628A">
      <w:pPr>
        <w:ind w:left="360"/>
        <w:rPr>
          <w:sz w:val="22"/>
          <w:szCs w:val="22"/>
        </w:rPr>
      </w:pPr>
    </w:p>
    <w:p w14:paraId="0C3C3675" w14:textId="77777777" w:rsidR="00404514" w:rsidRPr="00262FB6" w:rsidRDefault="00404514" w:rsidP="00404514">
      <w:pPr>
        <w:numPr>
          <w:ilvl w:val="0"/>
          <w:numId w:val="4"/>
        </w:numPr>
        <w:rPr>
          <w:sz w:val="22"/>
          <w:szCs w:val="22"/>
        </w:rPr>
      </w:pPr>
      <w:r w:rsidRPr="00262FB6">
        <w:rPr>
          <w:sz w:val="22"/>
          <w:szCs w:val="22"/>
        </w:rPr>
        <w:t xml:space="preserve">(a) formulating the aims and objectives of the school; </w:t>
      </w:r>
    </w:p>
    <w:p w14:paraId="7D01E358" w14:textId="77777777" w:rsidR="00404514" w:rsidRPr="00262FB6" w:rsidRDefault="00404514" w:rsidP="00404514">
      <w:pPr>
        <w:numPr>
          <w:ilvl w:val="0"/>
          <w:numId w:val="4"/>
        </w:numPr>
        <w:rPr>
          <w:sz w:val="22"/>
          <w:szCs w:val="22"/>
        </w:rPr>
      </w:pPr>
      <w:r w:rsidRPr="00262FB6">
        <w:rPr>
          <w:sz w:val="22"/>
          <w:szCs w:val="22"/>
        </w:rPr>
        <w:t xml:space="preserve">(b) establishing the policies through which they are to be achieved; </w:t>
      </w:r>
    </w:p>
    <w:p w14:paraId="4C7B93B0" w14:textId="77777777" w:rsidR="00404514" w:rsidRPr="00262FB6" w:rsidRDefault="00404514" w:rsidP="00404514">
      <w:pPr>
        <w:numPr>
          <w:ilvl w:val="0"/>
          <w:numId w:val="4"/>
        </w:numPr>
        <w:tabs>
          <w:tab w:val="num" w:pos="720"/>
        </w:tabs>
        <w:rPr>
          <w:sz w:val="22"/>
          <w:szCs w:val="22"/>
        </w:rPr>
      </w:pPr>
      <w:r w:rsidRPr="00262FB6">
        <w:rPr>
          <w:sz w:val="22"/>
          <w:szCs w:val="22"/>
        </w:rPr>
        <w:t>(c) managing staff and resources to that end;</w:t>
      </w:r>
    </w:p>
    <w:p w14:paraId="3BDDB65B" w14:textId="77777777" w:rsidR="00404514" w:rsidRPr="00262FB6" w:rsidRDefault="00404514" w:rsidP="00404514">
      <w:pPr>
        <w:numPr>
          <w:ilvl w:val="0"/>
          <w:numId w:val="4"/>
        </w:numPr>
        <w:tabs>
          <w:tab w:val="num" w:pos="720"/>
        </w:tabs>
        <w:jc w:val="both"/>
        <w:rPr>
          <w:sz w:val="22"/>
          <w:szCs w:val="22"/>
        </w:rPr>
      </w:pPr>
      <w:r w:rsidRPr="00262FB6">
        <w:rPr>
          <w:sz w:val="22"/>
          <w:szCs w:val="22"/>
        </w:rPr>
        <w:t>(d) Monitoring progress towards their achievement.</w:t>
      </w:r>
    </w:p>
    <w:p w14:paraId="43A99EB8" w14:textId="77777777" w:rsidR="00404514" w:rsidRPr="00262FB6" w:rsidRDefault="00404514" w:rsidP="00404514">
      <w:pPr>
        <w:ind w:left="1440"/>
        <w:jc w:val="both"/>
        <w:rPr>
          <w:b/>
          <w:sz w:val="22"/>
        </w:rPr>
      </w:pPr>
    </w:p>
    <w:p w14:paraId="5D3AD4A1" w14:textId="77777777" w:rsidR="00404514" w:rsidRPr="00262FB6" w:rsidRDefault="00404514" w:rsidP="00404514">
      <w:pPr>
        <w:ind w:left="2160" w:hanging="2160"/>
        <w:jc w:val="both"/>
        <w:rPr>
          <w:sz w:val="22"/>
        </w:rPr>
      </w:pPr>
      <w:r w:rsidRPr="00262FB6">
        <w:rPr>
          <w:sz w:val="22"/>
        </w:rPr>
        <w:t>MAIN TASKS:</w:t>
      </w:r>
    </w:p>
    <w:p w14:paraId="34FC11E2" w14:textId="77777777" w:rsidR="00404514" w:rsidRPr="00262FB6" w:rsidRDefault="00404514" w:rsidP="00404514">
      <w:pPr>
        <w:ind w:left="2160" w:hanging="2160"/>
        <w:jc w:val="both"/>
        <w:rPr>
          <w:sz w:val="22"/>
        </w:rPr>
      </w:pPr>
    </w:p>
    <w:p w14:paraId="4546EC6F" w14:textId="088963C9" w:rsidR="00404514" w:rsidRPr="00262FB6" w:rsidRDefault="00404514" w:rsidP="00404514">
      <w:pPr>
        <w:tabs>
          <w:tab w:val="left" w:pos="0"/>
        </w:tabs>
        <w:rPr>
          <w:i/>
          <w:sz w:val="22"/>
        </w:rPr>
      </w:pPr>
      <w:r w:rsidRPr="00262FB6">
        <w:rPr>
          <w:i/>
          <w:sz w:val="22"/>
        </w:rPr>
        <w:t>The specific nature and balance of these responsibilities will vary according to the needs of the school and may, in larger schools with more than one deputy, be shared.</w:t>
      </w:r>
      <w:r w:rsidR="00A609AC">
        <w:rPr>
          <w:i/>
          <w:sz w:val="22"/>
        </w:rPr>
        <w:t xml:space="preserve"> </w:t>
      </w:r>
      <w:r w:rsidRPr="00262FB6">
        <w:rPr>
          <w:i/>
          <w:sz w:val="22"/>
        </w:rPr>
        <w:t>It will be necessary to specify the leadership, management, curriculum and subject/aspect co-ordination responsibilities/teaching commitment to be undertaken by the postholder.</w:t>
      </w:r>
      <w:r w:rsidR="00A609AC">
        <w:rPr>
          <w:i/>
          <w:sz w:val="22"/>
        </w:rPr>
        <w:t xml:space="preserve"> </w:t>
      </w:r>
    </w:p>
    <w:p w14:paraId="4CE9364A" w14:textId="77777777" w:rsidR="00404514" w:rsidRPr="00262FB6" w:rsidRDefault="00404514" w:rsidP="00404514">
      <w:pPr>
        <w:ind w:left="2160" w:hanging="2160"/>
        <w:jc w:val="both"/>
        <w:rPr>
          <w:sz w:val="22"/>
        </w:rPr>
      </w:pPr>
    </w:p>
    <w:p w14:paraId="29D4982A" w14:textId="77777777" w:rsidR="00404514" w:rsidRPr="00262FB6" w:rsidRDefault="00404514" w:rsidP="00404514">
      <w:pPr>
        <w:numPr>
          <w:ilvl w:val="0"/>
          <w:numId w:val="2"/>
        </w:numPr>
        <w:jc w:val="both"/>
        <w:rPr>
          <w:b/>
          <w:sz w:val="22"/>
        </w:rPr>
      </w:pPr>
      <w:r w:rsidRPr="00262FB6">
        <w:rPr>
          <w:b/>
          <w:sz w:val="22"/>
        </w:rPr>
        <w:t>Teaching and Learning responsibilities</w:t>
      </w:r>
    </w:p>
    <w:p w14:paraId="5BDE5095" w14:textId="77777777" w:rsidR="00404514" w:rsidRPr="00262FB6" w:rsidRDefault="00404514" w:rsidP="00404514">
      <w:pPr>
        <w:jc w:val="both"/>
        <w:rPr>
          <w:sz w:val="22"/>
        </w:rPr>
      </w:pPr>
    </w:p>
    <w:p w14:paraId="7AC64F59" w14:textId="77777777" w:rsidR="00404514" w:rsidRPr="00262FB6" w:rsidRDefault="00404514" w:rsidP="00404514">
      <w:pPr>
        <w:numPr>
          <w:ilvl w:val="1"/>
          <w:numId w:val="2"/>
        </w:numPr>
        <w:jc w:val="both"/>
        <w:rPr>
          <w:sz w:val="22"/>
        </w:rPr>
      </w:pPr>
      <w:r w:rsidRPr="00262FB6">
        <w:rPr>
          <w:sz w:val="22"/>
        </w:rPr>
        <w:t>To carry out the duties of a school teacher as set out in the current School Teachers’ Pay and Conditions Document.</w:t>
      </w:r>
    </w:p>
    <w:p w14:paraId="24DF06C4" w14:textId="77777777" w:rsidR="00404514" w:rsidRPr="00262FB6" w:rsidRDefault="00404514" w:rsidP="00404514">
      <w:pPr>
        <w:ind w:left="720"/>
        <w:jc w:val="both"/>
        <w:rPr>
          <w:sz w:val="22"/>
        </w:rPr>
      </w:pPr>
      <w:r w:rsidRPr="00262FB6">
        <w:rPr>
          <w:sz w:val="22"/>
        </w:rPr>
        <w:tab/>
      </w:r>
    </w:p>
    <w:p w14:paraId="1B134361" w14:textId="77777777" w:rsidR="00404514" w:rsidRPr="00262FB6" w:rsidRDefault="00404514" w:rsidP="00404514">
      <w:pPr>
        <w:numPr>
          <w:ilvl w:val="1"/>
          <w:numId w:val="2"/>
        </w:numPr>
        <w:jc w:val="both"/>
        <w:rPr>
          <w:sz w:val="22"/>
        </w:rPr>
      </w:pPr>
      <w:r w:rsidRPr="00262FB6">
        <w:rPr>
          <w:sz w:val="22"/>
        </w:rPr>
        <w:t>To carry out the duties of a general class teacher as detailed in the school’s class teacher job description, including the provision of cover for absent teachers.</w:t>
      </w:r>
    </w:p>
    <w:p w14:paraId="4D0CA03A" w14:textId="77777777" w:rsidR="00404514" w:rsidRPr="00262FB6" w:rsidRDefault="00404514" w:rsidP="00404514">
      <w:pPr>
        <w:jc w:val="both"/>
        <w:rPr>
          <w:sz w:val="22"/>
        </w:rPr>
      </w:pPr>
    </w:p>
    <w:p w14:paraId="786BAF8D" w14:textId="77777777" w:rsidR="00404514" w:rsidRPr="00262FB6" w:rsidRDefault="00404514" w:rsidP="00D25C52">
      <w:pPr>
        <w:numPr>
          <w:ilvl w:val="1"/>
          <w:numId w:val="2"/>
        </w:numPr>
        <w:jc w:val="both"/>
        <w:rPr>
          <w:sz w:val="22"/>
        </w:rPr>
      </w:pPr>
      <w:r w:rsidRPr="00262FB6">
        <w:rPr>
          <w:sz w:val="22"/>
        </w:rPr>
        <w:t>To be responsible for a specific class or age group of children to be decided on appointment.</w:t>
      </w:r>
    </w:p>
    <w:p w14:paraId="563AB64C" w14:textId="77777777" w:rsidR="00404514" w:rsidRPr="00262FB6" w:rsidRDefault="00404514" w:rsidP="00404514">
      <w:pPr>
        <w:pStyle w:val="ListParagraph"/>
        <w:rPr>
          <w:sz w:val="22"/>
        </w:rPr>
      </w:pPr>
    </w:p>
    <w:p w14:paraId="2570680A" w14:textId="77777777" w:rsidR="00404514" w:rsidRPr="00262FB6" w:rsidRDefault="00404514" w:rsidP="00404514">
      <w:pPr>
        <w:numPr>
          <w:ilvl w:val="1"/>
          <w:numId w:val="2"/>
        </w:numPr>
        <w:jc w:val="both"/>
        <w:rPr>
          <w:sz w:val="22"/>
        </w:rPr>
      </w:pPr>
      <w:r w:rsidRPr="00262FB6">
        <w:rPr>
          <w:sz w:val="22"/>
        </w:rPr>
        <w:t>To demand and demonstrate ambitious standards of achievement and attendance for all pupils, overcoming disadvantage and advancing equality, instilling a strong sense of accountability in staff for the impact of their work on pupils' outcomes.</w:t>
      </w:r>
    </w:p>
    <w:p w14:paraId="645406B8" w14:textId="77777777" w:rsidR="00404514" w:rsidRPr="00CD628A" w:rsidRDefault="00404514" w:rsidP="00404514">
      <w:pPr>
        <w:rPr>
          <w:sz w:val="22"/>
        </w:rPr>
      </w:pPr>
    </w:p>
    <w:p w14:paraId="0692BECD" w14:textId="77777777" w:rsidR="00404514" w:rsidRPr="00262FB6" w:rsidRDefault="00404514" w:rsidP="00404514">
      <w:pPr>
        <w:numPr>
          <w:ilvl w:val="1"/>
          <w:numId w:val="2"/>
        </w:numPr>
        <w:jc w:val="both"/>
        <w:rPr>
          <w:sz w:val="22"/>
        </w:rPr>
      </w:pPr>
      <w:r w:rsidRPr="00262FB6">
        <w:rPr>
          <w:sz w:val="22"/>
        </w:rPr>
        <w:t>Demonstrate consistently excellent teaching through an analytical understanding of how pupils learn and of the core features of successful classroom practice and curriculum design, leading to rich curriculum opportunities and pupils' well-being</w:t>
      </w:r>
    </w:p>
    <w:p w14:paraId="46AE7EE9" w14:textId="77777777" w:rsidR="00404514" w:rsidRPr="00262FB6" w:rsidRDefault="00404514" w:rsidP="00404514">
      <w:pPr>
        <w:tabs>
          <w:tab w:val="num" w:pos="1140"/>
        </w:tabs>
        <w:jc w:val="both"/>
        <w:rPr>
          <w:b/>
          <w:sz w:val="22"/>
        </w:rPr>
      </w:pPr>
    </w:p>
    <w:p w14:paraId="2F479294" w14:textId="77777777" w:rsidR="00404514" w:rsidRPr="00262FB6" w:rsidRDefault="00404514" w:rsidP="00404514">
      <w:pPr>
        <w:numPr>
          <w:ilvl w:val="0"/>
          <w:numId w:val="2"/>
        </w:numPr>
        <w:jc w:val="both"/>
        <w:rPr>
          <w:b/>
          <w:sz w:val="22"/>
        </w:rPr>
      </w:pPr>
      <w:r w:rsidRPr="00262FB6">
        <w:rPr>
          <w:b/>
          <w:sz w:val="22"/>
        </w:rPr>
        <w:t>The internal organisation, management and control of the school</w:t>
      </w:r>
    </w:p>
    <w:p w14:paraId="67CEFAC0" w14:textId="77777777" w:rsidR="00404514" w:rsidRPr="00262FB6" w:rsidRDefault="00404514" w:rsidP="00404514">
      <w:pPr>
        <w:tabs>
          <w:tab w:val="num" w:pos="1140"/>
        </w:tabs>
        <w:jc w:val="both"/>
        <w:rPr>
          <w:sz w:val="22"/>
        </w:rPr>
      </w:pPr>
    </w:p>
    <w:p w14:paraId="0A76806E" w14:textId="77777777" w:rsidR="00404514" w:rsidRPr="00262FB6" w:rsidRDefault="00404514" w:rsidP="00404514">
      <w:pPr>
        <w:numPr>
          <w:ilvl w:val="1"/>
          <w:numId w:val="2"/>
        </w:numPr>
        <w:rPr>
          <w:rFonts w:cs="Arial"/>
          <w:sz w:val="22"/>
          <w:szCs w:val="22"/>
        </w:rPr>
      </w:pPr>
      <w:r w:rsidRPr="00262FB6">
        <w:rPr>
          <w:sz w:val="22"/>
          <w:szCs w:val="22"/>
        </w:rPr>
        <w:t>To have specific responsibilities (e.g. for aspects of school management or the curriculum) to be agreed upon appointment.</w:t>
      </w:r>
    </w:p>
    <w:p w14:paraId="7F29A5EB" w14:textId="77777777" w:rsidR="00404514" w:rsidRPr="00262FB6" w:rsidRDefault="00404514" w:rsidP="00404514">
      <w:pPr>
        <w:tabs>
          <w:tab w:val="num" w:pos="1140"/>
        </w:tabs>
        <w:jc w:val="both"/>
        <w:rPr>
          <w:b/>
          <w:sz w:val="22"/>
        </w:rPr>
      </w:pPr>
    </w:p>
    <w:p w14:paraId="7BCF1DC8" w14:textId="77777777" w:rsidR="00404514" w:rsidRPr="00262FB6" w:rsidRDefault="00404514" w:rsidP="00404514">
      <w:pPr>
        <w:numPr>
          <w:ilvl w:val="1"/>
          <w:numId w:val="2"/>
        </w:numPr>
        <w:spacing w:after="60"/>
        <w:jc w:val="both"/>
        <w:rPr>
          <w:sz w:val="22"/>
        </w:rPr>
      </w:pPr>
      <w:r w:rsidRPr="00262FB6">
        <w:rPr>
          <w:sz w:val="22"/>
        </w:rPr>
        <w:t>To contribute to:</w:t>
      </w:r>
    </w:p>
    <w:p w14:paraId="53B673C5" w14:textId="77777777" w:rsidR="00404514" w:rsidRPr="00262FB6" w:rsidRDefault="00404514" w:rsidP="00404514">
      <w:pPr>
        <w:numPr>
          <w:ilvl w:val="0"/>
          <w:numId w:val="6"/>
        </w:numPr>
        <w:tabs>
          <w:tab w:val="clear" w:pos="720"/>
          <w:tab w:val="num" w:pos="1134"/>
        </w:tabs>
        <w:ind w:left="1134"/>
        <w:rPr>
          <w:sz w:val="22"/>
        </w:rPr>
      </w:pPr>
      <w:r w:rsidRPr="00262FB6">
        <w:rPr>
          <w:sz w:val="22"/>
        </w:rPr>
        <w:t>Maintaining and developing the ethos, values and overall purposes of the school</w:t>
      </w:r>
    </w:p>
    <w:p w14:paraId="19843EFC" w14:textId="77777777" w:rsidR="00404514" w:rsidRPr="00262FB6" w:rsidRDefault="00404514" w:rsidP="00404514">
      <w:pPr>
        <w:numPr>
          <w:ilvl w:val="0"/>
          <w:numId w:val="6"/>
        </w:numPr>
        <w:tabs>
          <w:tab w:val="clear" w:pos="720"/>
          <w:tab w:val="num" w:pos="1134"/>
        </w:tabs>
        <w:ind w:left="1134"/>
        <w:rPr>
          <w:sz w:val="22"/>
        </w:rPr>
      </w:pPr>
      <w:r w:rsidRPr="00262FB6">
        <w:rPr>
          <w:sz w:val="22"/>
        </w:rPr>
        <w:t>Formulating the aims and objectives of the school and policies for their implementation</w:t>
      </w:r>
    </w:p>
    <w:p w14:paraId="01710B0A" w14:textId="77777777" w:rsidR="00404514" w:rsidRPr="00262FB6" w:rsidRDefault="00404514" w:rsidP="00404514">
      <w:pPr>
        <w:numPr>
          <w:ilvl w:val="0"/>
          <w:numId w:val="6"/>
        </w:numPr>
        <w:tabs>
          <w:tab w:val="clear" w:pos="720"/>
          <w:tab w:val="num" w:pos="1134"/>
        </w:tabs>
        <w:ind w:left="1134"/>
        <w:rPr>
          <w:sz w:val="22"/>
        </w:rPr>
      </w:pPr>
      <w:r w:rsidRPr="00262FB6">
        <w:rPr>
          <w:sz w:val="22"/>
        </w:rPr>
        <w:t>A development plan which will translate school aims and policies into actions</w:t>
      </w:r>
    </w:p>
    <w:p w14:paraId="68C128AA" w14:textId="77777777" w:rsidR="00404514" w:rsidRPr="00262FB6" w:rsidRDefault="00404514" w:rsidP="00404514">
      <w:pPr>
        <w:numPr>
          <w:ilvl w:val="0"/>
          <w:numId w:val="6"/>
        </w:numPr>
        <w:tabs>
          <w:tab w:val="clear" w:pos="720"/>
          <w:tab w:val="num" w:pos="1134"/>
        </w:tabs>
        <w:ind w:left="1134"/>
        <w:rPr>
          <w:sz w:val="22"/>
        </w:rPr>
      </w:pPr>
      <w:r w:rsidRPr="00262FB6">
        <w:rPr>
          <w:sz w:val="22"/>
        </w:rPr>
        <w:t>Monitoring and evaluating the performance of the school</w:t>
      </w:r>
    </w:p>
    <w:p w14:paraId="5541FE24" w14:textId="77777777" w:rsidR="00404514" w:rsidRPr="00262FB6" w:rsidRDefault="00404514" w:rsidP="00404514">
      <w:pPr>
        <w:numPr>
          <w:ilvl w:val="0"/>
          <w:numId w:val="6"/>
        </w:numPr>
        <w:tabs>
          <w:tab w:val="clear" w:pos="720"/>
          <w:tab w:val="num" w:pos="1134"/>
        </w:tabs>
        <w:ind w:left="1134"/>
        <w:rPr>
          <w:sz w:val="22"/>
        </w:rPr>
      </w:pPr>
      <w:r w:rsidRPr="00262FB6">
        <w:rPr>
          <w:sz w:val="22"/>
        </w:rPr>
        <w:t>Implementing the Authority’s and the Governing Board’s policies on equal opportunity issues for all staff and pupils in relation to sex, gender, race, disability and special needs</w:t>
      </w:r>
    </w:p>
    <w:p w14:paraId="5FBF7E19" w14:textId="77777777" w:rsidR="00404514" w:rsidRPr="00262FB6" w:rsidRDefault="00404514" w:rsidP="00404514">
      <w:pPr>
        <w:numPr>
          <w:ilvl w:val="0"/>
          <w:numId w:val="6"/>
        </w:numPr>
        <w:tabs>
          <w:tab w:val="clear" w:pos="720"/>
          <w:tab w:val="num" w:pos="1134"/>
        </w:tabs>
        <w:ind w:left="1134"/>
        <w:rPr>
          <w:sz w:val="22"/>
        </w:rPr>
      </w:pPr>
      <w:r w:rsidRPr="00262FB6">
        <w:rPr>
          <w:sz w:val="22"/>
        </w:rPr>
        <w:t>The efficient organisation, management and supervision of school routines</w:t>
      </w:r>
    </w:p>
    <w:p w14:paraId="505568D0" w14:textId="77777777" w:rsidR="00404514" w:rsidRPr="00262FB6" w:rsidRDefault="00404514" w:rsidP="00404514">
      <w:pPr>
        <w:rPr>
          <w:sz w:val="22"/>
        </w:rPr>
      </w:pPr>
    </w:p>
    <w:p w14:paraId="77A2C455" w14:textId="4CFE5C0B" w:rsidR="00404514" w:rsidRPr="00262FB6" w:rsidRDefault="00404514" w:rsidP="00CD628A">
      <w:pPr>
        <w:ind w:left="567" w:hanging="567"/>
        <w:rPr>
          <w:sz w:val="22"/>
        </w:rPr>
      </w:pPr>
      <w:r w:rsidRPr="00262FB6">
        <w:rPr>
          <w:sz w:val="22"/>
        </w:rPr>
        <w:t>2.3</w:t>
      </w:r>
      <w:r w:rsidR="00A609AC">
        <w:rPr>
          <w:sz w:val="22"/>
        </w:rPr>
        <w:t xml:space="preserve">  </w:t>
      </w:r>
      <w:r w:rsidRPr="00262FB6">
        <w:rPr>
          <w:sz w:val="22"/>
        </w:rPr>
        <w:t xml:space="preserve"> </w:t>
      </w:r>
      <w:r w:rsidRPr="00CD628A">
        <w:rPr>
          <w:sz w:val="22"/>
          <w:szCs w:val="22"/>
        </w:rPr>
        <w:t>To assist in creating an ethos within which all staff are motivated and supported to</w:t>
      </w:r>
      <w:r w:rsidR="00A609AC">
        <w:rPr>
          <w:sz w:val="22"/>
          <w:szCs w:val="22"/>
        </w:rPr>
        <w:t xml:space="preserve">                      </w:t>
      </w:r>
      <w:r w:rsidR="00CD628A">
        <w:rPr>
          <w:sz w:val="22"/>
          <w:szCs w:val="22"/>
        </w:rPr>
        <w:t xml:space="preserve"> </w:t>
      </w:r>
      <w:r w:rsidRPr="00CD628A">
        <w:rPr>
          <w:sz w:val="22"/>
          <w:szCs w:val="22"/>
        </w:rPr>
        <w:t>develop their own skills and subject knowledge, and to support each other.</w:t>
      </w:r>
    </w:p>
    <w:p w14:paraId="3A52E9BD" w14:textId="77777777" w:rsidR="00404514" w:rsidRPr="00262FB6" w:rsidRDefault="00404514" w:rsidP="00404514">
      <w:pPr>
        <w:rPr>
          <w:b/>
          <w:sz w:val="22"/>
        </w:rPr>
      </w:pPr>
    </w:p>
    <w:p w14:paraId="19DDD10D" w14:textId="77777777" w:rsidR="00404514" w:rsidRPr="00262FB6" w:rsidRDefault="00404514" w:rsidP="00404514">
      <w:pPr>
        <w:numPr>
          <w:ilvl w:val="0"/>
          <w:numId w:val="2"/>
        </w:numPr>
        <w:jc w:val="both"/>
        <w:rPr>
          <w:b/>
          <w:sz w:val="22"/>
        </w:rPr>
      </w:pPr>
      <w:r w:rsidRPr="00262FB6">
        <w:rPr>
          <w:b/>
          <w:sz w:val="22"/>
        </w:rPr>
        <w:t>Curriculum Development</w:t>
      </w:r>
    </w:p>
    <w:p w14:paraId="6DA9ADF2" w14:textId="77777777" w:rsidR="00404514" w:rsidRPr="00262FB6" w:rsidRDefault="00404514" w:rsidP="00404514">
      <w:pPr>
        <w:jc w:val="both"/>
        <w:rPr>
          <w:sz w:val="22"/>
        </w:rPr>
      </w:pPr>
    </w:p>
    <w:p w14:paraId="21830F08" w14:textId="77777777" w:rsidR="00404514" w:rsidRPr="00262FB6" w:rsidRDefault="00404514" w:rsidP="00404514">
      <w:pPr>
        <w:numPr>
          <w:ilvl w:val="1"/>
          <w:numId w:val="2"/>
        </w:numPr>
        <w:jc w:val="both"/>
        <w:rPr>
          <w:sz w:val="22"/>
        </w:rPr>
      </w:pPr>
      <w:r w:rsidRPr="00262FB6">
        <w:rPr>
          <w:sz w:val="22"/>
        </w:rPr>
        <w:t xml:space="preserve">To assist in, and to lead when appropriate or when requested to: </w:t>
      </w:r>
    </w:p>
    <w:p w14:paraId="3BE471F6" w14:textId="77777777" w:rsidR="00404514" w:rsidRPr="00262FB6" w:rsidRDefault="00404514" w:rsidP="00404514">
      <w:pPr>
        <w:numPr>
          <w:ilvl w:val="0"/>
          <w:numId w:val="7"/>
        </w:numPr>
        <w:tabs>
          <w:tab w:val="clear" w:pos="720"/>
          <w:tab w:val="num" w:pos="1134"/>
        </w:tabs>
        <w:ind w:left="1134"/>
        <w:rPr>
          <w:sz w:val="22"/>
        </w:rPr>
      </w:pPr>
      <w:r w:rsidRPr="00262FB6">
        <w:rPr>
          <w:sz w:val="22"/>
        </w:rPr>
        <w:t>The development, organisation and implementation of the school’s curriculum</w:t>
      </w:r>
    </w:p>
    <w:p w14:paraId="45F4ABDB" w14:textId="77777777" w:rsidR="00404514" w:rsidRPr="00262FB6" w:rsidRDefault="00404514" w:rsidP="00404514">
      <w:pPr>
        <w:numPr>
          <w:ilvl w:val="0"/>
          <w:numId w:val="7"/>
        </w:numPr>
        <w:tabs>
          <w:tab w:val="clear" w:pos="720"/>
          <w:tab w:val="num" w:pos="1134"/>
        </w:tabs>
        <w:ind w:left="1134"/>
        <w:rPr>
          <w:sz w:val="22"/>
        </w:rPr>
      </w:pPr>
      <w:r w:rsidRPr="00262FB6">
        <w:rPr>
          <w:sz w:val="22"/>
        </w:rPr>
        <w:t>School policies on curriculum, teaching and learning styles, assessment, recording and reporting</w:t>
      </w:r>
    </w:p>
    <w:p w14:paraId="5671C0F5"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learning and teaching provided by different departments and teaching teams form a co-ordinated, coherent curriculum entitlement for individuals</w:t>
      </w:r>
    </w:p>
    <w:p w14:paraId="65044D05"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information on pupil progress is used to improve teaching and learning to inform and motivate pupils, to inform parents, to provide necessary references for other educational institutions and employers, and to aid Governors in their future management of the school</w:t>
      </w:r>
    </w:p>
    <w:p w14:paraId="710BA6BC" w14:textId="77777777" w:rsidR="00404514" w:rsidRPr="00262FB6" w:rsidRDefault="00404514" w:rsidP="00404514">
      <w:pPr>
        <w:numPr>
          <w:ilvl w:val="0"/>
          <w:numId w:val="7"/>
        </w:numPr>
        <w:tabs>
          <w:tab w:val="clear" w:pos="720"/>
          <w:tab w:val="num" w:pos="1134"/>
        </w:tabs>
        <w:ind w:left="1134"/>
        <w:rPr>
          <w:sz w:val="22"/>
        </w:rPr>
      </w:pPr>
      <w:r w:rsidRPr="00262FB6">
        <w:rPr>
          <w:sz w:val="22"/>
        </w:rPr>
        <w:t>Ensuring that the individual pupil’s continuity of learning and effective progression of achievement are provided</w:t>
      </w:r>
    </w:p>
    <w:p w14:paraId="6708660B" w14:textId="77777777" w:rsidR="00404514" w:rsidRPr="00262FB6" w:rsidRDefault="00404514" w:rsidP="00404514">
      <w:pPr>
        <w:numPr>
          <w:ilvl w:val="0"/>
          <w:numId w:val="7"/>
        </w:numPr>
        <w:tabs>
          <w:tab w:val="clear" w:pos="720"/>
          <w:tab w:val="num" w:pos="1134"/>
        </w:tabs>
        <w:ind w:left="1134"/>
        <w:rPr>
          <w:sz w:val="22"/>
        </w:rPr>
      </w:pPr>
      <w:r w:rsidRPr="00262FB6">
        <w:rPr>
          <w:sz w:val="22"/>
        </w:rPr>
        <w:t>The promotion of extra-curricular activities in accordance with the educational aims of the school</w:t>
      </w:r>
    </w:p>
    <w:p w14:paraId="483F95A1" w14:textId="77777777" w:rsidR="00404514" w:rsidRPr="00262FB6" w:rsidRDefault="00404514" w:rsidP="00404514">
      <w:pPr>
        <w:rPr>
          <w:b/>
          <w:sz w:val="22"/>
        </w:rPr>
      </w:pPr>
    </w:p>
    <w:p w14:paraId="4A5C0EF7" w14:textId="77777777" w:rsidR="00404514" w:rsidRPr="00262FB6" w:rsidRDefault="00404514" w:rsidP="00404514">
      <w:pPr>
        <w:numPr>
          <w:ilvl w:val="0"/>
          <w:numId w:val="2"/>
        </w:numPr>
        <w:jc w:val="both"/>
        <w:rPr>
          <w:b/>
          <w:sz w:val="22"/>
        </w:rPr>
      </w:pPr>
      <w:r w:rsidRPr="00262FB6">
        <w:rPr>
          <w:b/>
          <w:sz w:val="22"/>
        </w:rPr>
        <w:t>Pupil care</w:t>
      </w:r>
    </w:p>
    <w:p w14:paraId="48B6EC87" w14:textId="77777777" w:rsidR="00404514" w:rsidRPr="00262FB6" w:rsidRDefault="00404514" w:rsidP="00404514">
      <w:pPr>
        <w:rPr>
          <w:sz w:val="22"/>
        </w:rPr>
      </w:pPr>
    </w:p>
    <w:p w14:paraId="2C9CC5DE" w14:textId="77777777" w:rsidR="00404514" w:rsidRPr="00262FB6" w:rsidRDefault="00404514" w:rsidP="00404514">
      <w:pPr>
        <w:numPr>
          <w:ilvl w:val="1"/>
          <w:numId w:val="2"/>
        </w:numPr>
        <w:jc w:val="both"/>
        <w:rPr>
          <w:sz w:val="22"/>
        </w:rPr>
      </w:pPr>
      <w:r w:rsidRPr="00262FB6">
        <w:rPr>
          <w:sz w:val="22"/>
        </w:rPr>
        <w:t>To contribute to:</w:t>
      </w:r>
    </w:p>
    <w:p w14:paraId="155FB2CA"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organisation and implementation of the school’s policy for the personal and social development of pupils including pastoral care and guidance</w:t>
      </w:r>
    </w:p>
    <w:p w14:paraId="135A9A65"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effective induction of pupils</w:t>
      </w:r>
    </w:p>
    <w:p w14:paraId="15E1D236"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termination of appropriate pupil groupings</w:t>
      </w:r>
    </w:p>
    <w:p w14:paraId="134A19F7"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promotion among pupils of standards of conduct/discipline and a proper regard for authority and the encouragement of good behaviour</w:t>
      </w:r>
    </w:p>
    <w:p w14:paraId="1CD2E2FD"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development among pupils of self-discipline</w:t>
      </w:r>
    </w:p>
    <w:p w14:paraId="615AB79C" w14:textId="77777777" w:rsidR="00404514" w:rsidRPr="00262FB6" w:rsidRDefault="00404514" w:rsidP="00404514">
      <w:pPr>
        <w:numPr>
          <w:ilvl w:val="0"/>
          <w:numId w:val="8"/>
        </w:numPr>
        <w:tabs>
          <w:tab w:val="clear" w:pos="720"/>
          <w:tab w:val="num" w:pos="1134"/>
        </w:tabs>
        <w:ind w:left="1134"/>
        <w:jc w:val="both"/>
        <w:rPr>
          <w:sz w:val="22"/>
        </w:rPr>
      </w:pPr>
      <w:r w:rsidRPr="00262FB6">
        <w:rPr>
          <w:sz w:val="22"/>
        </w:rPr>
        <w:t>The handling of individual disciplinary cases</w:t>
      </w:r>
    </w:p>
    <w:p w14:paraId="7042C23F" w14:textId="77777777" w:rsidR="00404514" w:rsidRPr="00262FB6" w:rsidRDefault="00404514" w:rsidP="00404514">
      <w:pPr>
        <w:jc w:val="both"/>
        <w:rPr>
          <w:sz w:val="22"/>
        </w:rPr>
      </w:pPr>
    </w:p>
    <w:p w14:paraId="4C22DE47" w14:textId="77777777" w:rsidR="00404514" w:rsidRPr="00262FB6" w:rsidRDefault="00404514" w:rsidP="00404514">
      <w:pPr>
        <w:pStyle w:val="ListParagraph"/>
        <w:numPr>
          <w:ilvl w:val="1"/>
          <w:numId w:val="2"/>
        </w:numPr>
        <w:spacing w:after="0" w:line="240" w:lineRule="auto"/>
        <w:jc w:val="both"/>
        <w:rPr>
          <w:sz w:val="22"/>
        </w:rPr>
      </w:pPr>
      <w:r w:rsidRPr="00262FB6">
        <w:rPr>
          <w:sz w:val="22"/>
        </w:rPr>
        <w:t>Develop effective relationships with fellow professionals, colleagues in other public services, parents/carers to improve academic and social outcomes for all pupils.</w:t>
      </w:r>
    </w:p>
    <w:p w14:paraId="70B61924" w14:textId="77777777" w:rsidR="00404514" w:rsidRPr="00262FB6" w:rsidRDefault="00404514" w:rsidP="00404514">
      <w:pPr>
        <w:jc w:val="both"/>
        <w:rPr>
          <w:sz w:val="22"/>
        </w:rPr>
      </w:pPr>
    </w:p>
    <w:p w14:paraId="14EF61A2" w14:textId="38EFBA07" w:rsidR="00404514" w:rsidRPr="00262FB6" w:rsidRDefault="00404514" w:rsidP="00404514">
      <w:pPr>
        <w:jc w:val="both"/>
        <w:rPr>
          <w:sz w:val="22"/>
        </w:rPr>
      </w:pPr>
      <w:r w:rsidRPr="00262FB6">
        <w:rPr>
          <w:sz w:val="22"/>
        </w:rPr>
        <w:t>4.3</w:t>
      </w:r>
      <w:r w:rsidR="00A609AC">
        <w:rPr>
          <w:sz w:val="22"/>
        </w:rPr>
        <w:t xml:space="preserve">   </w:t>
      </w:r>
      <w:r w:rsidRPr="00262FB6">
        <w:rPr>
          <w:sz w:val="22"/>
          <w:szCs w:val="22"/>
        </w:rPr>
        <w:t>Provide a safe, calm and well-ordered environment for all pupils and staff, focused on safeguarding pupils and developing their exemplary behaviour in school and in the wider society</w:t>
      </w:r>
    </w:p>
    <w:p w14:paraId="3E813887" w14:textId="77777777" w:rsidR="00404514" w:rsidRPr="00262FB6" w:rsidRDefault="00404514" w:rsidP="00404514">
      <w:pPr>
        <w:jc w:val="both"/>
        <w:rPr>
          <w:sz w:val="22"/>
        </w:rPr>
      </w:pPr>
    </w:p>
    <w:p w14:paraId="7E62611D" w14:textId="77777777" w:rsidR="00404514" w:rsidRPr="00262FB6" w:rsidRDefault="00404514" w:rsidP="00404514">
      <w:pPr>
        <w:jc w:val="both"/>
        <w:rPr>
          <w:sz w:val="22"/>
        </w:rPr>
      </w:pPr>
    </w:p>
    <w:p w14:paraId="1F34A014" w14:textId="77777777" w:rsidR="00404514" w:rsidRPr="00262FB6" w:rsidRDefault="00404514" w:rsidP="00404514">
      <w:pPr>
        <w:numPr>
          <w:ilvl w:val="0"/>
          <w:numId w:val="2"/>
        </w:numPr>
        <w:jc w:val="both"/>
        <w:rPr>
          <w:b/>
          <w:sz w:val="22"/>
        </w:rPr>
      </w:pPr>
      <w:r w:rsidRPr="00262FB6">
        <w:rPr>
          <w:b/>
          <w:sz w:val="22"/>
        </w:rPr>
        <w:t>The management of staff</w:t>
      </w:r>
    </w:p>
    <w:p w14:paraId="40EDF38F" w14:textId="77777777" w:rsidR="00404514" w:rsidRPr="00262FB6" w:rsidRDefault="00404514" w:rsidP="00404514">
      <w:pPr>
        <w:jc w:val="both"/>
        <w:rPr>
          <w:sz w:val="22"/>
        </w:rPr>
      </w:pPr>
    </w:p>
    <w:p w14:paraId="03A59C0E" w14:textId="77777777" w:rsidR="00404514" w:rsidRPr="00262FB6" w:rsidRDefault="00404514" w:rsidP="00404514">
      <w:pPr>
        <w:numPr>
          <w:ilvl w:val="1"/>
          <w:numId w:val="2"/>
        </w:numPr>
        <w:jc w:val="both"/>
        <w:rPr>
          <w:sz w:val="22"/>
        </w:rPr>
      </w:pPr>
      <w:r w:rsidRPr="00262FB6">
        <w:rPr>
          <w:sz w:val="22"/>
        </w:rPr>
        <w:t>To participate in the recruitment and deployment of teaching and non-teaching staff of the school</w:t>
      </w:r>
    </w:p>
    <w:p w14:paraId="0360762B" w14:textId="77777777" w:rsidR="00404514" w:rsidRPr="00262FB6" w:rsidRDefault="00404514" w:rsidP="00404514">
      <w:pPr>
        <w:jc w:val="both"/>
        <w:rPr>
          <w:sz w:val="22"/>
        </w:rPr>
      </w:pPr>
    </w:p>
    <w:p w14:paraId="26A20220" w14:textId="77777777" w:rsidR="00404514" w:rsidRPr="00262FB6" w:rsidRDefault="00404514" w:rsidP="00404514">
      <w:pPr>
        <w:numPr>
          <w:ilvl w:val="1"/>
          <w:numId w:val="2"/>
        </w:numPr>
        <w:jc w:val="both"/>
        <w:rPr>
          <w:sz w:val="22"/>
        </w:rPr>
      </w:pPr>
      <w:r w:rsidRPr="00262FB6">
        <w:rPr>
          <w:sz w:val="22"/>
        </w:rPr>
        <w:t>To actively contribute to good management practice by ensuring positive staff participation, effective communication and procedures</w:t>
      </w:r>
    </w:p>
    <w:p w14:paraId="30384970" w14:textId="77777777" w:rsidR="00404514" w:rsidRPr="00262FB6" w:rsidRDefault="00404514" w:rsidP="00404514">
      <w:pPr>
        <w:jc w:val="both"/>
        <w:rPr>
          <w:sz w:val="22"/>
        </w:rPr>
      </w:pPr>
    </w:p>
    <w:p w14:paraId="7A660FEC" w14:textId="77777777" w:rsidR="00404514" w:rsidRPr="00262FB6" w:rsidRDefault="00404514" w:rsidP="00404514">
      <w:pPr>
        <w:numPr>
          <w:ilvl w:val="1"/>
          <w:numId w:val="2"/>
        </w:numPr>
        <w:jc w:val="both"/>
        <w:rPr>
          <w:sz w:val="22"/>
        </w:rPr>
      </w:pPr>
      <w:r w:rsidRPr="00262FB6">
        <w:rPr>
          <w:sz w:val="22"/>
        </w:rPr>
        <w:t>To participate in arrangements made in accordance with the regulations for the appraisal of the performance of staff in school</w:t>
      </w:r>
    </w:p>
    <w:p w14:paraId="387DC074" w14:textId="77777777" w:rsidR="00404514" w:rsidRPr="00262FB6" w:rsidRDefault="00404514" w:rsidP="00404514">
      <w:pPr>
        <w:jc w:val="both"/>
        <w:rPr>
          <w:sz w:val="22"/>
        </w:rPr>
      </w:pPr>
    </w:p>
    <w:p w14:paraId="4B4CF563" w14:textId="77777777" w:rsidR="00404514" w:rsidRDefault="00404514" w:rsidP="00404514">
      <w:pPr>
        <w:numPr>
          <w:ilvl w:val="1"/>
          <w:numId w:val="2"/>
        </w:numPr>
        <w:jc w:val="both"/>
        <w:rPr>
          <w:sz w:val="22"/>
        </w:rPr>
      </w:pPr>
      <w:r w:rsidRPr="00262FB6">
        <w:rPr>
          <w:sz w:val="22"/>
        </w:rPr>
        <w:t>To implement and develop staff development policies in relation to:</w:t>
      </w:r>
    </w:p>
    <w:p w14:paraId="626EA93C" w14:textId="77777777" w:rsidR="00CD628A" w:rsidRPr="00262FB6" w:rsidRDefault="00CD628A" w:rsidP="00CD628A">
      <w:pPr>
        <w:jc w:val="both"/>
        <w:rPr>
          <w:sz w:val="22"/>
        </w:rPr>
      </w:pPr>
    </w:p>
    <w:p w14:paraId="4A5F4D92" w14:textId="77777777" w:rsidR="00404514" w:rsidRPr="00262FB6" w:rsidRDefault="00404514" w:rsidP="00404514">
      <w:pPr>
        <w:numPr>
          <w:ilvl w:val="0"/>
          <w:numId w:val="9"/>
        </w:numPr>
        <w:tabs>
          <w:tab w:val="clear" w:pos="720"/>
          <w:tab w:val="num" w:pos="1134"/>
        </w:tabs>
        <w:ind w:left="1134"/>
        <w:rPr>
          <w:sz w:val="22"/>
        </w:rPr>
      </w:pPr>
      <w:r w:rsidRPr="00262FB6">
        <w:rPr>
          <w:sz w:val="22"/>
        </w:rPr>
        <w:t>The induction of new and newly qualified teachers and other staff</w:t>
      </w:r>
    </w:p>
    <w:p w14:paraId="452FADA9" w14:textId="77777777" w:rsidR="00404514" w:rsidRPr="00262FB6" w:rsidRDefault="00404514" w:rsidP="00404514">
      <w:pPr>
        <w:numPr>
          <w:ilvl w:val="0"/>
          <w:numId w:val="9"/>
        </w:numPr>
        <w:tabs>
          <w:tab w:val="clear" w:pos="720"/>
          <w:tab w:val="num" w:pos="1134"/>
        </w:tabs>
        <w:ind w:left="1134"/>
        <w:rPr>
          <w:sz w:val="22"/>
        </w:rPr>
      </w:pPr>
      <w:r w:rsidRPr="00262FB6">
        <w:rPr>
          <w:sz w:val="22"/>
        </w:rPr>
        <w:t>The provision of professional advice and support and the identification of training needs</w:t>
      </w:r>
    </w:p>
    <w:p w14:paraId="5125FB25" w14:textId="77777777" w:rsidR="00404514" w:rsidRPr="00262FB6" w:rsidRDefault="00404514" w:rsidP="00404514">
      <w:pPr>
        <w:numPr>
          <w:ilvl w:val="0"/>
          <w:numId w:val="9"/>
        </w:numPr>
        <w:tabs>
          <w:tab w:val="clear" w:pos="720"/>
          <w:tab w:val="num" w:pos="1134"/>
        </w:tabs>
        <w:ind w:left="1134"/>
        <w:rPr>
          <w:sz w:val="22"/>
        </w:rPr>
      </w:pPr>
      <w:r w:rsidRPr="00262FB6">
        <w:rPr>
          <w:sz w:val="22"/>
        </w:rPr>
        <w:t>Students under training/work experience</w:t>
      </w:r>
    </w:p>
    <w:p w14:paraId="3920909C" w14:textId="77777777" w:rsidR="00404514" w:rsidRPr="00262FB6" w:rsidRDefault="00404514" w:rsidP="00404514">
      <w:pPr>
        <w:jc w:val="both"/>
        <w:rPr>
          <w:sz w:val="22"/>
        </w:rPr>
      </w:pPr>
    </w:p>
    <w:p w14:paraId="3158862B" w14:textId="77777777" w:rsidR="00404514" w:rsidRPr="00262FB6" w:rsidRDefault="00404514" w:rsidP="00404514">
      <w:pPr>
        <w:numPr>
          <w:ilvl w:val="1"/>
          <w:numId w:val="2"/>
        </w:numPr>
        <w:jc w:val="both"/>
        <w:rPr>
          <w:sz w:val="22"/>
        </w:rPr>
      </w:pPr>
      <w:r w:rsidRPr="00262FB6">
        <w:rPr>
          <w:sz w:val="22"/>
        </w:rPr>
        <w:t>To demonstrate effective leadership, representation and liaison both within the school and other interested or involved persons or bodies.</w:t>
      </w:r>
    </w:p>
    <w:p w14:paraId="2C1FDCC4" w14:textId="77777777" w:rsidR="00404514" w:rsidRPr="00262FB6" w:rsidRDefault="00404514" w:rsidP="00404514">
      <w:pPr>
        <w:jc w:val="both"/>
        <w:rPr>
          <w:sz w:val="22"/>
        </w:rPr>
      </w:pPr>
    </w:p>
    <w:p w14:paraId="5D650712" w14:textId="77777777" w:rsidR="00404514" w:rsidRPr="00262FB6" w:rsidRDefault="00404514" w:rsidP="00404514">
      <w:pPr>
        <w:numPr>
          <w:ilvl w:val="1"/>
          <w:numId w:val="2"/>
        </w:numPr>
        <w:jc w:val="both"/>
        <w:rPr>
          <w:sz w:val="22"/>
        </w:rPr>
      </w:pPr>
      <w:r w:rsidRPr="00262FB6">
        <w:rPr>
          <w:sz w:val="22"/>
        </w:rPr>
        <w:t>To maintain good relationships with individuals, groups and staff unions and associations.</w:t>
      </w:r>
    </w:p>
    <w:p w14:paraId="07CD1C67" w14:textId="77777777" w:rsidR="00404514" w:rsidRPr="00262FB6" w:rsidRDefault="00404514" w:rsidP="00404514">
      <w:pPr>
        <w:jc w:val="both"/>
        <w:rPr>
          <w:b/>
          <w:sz w:val="22"/>
        </w:rPr>
      </w:pPr>
    </w:p>
    <w:p w14:paraId="62C74D3E" w14:textId="77777777" w:rsidR="00404514" w:rsidRPr="00262FB6" w:rsidRDefault="00404514" w:rsidP="00404514">
      <w:pPr>
        <w:numPr>
          <w:ilvl w:val="0"/>
          <w:numId w:val="3"/>
        </w:numPr>
        <w:jc w:val="both"/>
        <w:rPr>
          <w:b/>
          <w:sz w:val="22"/>
        </w:rPr>
      </w:pPr>
      <w:r w:rsidRPr="00262FB6">
        <w:rPr>
          <w:b/>
          <w:sz w:val="22"/>
        </w:rPr>
        <w:t>The management of resources</w:t>
      </w:r>
    </w:p>
    <w:p w14:paraId="12EB3BB6" w14:textId="77777777" w:rsidR="00404514" w:rsidRPr="00262FB6" w:rsidRDefault="00404514" w:rsidP="00404514">
      <w:pPr>
        <w:jc w:val="both"/>
        <w:rPr>
          <w:sz w:val="22"/>
        </w:rPr>
      </w:pPr>
    </w:p>
    <w:p w14:paraId="655E7614" w14:textId="77777777" w:rsidR="00404514" w:rsidRPr="00262FB6" w:rsidRDefault="00404514" w:rsidP="00404514">
      <w:pPr>
        <w:numPr>
          <w:ilvl w:val="1"/>
          <w:numId w:val="3"/>
        </w:numPr>
        <w:jc w:val="both"/>
        <w:rPr>
          <w:sz w:val="22"/>
        </w:rPr>
      </w:pPr>
      <w:r w:rsidRPr="00262FB6">
        <w:rPr>
          <w:sz w:val="22"/>
        </w:rPr>
        <w:t>To contribute to the formulation of the school’s policies and procedures concerning resource management</w:t>
      </w:r>
    </w:p>
    <w:p w14:paraId="73E4C99C" w14:textId="77777777" w:rsidR="00404514" w:rsidRPr="00262FB6" w:rsidRDefault="00404514" w:rsidP="00404514">
      <w:pPr>
        <w:jc w:val="both"/>
        <w:rPr>
          <w:sz w:val="22"/>
        </w:rPr>
      </w:pPr>
    </w:p>
    <w:p w14:paraId="2B17588A" w14:textId="77777777" w:rsidR="00404514" w:rsidRPr="00262FB6" w:rsidRDefault="00404514" w:rsidP="00404514">
      <w:pPr>
        <w:numPr>
          <w:ilvl w:val="1"/>
          <w:numId w:val="3"/>
        </w:numPr>
        <w:jc w:val="both"/>
        <w:rPr>
          <w:sz w:val="22"/>
        </w:rPr>
      </w:pPr>
      <w:r w:rsidRPr="00262FB6">
        <w:rPr>
          <w:sz w:val="22"/>
        </w:rPr>
        <w:t>To allocate, control and account for those financial and material resources of the school which are delegated by the Headteacher.</w:t>
      </w:r>
    </w:p>
    <w:p w14:paraId="39AC6B24" w14:textId="77777777" w:rsidR="00404514" w:rsidRPr="00262FB6" w:rsidRDefault="00404514" w:rsidP="00404514">
      <w:pPr>
        <w:jc w:val="both"/>
        <w:rPr>
          <w:sz w:val="22"/>
        </w:rPr>
      </w:pPr>
    </w:p>
    <w:p w14:paraId="26972915" w14:textId="77777777" w:rsidR="00404514" w:rsidRPr="00262FB6" w:rsidRDefault="00404514" w:rsidP="00404514">
      <w:pPr>
        <w:numPr>
          <w:ilvl w:val="1"/>
          <w:numId w:val="3"/>
        </w:numPr>
        <w:jc w:val="both"/>
        <w:rPr>
          <w:sz w:val="22"/>
        </w:rPr>
      </w:pPr>
      <w:r w:rsidRPr="00262FB6">
        <w:rPr>
          <w:sz w:val="22"/>
        </w:rPr>
        <w:t xml:space="preserve">To promote </w:t>
      </w:r>
      <w:r w:rsidRPr="00262FB6">
        <w:rPr>
          <w:sz w:val="22"/>
          <w:szCs w:val="22"/>
        </w:rPr>
        <w:t>a whole school environment which stimulates learning and enhances the appearance of the school.</w:t>
      </w:r>
    </w:p>
    <w:p w14:paraId="100FDEC7" w14:textId="77777777" w:rsidR="00404514" w:rsidRPr="00262FB6" w:rsidRDefault="00404514" w:rsidP="00404514">
      <w:pPr>
        <w:jc w:val="both"/>
        <w:rPr>
          <w:b/>
          <w:sz w:val="22"/>
        </w:rPr>
      </w:pPr>
    </w:p>
    <w:p w14:paraId="4BE22B18" w14:textId="77777777" w:rsidR="00404514" w:rsidRPr="00262FB6" w:rsidRDefault="00404514" w:rsidP="00404514">
      <w:pPr>
        <w:numPr>
          <w:ilvl w:val="1"/>
          <w:numId w:val="3"/>
        </w:numPr>
        <w:rPr>
          <w:sz w:val="22"/>
          <w:szCs w:val="22"/>
        </w:rPr>
      </w:pPr>
      <w:r w:rsidRPr="00262FB6">
        <w:rPr>
          <w:sz w:val="22"/>
          <w:szCs w:val="22"/>
        </w:rPr>
        <w:t>To participate in the arrangements for the security and effective supervision of the school buildings, their contents and grounds, including aspects of health and safety.</w:t>
      </w:r>
    </w:p>
    <w:p w14:paraId="3E9C1767" w14:textId="77777777" w:rsidR="00404514" w:rsidRPr="00262FB6" w:rsidRDefault="00404514" w:rsidP="00404514">
      <w:pPr>
        <w:rPr>
          <w:sz w:val="22"/>
          <w:szCs w:val="22"/>
        </w:rPr>
      </w:pPr>
    </w:p>
    <w:p w14:paraId="053AA28A" w14:textId="77777777" w:rsidR="00404514" w:rsidRPr="00262FB6" w:rsidRDefault="00404514" w:rsidP="00404514">
      <w:pPr>
        <w:numPr>
          <w:ilvl w:val="1"/>
          <w:numId w:val="3"/>
        </w:numPr>
        <w:rPr>
          <w:sz w:val="22"/>
          <w:szCs w:val="22"/>
        </w:rPr>
      </w:pPr>
      <w:r w:rsidRPr="00262FB6">
        <w:rPr>
          <w:sz w:val="22"/>
          <w:szCs w:val="22"/>
        </w:rPr>
        <w:t>To maintain effective working relationships with external agencies and services contracted to the school and the Authority.</w:t>
      </w:r>
    </w:p>
    <w:p w14:paraId="357A2CA0" w14:textId="77777777" w:rsidR="00404514" w:rsidRPr="00262FB6" w:rsidRDefault="00404514" w:rsidP="00404514">
      <w:pPr>
        <w:jc w:val="both"/>
        <w:rPr>
          <w:b/>
          <w:sz w:val="22"/>
        </w:rPr>
      </w:pPr>
    </w:p>
    <w:p w14:paraId="2B0EBB36" w14:textId="77777777" w:rsidR="00404514" w:rsidRPr="00262FB6" w:rsidRDefault="00404514" w:rsidP="00404514">
      <w:pPr>
        <w:numPr>
          <w:ilvl w:val="0"/>
          <w:numId w:val="11"/>
        </w:numPr>
        <w:jc w:val="both"/>
        <w:rPr>
          <w:b/>
          <w:sz w:val="22"/>
        </w:rPr>
      </w:pPr>
      <w:r w:rsidRPr="00262FB6">
        <w:rPr>
          <w:b/>
          <w:sz w:val="22"/>
        </w:rPr>
        <w:t>Relationships</w:t>
      </w:r>
    </w:p>
    <w:p w14:paraId="6F30CC39" w14:textId="77777777" w:rsidR="00404514" w:rsidRPr="00262FB6" w:rsidRDefault="00404514" w:rsidP="00404514">
      <w:pPr>
        <w:jc w:val="both"/>
        <w:rPr>
          <w:sz w:val="22"/>
        </w:rPr>
      </w:pPr>
    </w:p>
    <w:p w14:paraId="3E179D18" w14:textId="77777777" w:rsidR="00404514" w:rsidRPr="00262FB6" w:rsidRDefault="00404514" w:rsidP="00404514">
      <w:pPr>
        <w:numPr>
          <w:ilvl w:val="1"/>
          <w:numId w:val="11"/>
        </w:numPr>
        <w:jc w:val="both"/>
        <w:rPr>
          <w:sz w:val="22"/>
        </w:rPr>
      </w:pPr>
      <w:r w:rsidRPr="00262FB6">
        <w:rPr>
          <w:sz w:val="22"/>
        </w:rPr>
        <w:t>To advise and support the Governing Board as required in the exercising of its functions including attending meetings and making reports.</w:t>
      </w:r>
    </w:p>
    <w:p w14:paraId="2AF27B42" w14:textId="77777777" w:rsidR="00404514" w:rsidRPr="00262FB6" w:rsidRDefault="00404514" w:rsidP="00404514">
      <w:pPr>
        <w:jc w:val="both"/>
        <w:rPr>
          <w:sz w:val="22"/>
        </w:rPr>
      </w:pPr>
    </w:p>
    <w:p w14:paraId="336F6F24" w14:textId="77777777" w:rsidR="00404514" w:rsidRPr="00262FB6" w:rsidRDefault="00404514" w:rsidP="00404514">
      <w:pPr>
        <w:numPr>
          <w:ilvl w:val="1"/>
          <w:numId w:val="11"/>
        </w:numPr>
        <w:jc w:val="both"/>
        <w:rPr>
          <w:sz w:val="22"/>
        </w:rPr>
      </w:pPr>
      <w:r w:rsidRPr="00262FB6">
        <w:rPr>
          <w:sz w:val="22"/>
        </w:rPr>
        <w:t>To</w:t>
      </w:r>
      <w:r w:rsidRPr="00262FB6">
        <w:rPr>
          <w:sz w:val="20"/>
        </w:rPr>
        <w:t xml:space="preserve"> </w:t>
      </w:r>
      <w:r w:rsidRPr="00262FB6">
        <w:rPr>
          <w:sz w:val="22"/>
          <w:szCs w:val="22"/>
        </w:rPr>
        <w:t>assist with the liaison with and co-operation with Authority officers and support services.</w:t>
      </w:r>
    </w:p>
    <w:p w14:paraId="55077B96" w14:textId="77777777" w:rsidR="00404514" w:rsidRPr="00262FB6" w:rsidRDefault="00404514" w:rsidP="00404514">
      <w:pPr>
        <w:jc w:val="both"/>
        <w:rPr>
          <w:sz w:val="22"/>
        </w:rPr>
      </w:pPr>
    </w:p>
    <w:p w14:paraId="1B1D1C96" w14:textId="77777777" w:rsidR="00404514" w:rsidRPr="00262FB6" w:rsidRDefault="00404514" w:rsidP="00404514">
      <w:pPr>
        <w:numPr>
          <w:ilvl w:val="1"/>
          <w:numId w:val="11"/>
        </w:numPr>
        <w:rPr>
          <w:sz w:val="22"/>
          <w:szCs w:val="22"/>
        </w:rPr>
      </w:pPr>
      <w:r w:rsidRPr="00262FB6">
        <w:rPr>
          <w:sz w:val="22"/>
          <w:szCs w:val="22"/>
        </w:rPr>
        <w:t>To promote and develop effective communications and links with parents and to provide positive responses to concerns and problems regarding their children’s education.</w:t>
      </w:r>
    </w:p>
    <w:p w14:paraId="46DE59F8" w14:textId="77777777" w:rsidR="00404514" w:rsidRPr="00262FB6" w:rsidRDefault="00404514" w:rsidP="00404514">
      <w:pPr>
        <w:rPr>
          <w:sz w:val="22"/>
          <w:szCs w:val="22"/>
        </w:rPr>
      </w:pPr>
    </w:p>
    <w:p w14:paraId="5B2E50C4" w14:textId="77777777" w:rsidR="00404514" w:rsidRPr="00262FB6" w:rsidRDefault="00404514" w:rsidP="00404514">
      <w:pPr>
        <w:numPr>
          <w:ilvl w:val="1"/>
          <w:numId w:val="11"/>
        </w:numPr>
        <w:rPr>
          <w:sz w:val="22"/>
          <w:szCs w:val="22"/>
        </w:rPr>
      </w:pPr>
      <w:r w:rsidRPr="00262FB6">
        <w:rPr>
          <w:sz w:val="22"/>
          <w:szCs w:val="22"/>
        </w:rPr>
        <w:t>To assist in liaison with other educational establishments in order to promote the continuity of learning, progression of achievement and curriculum development.</w:t>
      </w:r>
    </w:p>
    <w:p w14:paraId="1ADD4898" w14:textId="77777777" w:rsidR="00404514" w:rsidRPr="00262FB6" w:rsidRDefault="00404514" w:rsidP="00404514">
      <w:pPr>
        <w:rPr>
          <w:sz w:val="22"/>
          <w:szCs w:val="22"/>
        </w:rPr>
      </w:pPr>
    </w:p>
    <w:p w14:paraId="3636BD72" w14:textId="77777777" w:rsidR="00404514" w:rsidRPr="00262FB6" w:rsidRDefault="00404514" w:rsidP="00404514">
      <w:pPr>
        <w:numPr>
          <w:ilvl w:val="1"/>
          <w:numId w:val="11"/>
        </w:numPr>
        <w:rPr>
          <w:sz w:val="22"/>
          <w:szCs w:val="22"/>
        </w:rPr>
      </w:pPr>
      <w:r w:rsidRPr="00262FB6">
        <w:rPr>
          <w:sz w:val="22"/>
          <w:szCs w:val="22"/>
        </w:rPr>
        <w:t>To assist in liaison with other professional bodies, agencies and services.</w:t>
      </w:r>
    </w:p>
    <w:p w14:paraId="6D0E8A2A" w14:textId="77777777" w:rsidR="00404514" w:rsidRPr="00262FB6" w:rsidRDefault="00404514" w:rsidP="00404514">
      <w:pPr>
        <w:rPr>
          <w:sz w:val="22"/>
          <w:szCs w:val="22"/>
        </w:rPr>
      </w:pPr>
    </w:p>
    <w:p w14:paraId="093BF8AF" w14:textId="2A445664" w:rsidR="00D25C52" w:rsidRDefault="00404514" w:rsidP="00D25C52">
      <w:pPr>
        <w:numPr>
          <w:ilvl w:val="1"/>
          <w:numId w:val="11"/>
        </w:numPr>
        <w:spacing w:after="60"/>
        <w:rPr>
          <w:sz w:val="22"/>
          <w:szCs w:val="22"/>
        </w:rPr>
      </w:pPr>
      <w:r w:rsidRPr="00262FB6">
        <w:rPr>
          <w:sz w:val="22"/>
          <w:szCs w:val="22"/>
        </w:rPr>
        <w:lastRenderedPageBreak/>
        <w:t>To develop and maintain positive links and relationships with the community, local organisations and employers:</w:t>
      </w:r>
    </w:p>
    <w:p w14:paraId="608FE485" w14:textId="77777777" w:rsidR="00D25C52" w:rsidRPr="00D25C52" w:rsidRDefault="00D25C52" w:rsidP="00D25C52">
      <w:pPr>
        <w:rPr>
          <w:sz w:val="22"/>
        </w:rPr>
      </w:pPr>
    </w:p>
    <w:p w14:paraId="1E7B519E" w14:textId="7D806A9D" w:rsidR="00404514" w:rsidRPr="00262FB6" w:rsidRDefault="00D25C52" w:rsidP="00404514">
      <w:pPr>
        <w:numPr>
          <w:ilvl w:val="0"/>
          <w:numId w:val="12"/>
        </w:numPr>
        <w:tabs>
          <w:tab w:val="clear" w:pos="720"/>
          <w:tab w:val="num" w:pos="1134"/>
        </w:tabs>
        <w:ind w:left="1134"/>
        <w:rPr>
          <w:sz w:val="22"/>
          <w:szCs w:val="22"/>
        </w:rPr>
      </w:pPr>
      <w:r>
        <w:rPr>
          <w:sz w:val="22"/>
          <w:szCs w:val="22"/>
        </w:rPr>
        <w:t>T</w:t>
      </w:r>
      <w:r w:rsidR="00404514" w:rsidRPr="00262FB6">
        <w:rPr>
          <w:sz w:val="22"/>
          <w:szCs w:val="22"/>
        </w:rPr>
        <w:t>o promote a positive image of the school</w:t>
      </w:r>
    </w:p>
    <w:p w14:paraId="7BF6D67D" w14:textId="77777777" w:rsidR="00404514" w:rsidRPr="00262FB6" w:rsidRDefault="00404514" w:rsidP="00404514">
      <w:pPr>
        <w:numPr>
          <w:ilvl w:val="0"/>
          <w:numId w:val="12"/>
        </w:numPr>
        <w:tabs>
          <w:tab w:val="clear" w:pos="720"/>
          <w:tab w:val="num" w:pos="1134"/>
        </w:tabs>
        <w:ind w:left="1134"/>
        <w:rPr>
          <w:sz w:val="22"/>
          <w:szCs w:val="22"/>
        </w:rPr>
      </w:pPr>
      <w:r w:rsidRPr="00262FB6">
        <w:rPr>
          <w:sz w:val="22"/>
          <w:szCs w:val="22"/>
        </w:rPr>
        <w:t>To ensure that the school plays a constructive role in the life of the community and that its curriculum draws on the nature and resources of that community.</w:t>
      </w:r>
    </w:p>
    <w:p w14:paraId="478F6D2D" w14:textId="77777777" w:rsidR="00404514" w:rsidRPr="00262FB6" w:rsidRDefault="00404514" w:rsidP="00404514">
      <w:pPr>
        <w:ind w:left="1134"/>
        <w:rPr>
          <w:sz w:val="22"/>
          <w:szCs w:val="22"/>
        </w:rPr>
      </w:pPr>
    </w:p>
    <w:p w14:paraId="645C2340" w14:textId="1315C8BC" w:rsidR="00404514" w:rsidRPr="00262FB6" w:rsidRDefault="00404514" w:rsidP="00404514">
      <w:pPr>
        <w:tabs>
          <w:tab w:val="num" w:pos="1134"/>
        </w:tabs>
        <w:rPr>
          <w:sz w:val="22"/>
          <w:szCs w:val="22"/>
        </w:rPr>
      </w:pPr>
      <w:r w:rsidRPr="00262FB6">
        <w:rPr>
          <w:sz w:val="22"/>
          <w:szCs w:val="22"/>
        </w:rPr>
        <w:t>7.7</w:t>
      </w:r>
      <w:r w:rsidR="00A609AC">
        <w:t xml:space="preserve">   </w:t>
      </w:r>
      <w:r w:rsidRPr="00262FB6">
        <w:rPr>
          <w:sz w:val="22"/>
          <w:szCs w:val="22"/>
        </w:rPr>
        <w:t>Create outward-facing schools which work with other schools, organisations and the local community– in a climate of mutual challenge – to champion best practice and secure excellent achievements for all pupils.</w:t>
      </w:r>
    </w:p>
    <w:p w14:paraId="3DC1282A" w14:textId="77777777" w:rsidR="00404514" w:rsidRPr="00262FB6" w:rsidRDefault="00404514" w:rsidP="00404514">
      <w:pPr>
        <w:jc w:val="both"/>
        <w:rPr>
          <w:b/>
          <w:sz w:val="22"/>
          <w:szCs w:val="22"/>
        </w:rPr>
      </w:pPr>
    </w:p>
    <w:p w14:paraId="362EABE6" w14:textId="77777777" w:rsidR="00404514" w:rsidRPr="006573B9" w:rsidRDefault="00404514" w:rsidP="006573B9">
      <w:pPr>
        <w:pBdr>
          <w:top w:val="single" w:sz="4" w:space="1" w:color="auto"/>
          <w:left w:val="single" w:sz="4" w:space="4" w:color="auto"/>
          <w:bottom w:val="single" w:sz="4" w:space="1" w:color="auto"/>
          <w:right w:val="single" w:sz="4" w:space="4" w:color="auto"/>
        </w:pBdr>
        <w:jc w:val="center"/>
        <w:rPr>
          <w:rFonts w:cs="Arial"/>
          <w:b/>
          <w:i/>
          <w:sz w:val="22"/>
          <w:szCs w:val="22"/>
        </w:rPr>
      </w:pPr>
      <w:r w:rsidRPr="006573B9">
        <w:rPr>
          <w:rFonts w:cs="Arial"/>
          <w:b/>
          <w:i/>
          <w:sz w:val="22"/>
          <w:szCs w:val="22"/>
        </w:rPr>
        <w:t>The applicant will be required to safeguard and promote the welfare of children and young people. The Deputy Headteacher is expected to demonstrate this commitment to safeguarding and promoting the welfare of children and young people and to support the Headteacher in holding all staff and volunteers accountable for their contribution to the safeguarding regulations.</w:t>
      </w:r>
    </w:p>
    <w:p w14:paraId="37856BD3" w14:textId="77777777" w:rsidR="00404514" w:rsidRPr="00262FB6" w:rsidRDefault="00404514" w:rsidP="00404514">
      <w:pPr>
        <w:rPr>
          <w:sz w:val="22"/>
          <w:szCs w:val="22"/>
        </w:rPr>
      </w:pPr>
    </w:p>
    <w:p w14:paraId="7F2821D7" w14:textId="024DCE77" w:rsidR="00EE02F9" w:rsidRDefault="00404514" w:rsidP="00E2068B">
      <w:pPr>
        <w:ind w:right="-483"/>
        <w:jc w:val="both"/>
        <w:rPr>
          <w:i/>
          <w:sz w:val="22"/>
        </w:rPr>
      </w:pPr>
      <w:r w:rsidRPr="00262FB6">
        <w:rPr>
          <w:i/>
          <w:sz w:val="22"/>
        </w:rPr>
        <w:t>This job description forms part of the contract of employment of the person appointed to the post.</w:t>
      </w:r>
      <w:r w:rsidR="00A609AC">
        <w:rPr>
          <w:i/>
          <w:sz w:val="22"/>
        </w:rPr>
        <w:t xml:space="preserve"> </w:t>
      </w:r>
      <w:r w:rsidRPr="00262FB6">
        <w:rPr>
          <w:i/>
          <w:sz w:val="22"/>
        </w:rPr>
        <w:t xml:space="preserve">It reflects the position at the present time only and may be reviewed in negotiation with the employee in the future. The appointment is subject to the current conditions of employment in the School Teachers’ Pay and Conditions Document as they relate to </w:t>
      </w:r>
      <w:r>
        <w:rPr>
          <w:i/>
          <w:sz w:val="22"/>
        </w:rPr>
        <w:t>Deputy Headteache</w:t>
      </w:r>
      <w:r w:rsidR="00E2068B">
        <w:rPr>
          <w:i/>
          <w:sz w:val="22"/>
        </w:rPr>
        <w:t>r</w:t>
      </w:r>
    </w:p>
    <w:sectPr w:rsidR="00EE02F9" w:rsidSect="00394FA5">
      <w:headerReference w:type="default" r:id="rId10"/>
      <w:pgSz w:w="11906" w:h="16838"/>
      <w:pgMar w:top="567" w:right="1304" w:bottom="567" w:left="1304" w:header="39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8C54E" w14:textId="77777777" w:rsidR="007063FF" w:rsidRDefault="007063FF">
      <w:r>
        <w:separator/>
      </w:r>
    </w:p>
  </w:endnote>
  <w:endnote w:type="continuationSeparator" w:id="0">
    <w:p w14:paraId="173F3FFC" w14:textId="77777777" w:rsidR="007063FF" w:rsidRDefault="00706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9FF90" w14:textId="77777777" w:rsidR="007063FF" w:rsidRDefault="007063FF">
      <w:r>
        <w:separator/>
      </w:r>
    </w:p>
  </w:footnote>
  <w:footnote w:type="continuationSeparator" w:id="0">
    <w:p w14:paraId="0B3B596E" w14:textId="77777777" w:rsidR="007063FF" w:rsidRDefault="00706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2EC26" w14:textId="77777777" w:rsidR="007063FF" w:rsidRDefault="007063FF" w:rsidP="00D4694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074D"/>
    <w:multiLevelType w:val="hybridMultilevel"/>
    <w:tmpl w:val="74404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07F81"/>
    <w:multiLevelType w:val="hybridMultilevel"/>
    <w:tmpl w:val="8E0E2766"/>
    <w:lvl w:ilvl="0" w:tplc="08090001">
      <w:start w:val="1"/>
      <w:numFmt w:val="bullet"/>
      <w:lvlText w:val=""/>
      <w:lvlJc w:val="left"/>
      <w:pPr>
        <w:tabs>
          <w:tab w:val="num" w:pos="2160"/>
        </w:tabs>
        <w:ind w:left="2160" w:hanging="360"/>
      </w:pPr>
      <w:rPr>
        <w:rFonts w:ascii="Symbol" w:hAnsi="Symbol" w:hint="default"/>
      </w:rPr>
    </w:lvl>
    <w:lvl w:ilvl="1" w:tplc="08090003">
      <w:start w:val="1"/>
      <w:numFmt w:val="bullet"/>
      <w:lvlText w:val="o"/>
      <w:lvlJc w:val="left"/>
      <w:pPr>
        <w:tabs>
          <w:tab w:val="num" w:pos="2880"/>
        </w:tabs>
        <w:ind w:left="2880" w:hanging="360"/>
      </w:pPr>
      <w:rPr>
        <w:rFonts w:ascii="Courier New" w:hAnsi="Courier New" w:cs="Courier New" w:hint="default"/>
      </w:rPr>
    </w:lvl>
    <w:lvl w:ilvl="2" w:tplc="08090005" w:tentative="1">
      <w:start w:val="1"/>
      <w:numFmt w:val="bullet"/>
      <w:lvlText w:val=""/>
      <w:lvlJc w:val="left"/>
      <w:pPr>
        <w:tabs>
          <w:tab w:val="num" w:pos="3600"/>
        </w:tabs>
        <w:ind w:left="3600" w:hanging="360"/>
      </w:pPr>
      <w:rPr>
        <w:rFonts w:ascii="Wingdings" w:hAnsi="Wingdings" w:hint="default"/>
      </w:rPr>
    </w:lvl>
    <w:lvl w:ilvl="3" w:tplc="08090001" w:tentative="1">
      <w:start w:val="1"/>
      <w:numFmt w:val="bullet"/>
      <w:lvlText w:val=""/>
      <w:lvlJc w:val="left"/>
      <w:pPr>
        <w:tabs>
          <w:tab w:val="num" w:pos="4320"/>
        </w:tabs>
        <w:ind w:left="4320" w:hanging="360"/>
      </w:pPr>
      <w:rPr>
        <w:rFonts w:ascii="Symbol" w:hAnsi="Symbol" w:hint="default"/>
      </w:rPr>
    </w:lvl>
    <w:lvl w:ilvl="4" w:tplc="08090003" w:tentative="1">
      <w:start w:val="1"/>
      <w:numFmt w:val="bullet"/>
      <w:lvlText w:val="o"/>
      <w:lvlJc w:val="left"/>
      <w:pPr>
        <w:tabs>
          <w:tab w:val="num" w:pos="5040"/>
        </w:tabs>
        <w:ind w:left="5040" w:hanging="360"/>
      </w:pPr>
      <w:rPr>
        <w:rFonts w:ascii="Courier New" w:hAnsi="Courier New" w:cs="Courier New" w:hint="default"/>
      </w:rPr>
    </w:lvl>
    <w:lvl w:ilvl="5" w:tplc="08090005" w:tentative="1">
      <w:start w:val="1"/>
      <w:numFmt w:val="bullet"/>
      <w:lvlText w:val=""/>
      <w:lvlJc w:val="left"/>
      <w:pPr>
        <w:tabs>
          <w:tab w:val="num" w:pos="5760"/>
        </w:tabs>
        <w:ind w:left="5760" w:hanging="360"/>
      </w:pPr>
      <w:rPr>
        <w:rFonts w:ascii="Wingdings" w:hAnsi="Wingdings" w:hint="default"/>
      </w:rPr>
    </w:lvl>
    <w:lvl w:ilvl="6" w:tplc="08090001" w:tentative="1">
      <w:start w:val="1"/>
      <w:numFmt w:val="bullet"/>
      <w:lvlText w:val=""/>
      <w:lvlJc w:val="left"/>
      <w:pPr>
        <w:tabs>
          <w:tab w:val="num" w:pos="6480"/>
        </w:tabs>
        <w:ind w:left="6480" w:hanging="360"/>
      </w:pPr>
      <w:rPr>
        <w:rFonts w:ascii="Symbol" w:hAnsi="Symbol" w:hint="default"/>
      </w:rPr>
    </w:lvl>
    <w:lvl w:ilvl="7" w:tplc="08090003" w:tentative="1">
      <w:start w:val="1"/>
      <w:numFmt w:val="bullet"/>
      <w:lvlText w:val="o"/>
      <w:lvlJc w:val="left"/>
      <w:pPr>
        <w:tabs>
          <w:tab w:val="num" w:pos="7200"/>
        </w:tabs>
        <w:ind w:left="7200" w:hanging="360"/>
      </w:pPr>
      <w:rPr>
        <w:rFonts w:ascii="Courier New" w:hAnsi="Courier New" w:cs="Courier New" w:hint="default"/>
      </w:rPr>
    </w:lvl>
    <w:lvl w:ilvl="8" w:tplc="08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5B80FDF"/>
    <w:multiLevelType w:val="hybridMultilevel"/>
    <w:tmpl w:val="0C3489EC"/>
    <w:lvl w:ilvl="0" w:tplc="FFFFFFFF">
      <w:start w:val="1"/>
      <w:numFmt w:val="bullet"/>
      <w:lvlText w:val=""/>
      <w:lvlJc w:val="left"/>
      <w:pPr>
        <w:tabs>
          <w:tab w:val="num" w:pos="360"/>
        </w:tabs>
        <w:ind w:left="360" w:hanging="360"/>
      </w:pPr>
      <w:rPr>
        <w:rFonts w:ascii="Wingdings" w:hAnsi="Wingdings" w:hint="default"/>
        <w:color w:val="auto"/>
        <w:sz w:val="24"/>
        <w:szCs w:val="24"/>
      </w:rPr>
    </w:lvl>
    <w:lvl w:ilvl="1" w:tplc="FFFFFFFF">
      <w:start w:val="1"/>
      <w:numFmt w:val="decimal"/>
      <w:lvlText w:val="%2."/>
      <w:lvlJc w:val="left"/>
      <w:pPr>
        <w:tabs>
          <w:tab w:val="num" w:pos="1440"/>
        </w:tabs>
        <w:ind w:left="1440" w:hanging="360"/>
      </w:pPr>
      <w:rPr>
        <w:rFonts w:hint="default"/>
        <w:color w:val="auto"/>
        <w:sz w:val="24"/>
        <w:szCs w:val="24"/>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21221"/>
    <w:multiLevelType w:val="hybridMultilevel"/>
    <w:tmpl w:val="93C22552"/>
    <w:lvl w:ilvl="0" w:tplc="26CE2104">
      <w:start w:val="1"/>
      <w:numFmt w:val="decimal"/>
      <w:lvlText w:val="%1."/>
      <w:lvlJc w:val="left"/>
      <w:pPr>
        <w:ind w:left="834"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 w15:restartNumberingAfterBreak="0">
    <w:nsid w:val="098450DB"/>
    <w:multiLevelType w:val="hybridMultilevel"/>
    <w:tmpl w:val="5E58E39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0270D"/>
    <w:multiLevelType w:val="hybridMultilevel"/>
    <w:tmpl w:val="C868C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D5F5C"/>
    <w:multiLevelType w:val="multilevel"/>
    <w:tmpl w:val="4C4E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9A62FD"/>
    <w:multiLevelType w:val="hybridMultilevel"/>
    <w:tmpl w:val="B574CA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7B02AF"/>
    <w:multiLevelType w:val="multilevel"/>
    <w:tmpl w:val="0FDCADB4"/>
    <w:lvl w:ilvl="0">
      <w:start w:val="1"/>
      <w:numFmt w:val="decimal"/>
      <w:lvlText w:val="%1."/>
      <w:lvlJc w:val="left"/>
      <w:pPr>
        <w:tabs>
          <w:tab w:val="num" w:pos="567"/>
        </w:tabs>
        <w:ind w:left="567" w:hanging="567"/>
      </w:pPr>
      <w:rPr>
        <w:rFonts w:ascii="Arial Black" w:hAnsi="Arial Black" w:hint="default"/>
        <w:b w:val="0"/>
        <w:i w:val="0"/>
        <w:sz w:val="24"/>
        <w:szCs w:val="24"/>
      </w:rPr>
    </w:lvl>
    <w:lvl w:ilvl="1">
      <w:start w:val="1"/>
      <w:numFmt w:val="decimal"/>
      <w:lvlText w:val="%1.%2."/>
      <w:lvlJc w:val="left"/>
      <w:pPr>
        <w:tabs>
          <w:tab w:val="num" w:pos="1418"/>
        </w:tabs>
        <w:ind w:left="1418" w:hanging="851"/>
      </w:pPr>
      <w:rPr>
        <w:rFonts w:ascii="Arial" w:hAnsi="Arial" w:hint="default"/>
        <w:b w:val="0"/>
        <w:i w:val="0"/>
        <w:sz w:val="24"/>
        <w:szCs w:val="24"/>
      </w:rPr>
    </w:lvl>
    <w:lvl w:ilvl="2">
      <w:start w:val="1"/>
      <w:numFmt w:val="lowerLetter"/>
      <w:lvlText w:val="(%3)"/>
      <w:lvlJc w:val="left"/>
      <w:pPr>
        <w:tabs>
          <w:tab w:val="num" w:pos="1418"/>
        </w:tabs>
        <w:ind w:left="1418" w:hanging="851"/>
      </w:pPr>
      <w:rPr>
        <w:rFonts w:ascii="Arial" w:hAnsi="Arial" w:hint="default"/>
        <w:b w:val="0"/>
        <w:i w:val="0"/>
        <w:sz w:val="24"/>
        <w:szCs w:val="24"/>
      </w:rPr>
    </w:lvl>
    <w:lvl w:ilvl="3">
      <w:start w:val="1"/>
      <w:numFmt w:val="bullet"/>
      <w:lvlText w:val=""/>
      <w:lvlJc w:val="left"/>
      <w:pPr>
        <w:tabs>
          <w:tab w:val="num" w:pos="1843"/>
        </w:tabs>
        <w:ind w:left="1843" w:hanging="425"/>
      </w:pPr>
      <w:rPr>
        <w:rFonts w:ascii="Wingdings" w:hAnsi="Wingdings" w:hint="default"/>
        <w:b w:val="0"/>
        <w:i w:val="0"/>
        <w:color w:val="auto"/>
        <w:sz w:val="24"/>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1452382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605C5C"/>
    <w:multiLevelType w:val="hybridMultilevel"/>
    <w:tmpl w:val="F7DEAA2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404B0C"/>
    <w:multiLevelType w:val="multilevel"/>
    <w:tmpl w:val="E8162F28"/>
    <w:lvl w:ilvl="0">
      <w:start w:val="5"/>
      <w:numFmt w:val="decimal"/>
      <w:pStyle w:val="Heading9"/>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2" w15:restartNumberingAfterBreak="0">
    <w:nsid w:val="18A94C25"/>
    <w:multiLevelType w:val="hybridMultilevel"/>
    <w:tmpl w:val="CEF08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C578FD"/>
    <w:multiLevelType w:val="hybridMultilevel"/>
    <w:tmpl w:val="83060B22"/>
    <w:lvl w:ilvl="0" w:tplc="0809000F">
      <w:start w:val="1"/>
      <w:numFmt w:val="decimal"/>
      <w:lvlText w:val="%1."/>
      <w:lvlJc w:val="left"/>
      <w:pPr>
        <w:ind w:left="218" w:hanging="360"/>
      </w:pPr>
    </w:lvl>
    <w:lvl w:ilvl="1" w:tplc="08090019" w:tentative="1">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14" w15:restartNumberingAfterBreak="0">
    <w:nsid w:val="191D1C4D"/>
    <w:multiLevelType w:val="hybridMultilevel"/>
    <w:tmpl w:val="EE5CE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655D95"/>
    <w:multiLevelType w:val="multilevel"/>
    <w:tmpl w:val="C826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B0830FB"/>
    <w:multiLevelType w:val="multilevel"/>
    <w:tmpl w:val="B24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B78006D"/>
    <w:multiLevelType w:val="multilevel"/>
    <w:tmpl w:val="0F56CBA2"/>
    <w:lvl w:ilvl="0">
      <w:start w:val="6"/>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8" w15:restartNumberingAfterBreak="0">
    <w:nsid w:val="1E2A6058"/>
    <w:multiLevelType w:val="hybridMultilevel"/>
    <w:tmpl w:val="AE86C350"/>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F8D1FE8"/>
    <w:multiLevelType w:val="hybridMultilevel"/>
    <w:tmpl w:val="8C9E04E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20964414"/>
    <w:multiLevelType w:val="multilevel"/>
    <w:tmpl w:val="E948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AB5C60"/>
    <w:multiLevelType w:val="singleLevel"/>
    <w:tmpl w:val="2F82F64A"/>
    <w:lvl w:ilvl="0">
      <w:numFmt w:val="bullet"/>
      <w:lvlText w:val="-"/>
      <w:lvlJc w:val="left"/>
      <w:pPr>
        <w:tabs>
          <w:tab w:val="num" w:pos="1440"/>
        </w:tabs>
        <w:ind w:left="1440" w:hanging="360"/>
      </w:pPr>
      <w:rPr>
        <w:rFonts w:ascii="Times New Roman" w:hAnsi="Times New Roman" w:hint="default"/>
      </w:rPr>
    </w:lvl>
  </w:abstractNum>
  <w:abstractNum w:abstractNumId="22" w15:restartNumberingAfterBreak="0">
    <w:nsid w:val="2464545A"/>
    <w:multiLevelType w:val="hybridMultilevel"/>
    <w:tmpl w:val="D0DAD4F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99623EF"/>
    <w:multiLevelType w:val="hybridMultilevel"/>
    <w:tmpl w:val="A3A2FA4C"/>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30CD522E"/>
    <w:multiLevelType w:val="hybridMultilevel"/>
    <w:tmpl w:val="C5E471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1DB5952"/>
    <w:multiLevelType w:val="hybridMultilevel"/>
    <w:tmpl w:val="F9EA2E16"/>
    <w:lvl w:ilvl="0" w:tplc="3D10F810">
      <w:start w:val="1"/>
      <w:numFmt w:val="decimal"/>
      <w:lvlText w:val="%1."/>
      <w:lvlJc w:val="left"/>
      <w:pPr>
        <w:ind w:left="828" w:hanging="339"/>
      </w:pPr>
      <w:rPr>
        <w:rFonts w:ascii="Arial" w:eastAsia="Arial" w:hAnsi="Arial" w:hint="default"/>
        <w:b/>
        <w:bCs/>
        <w:spacing w:val="-1"/>
        <w:w w:val="102"/>
        <w:sz w:val="22"/>
        <w:szCs w:val="22"/>
      </w:rPr>
    </w:lvl>
    <w:lvl w:ilvl="1" w:tplc="3B14F934">
      <w:start w:val="1"/>
      <w:numFmt w:val="bullet"/>
      <w:lvlText w:val=""/>
      <w:lvlJc w:val="left"/>
      <w:pPr>
        <w:ind w:left="934" w:hanging="339"/>
      </w:pPr>
      <w:rPr>
        <w:rFonts w:ascii="Wingdings" w:eastAsia="Wingdings" w:hAnsi="Wingdings" w:hint="default"/>
        <w:w w:val="102"/>
        <w:sz w:val="22"/>
        <w:szCs w:val="22"/>
      </w:rPr>
    </w:lvl>
    <w:lvl w:ilvl="2" w:tplc="C3729872">
      <w:start w:val="1"/>
      <w:numFmt w:val="bullet"/>
      <w:lvlText w:val="•"/>
      <w:lvlJc w:val="left"/>
      <w:pPr>
        <w:ind w:left="1813" w:hanging="339"/>
      </w:pPr>
      <w:rPr>
        <w:rFonts w:hint="default"/>
      </w:rPr>
    </w:lvl>
    <w:lvl w:ilvl="3" w:tplc="E892CDA0">
      <w:start w:val="1"/>
      <w:numFmt w:val="bullet"/>
      <w:lvlText w:val="•"/>
      <w:lvlJc w:val="left"/>
      <w:pPr>
        <w:ind w:left="2686" w:hanging="339"/>
      </w:pPr>
      <w:rPr>
        <w:rFonts w:hint="default"/>
      </w:rPr>
    </w:lvl>
    <w:lvl w:ilvl="4" w:tplc="F62A5A9C">
      <w:start w:val="1"/>
      <w:numFmt w:val="bullet"/>
      <w:lvlText w:val="•"/>
      <w:lvlJc w:val="left"/>
      <w:pPr>
        <w:ind w:left="3560" w:hanging="339"/>
      </w:pPr>
      <w:rPr>
        <w:rFonts w:hint="default"/>
      </w:rPr>
    </w:lvl>
    <w:lvl w:ilvl="5" w:tplc="6E3C90EC">
      <w:start w:val="1"/>
      <w:numFmt w:val="bullet"/>
      <w:lvlText w:val="•"/>
      <w:lvlJc w:val="left"/>
      <w:pPr>
        <w:ind w:left="4433" w:hanging="339"/>
      </w:pPr>
      <w:rPr>
        <w:rFonts w:hint="default"/>
      </w:rPr>
    </w:lvl>
    <w:lvl w:ilvl="6" w:tplc="3BE2ADEC">
      <w:start w:val="1"/>
      <w:numFmt w:val="bullet"/>
      <w:lvlText w:val="•"/>
      <w:lvlJc w:val="left"/>
      <w:pPr>
        <w:ind w:left="5306" w:hanging="339"/>
      </w:pPr>
      <w:rPr>
        <w:rFonts w:hint="default"/>
      </w:rPr>
    </w:lvl>
    <w:lvl w:ilvl="7" w:tplc="DAE2CDF8">
      <w:start w:val="1"/>
      <w:numFmt w:val="bullet"/>
      <w:lvlText w:val="•"/>
      <w:lvlJc w:val="left"/>
      <w:pPr>
        <w:ind w:left="6180" w:hanging="339"/>
      </w:pPr>
      <w:rPr>
        <w:rFonts w:hint="default"/>
      </w:rPr>
    </w:lvl>
    <w:lvl w:ilvl="8" w:tplc="5ABE85C2">
      <w:start w:val="1"/>
      <w:numFmt w:val="bullet"/>
      <w:lvlText w:val="•"/>
      <w:lvlJc w:val="left"/>
      <w:pPr>
        <w:ind w:left="7053" w:hanging="339"/>
      </w:pPr>
      <w:rPr>
        <w:rFonts w:hint="default"/>
      </w:rPr>
    </w:lvl>
  </w:abstractNum>
  <w:abstractNum w:abstractNumId="26" w15:restartNumberingAfterBreak="0">
    <w:nsid w:val="3D8F551C"/>
    <w:multiLevelType w:val="multilevel"/>
    <w:tmpl w:val="D390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8C3620"/>
    <w:multiLevelType w:val="hybridMultilevel"/>
    <w:tmpl w:val="E41E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2D1058E"/>
    <w:multiLevelType w:val="multilevel"/>
    <w:tmpl w:val="A3FEC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1D624B"/>
    <w:multiLevelType w:val="hybridMultilevel"/>
    <w:tmpl w:val="22A45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4B46F3"/>
    <w:multiLevelType w:val="hybridMultilevel"/>
    <w:tmpl w:val="557C099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971D9F"/>
    <w:multiLevelType w:val="multilevel"/>
    <w:tmpl w:val="2EC81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D515F"/>
    <w:multiLevelType w:val="hybridMultilevel"/>
    <w:tmpl w:val="D6D41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D6D0E5B"/>
    <w:multiLevelType w:val="hybridMultilevel"/>
    <w:tmpl w:val="F208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A7144F"/>
    <w:multiLevelType w:val="multilevel"/>
    <w:tmpl w:val="AFB6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270637"/>
    <w:multiLevelType w:val="hybridMultilevel"/>
    <w:tmpl w:val="5D7823B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517B17D7"/>
    <w:multiLevelType w:val="hybridMultilevel"/>
    <w:tmpl w:val="0F14CD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C7551E"/>
    <w:multiLevelType w:val="hybridMultilevel"/>
    <w:tmpl w:val="459CED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544D53B2"/>
    <w:multiLevelType w:val="multilevel"/>
    <w:tmpl w:val="48F65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5A3C74"/>
    <w:multiLevelType w:val="multilevel"/>
    <w:tmpl w:val="C72C5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54345F6"/>
    <w:multiLevelType w:val="hybridMultilevel"/>
    <w:tmpl w:val="6E32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83B0CC9"/>
    <w:multiLevelType w:val="hybridMultilevel"/>
    <w:tmpl w:val="6A28205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58ED4255"/>
    <w:multiLevelType w:val="hybridMultilevel"/>
    <w:tmpl w:val="F43E7E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163512D"/>
    <w:multiLevelType w:val="hybridMultilevel"/>
    <w:tmpl w:val="D8C21E30"/>
    <w:lvl w:ilvl="0" w:tplc="D1623AF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1B76C5E"/>
    <w:multiLevelType w:val="hybridMultilevel"/>
    <w:tmpl w:val="2D0A5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1D60C08"/>
    <w:multiLevelType w:val="hybridMultilevel"/>
    <w:tmpl w:val="93C22552"/>
    <w:lvl w:ilvl="0" w:tplc="26CE2104">
      <w:start w:val="1"/>
      <w:numFmt w:val="decimal"/>
      <w:lvlText w:val="%1."/>
      <w:lvlJc w:val="left"/>
      <w:pPr>
        <w:ind w:left="360" w:hanging="360"/>
      </w:pPr>
      <w:rPr>
        <w:rFonts w:hint="default"/>
        <w:sz w:val="16"/>
      </w:rPr>
    </w:lvl>
    <w:lvl w:ilvl="1" w:tplc="08090019" w:tentative="1">
      <w:start w:val="1"/>
      <w:numFmt w:val="lowerLetter"/>
      <w:lvlText w:val="%2."/>
      <w:lvlJc w:val="left"/>
      <w:pPr>
        <w:ind w:left="1554" w:hanging="360"/>
      </w:pPr>
    </w:lvl>
    <w:lvl w:ilvl="2" w:tplc="0809001B" w:tentative="1">
      <w:start w:val="1"/>
      <w:numFmt w:val="lowerRoman"/>
      <w:lvlText w:val="%3."/>
      <w:lvlJc w:val="right"/>
      <w:pPr>
        <w:ind w:left="2274" w:hanging="180"/>
      </w:pPr>
    </w:lvl>
    <w:lvl w:ilvl="3" w:tplc="0809000F" w:tentative="1">
      <w:start w:val="1"/>
      <w:numFmt w:val="decimal"/>
      <w:lvlText w:val="%4."/>
      <w:lvlJc w:val="left"/>
      <w:pPr>
        <w:ind w:left="2994" w:hanging="360"/>
      </w:pPr>
    </w:lvl>
    <w:lvl w:ilvl="4" w:tplc="08090019" w:tentative="1">
      <w:start w:val="1"/>
      <w:numFmt w:val="lowerLetter"/>
      <w:lvlText w:val="%5."/>
      <w:lvlJc w:val="left"/>
      <w:pPr>
        <w:ind w:left="3714" w:hanging="360"/>
      </w:pPr>
    </w:lvl>
    <w:lvl w:ilvl="5" w:tplc="0809001B" w:tentative="1">
      <w:start w:val="1"/>
      <w:numFmt w:val="lowerRoman"/>
      <w:lvlText w:val="%6."/>
      <w:lvlJc w:val="right"/>
      <w:pPr>
        <w:ind w:left="4434" w:hanging="180"/>
      </w:pPr>
    </w:lvl>
    <w:lvl w:ilvl="6" w:tplc="0809000F" w:tentative="1">
      <w:start w:val="1"/>
      <w:numFmt w:val="decimal"/>
      <w:lvlText w:val="%7."/>
      <w:lvlJc w:val="left"/>
      <w:pPr>
        <w:ind w:left="5154" w:hanging="360"/>
      </w:pPr>
    </w:lvl>
    <w:lvl w:ilvl="7" w:tplc="08090019" w:tentative="1">
      <w:start w:val="1"/>
      <w:numFmt w:val="lowerLetter"/>
      <w:lvlText w:val="%8."/>
      <w:lvlJc w:val="left"/>
      <w:pPr>
        <w:ind w:left="5874" w:hanging="360"/>
      </w:pPr>
    </w:lvl>
    <w:lvl w:ilvl="8" w:tplc="0809001B" w:tentative="1">
      <w:start w:val="1"/>
      <w:numFmt w:val="lowerRoman"/>
      <w:lvlText w:val="%9."/>
      <w:lvlJc w:val="right"/>
      <w:pPr>
        <w:ind w:left="6594" w:hanging="180"/>
      </w:pPr>
    </w:lvl>
  </w:abstractNum>
  <w:abstractNum w:abstractNumId="46" w15:restartNumberingAfterBreak="0">
    <w:nsid w:val="61F00C93"/>
    <w:multiLevelType w:val="hybridMultilevel"/>
    <w:tmpl w:val="A64AC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261616D"/>
    <w:multiLevelType w:val="hybridMultilevel"/>
    <w:tmpl w:val="97DEA618"/>
    <w:lvl w:ilvl="0" w:tplc="FFFFFFFF">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2756D77"/>
    <w:multiLevelType w:val="hybridMultilevel"/>
    <w:tmpl w:val="3CB411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3335DD6"/>
    <w:multiLevelType w:val="hybridMultilevel"/>
    <w:tmpl w:val="67C09254"/>
    <w:lvl w:ilvl="0" w:tplc="08090001">
      <w:start w:val="1"/>
      <w:numFmt w:val="bullet"/>
      <w:lvlText w:val=""/>
      <w:lvlJc w:val="left"/>
      <w:pPr>
        <w:tabs>
          <w:tab w:val="num" w:pos="1003"/>
        </w:tabs>
        <w:ind w:left="1003" w:hanging="360"/>
      </w:pPr>
      <w:rPr>
        <w:rFonts w:ascii="Symbol" w:hAnsi="Symbol" w:hint="default"/>
      </w:rPr>
    </w:lvl>
    <w:lvl w:ilvl="1" w:tplc="08090003" w:tentative="1">
      <w:start w:val="1"/>
      <w:numFmt w:val="bullet"/>
      <w:lvlText w:val="o"/>
      <w:lvlJc w:val="left"/>
      <w:pPr>
        <w:tabs>
          <w:tab w:val="num" w:pos="1723"/>
        </w:tabs>
        <w:ind w:left="1723" w:hanging="360"/>
      </w:pPr>
      <w:rPr>
        <w:rFonts w:ascii="Courier New" w:hAnsi="Courier New" w:cs="Courier New"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Courier New"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Courier New"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50" w15:restartNumberingAfterBreak="0">
    <w:nsid w:val="63F1562F"/>
    <w:multiLevelType w:val="hybridMultilevel"/>
    <w:tmpl w:val="159A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863EC5"/>
    <w:multiLevelType w:val="multilevel"/>
    <w:tmpl w:val="7C962480"/>
    <w:lvl w:ilvl="0">
      <w:start w:val="7"/>
      <w:numFmt w:val="decimal"/>
      <w:lvlText w:val="%1"/>
      <w:lvlJc w:val="left"/>
      <w:pPr>
        <w:tabs>
          <w:tab w:val="num" w:pos="360"/>
        </w:tabs>
        <w:ind w:left="360" w:hanging="360"/>
      </w:pPr>
      <w:rPr>
        <w:rFonts w:hint="default"/>
        <w:b/>
      </w:rPr>
    </w:lvl>
    <w:lvl w:ilvl="1">
      <w:start w:val="1"/>
      <w:numFmt w:val="decimal"/>
      <w:isLgl/>
      <w:lvlText w:val="%1.%2"/>
      <w:lvlJc w:val="left"/>
      <w:pPr>
        <w:tabs>
          <w:tab w:val="num" w:pos="720"/>
        </w:tabs>
        <w:ind w:left="720" w:hanging="720"/>
      </w:pPr>
      <w:rPr>
        <w:rFonts w:hint="default"/>
        <w:sz w:val="22"/>
        <w:szCs w:val="22"/>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2" w15:restartNumberingAfterBreak="0">
    <w:nsid w:val="65250A30"/>
    <w:multiLevelType w:val="hybridMultilevel"/>
    <w:tmpl w:val="EA0096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6531517A"/>
    <w:multiLevelType w:val="hybridMultilevel"/>
    <w:tmpl w:val="29A4EA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81713C1"/>
    <w:multiLevelType w:val="hybridMultilevel"/>
    <w:tmpl w:val="224AD162"/>
    <w:lvl w:ilvl="0" w:tplc="08090001">
      <w:start w:val="1"/>
      <w:numFmt w:val="bullet"/>
      <w:lvlText w:val=""/>
      <w:lvlJc w:val="left"/>
      <w:pPr>
        <w:tabs>
          <w:tab w:val="num" w:pos="-708"/>
        </w:tabs>
        <w:ind w:left="-708" w:hanging="360"/>
      </w:pPr>
      <w:rPr>
        <w:rFonts w:ascii="Symbol" w:hAnsi="Symbol" w:hint="default"/>
      </w:rPr>
    </w:lvl>
    <w:lvl w:ilvl="1" w:tplc="08090003" w:tentative="1">
      <w:start w:val="1"/>
      <w:numFmt w:val="bullet"/>
      <w:lvlText w:val="o"/>
      <w:lvlJc w:val="left"/>
      <w:pPr>
        <w:tabs>
          <w:tab w:val="num" w:pos="12"/>
        </w:tabs>
        <w:ind w:left="12" w:hanging="360"/>
      </w:pPr>
      <w:rPr>
        <w:rFonts w:ascii="Courier New" w:hAnsi="Courier New" w:cs="Courier New" w:hint="default"/>
      </w:rPr>
    </w:lvl>
    <w:lvl w:ilvl="2" w:tplc="08090005">
      <w:start w:val="1"/>
      <w:numFmt w:val="bullet"/>
      <w:lvlText w:val=""/>
      <w:lvlJc w:val="left"/>
      <w:pPr>
        <w:tabs>
          <w:tab w:val="num" w:pos="732"/>
        </w:tabs>
        <w:ind w:left="732" w:hanging="360"/>
      </w:pPr>
      <w:rPr>
        <w:rFonts w:ascii="Wingdings" w:hAnsi="Wingdings" w:hint="default"/>
      </w:rPr>
    </w:lvl>
    <w:lvl w:ilvl="3" w:tplc="08090001" w:tentative="1">
      <w:start w:val="1"/>
      <w:numFmt w:val="bullet"/>
      <w:lvlText w:val=""/>
      <w:lvlJc w:val="left"/>
      <w:pPr>
        <w:tabs>
          <w:tab w:val="num" w:pos="1452"/>
        </w:tabs>
        <w:ind w:left="1452" w:hanging="360"/>
      </w:pPr>
      <w:rPr>
        <w:rFonts w:ascii="Symbol" w:hAnsi="Symbol" w:hint="default"/>
      </w:rPr>
    </w:lvl>
    <w:lvl w:ilvl="4" w:tplc="08090003" w:tentative="1">
      <w:start w:val="1"/>
      <w:numFmt w:val="bullet"/>
      <w:lvlText w:val="o"/>
      <w:lvlJc w:val="left"/>
      <w:pPr>
        <w:tabs>
          <w:tab w:val="num" w:pos="2172"/>
        </w:tabs>
        <w:ind w:left="2172" w:hanging="360"/>
      </w:pPr>
      <w:rPr>
        <w:rFonts w:ascii="Courier New" w:hAnsi="Courier New" w:cs="Courier New" w:hint="default"/>
      </w:rPr>
    </w:lvl>
    <w:lvl w:ilvl="5" w:tplc="08090005" w:tentative="1">
      <w:start w:val="1"/>
      <w:numFmt w:val="bullet"/>
      <w:lvlText w:val=""/>
      <w:lvlJc w:val="left"/>
      <w:pPr>
        <w:tabs>
          <w:tab w:val="num" w:pos="2892"/>
        </w:tabs>
        <w:ind w:left="2892" w:hanging="360"/>
      </w:pPr>
      <w:rPr>
        <w:rFonts w:ascii="Wingdings" w:hAnsi="Wingdings" w:hint="default"/>
      </w:rPr>
    </w:lvl>
    <w:lvl w:ilvl="6" w:tplc="08090001" w:tentative="1">
      <w:start w:val="1"/>
      <w:numFmt w:val="bullet"/>
      <w:lvlText w:val=""/>
      <w:lvlJc w:val="left"/>
      <w:pPr>
        <w:tabs>
          <w:tab w:val="num" w:pos="3612"/>
        </w:tabs>
        <w:ind w:left="3612" w:hanging="360"/>
      </w:pPr>
      <w:rPr>
        <w:rFonts w:ascii="Symbol" w:hAnsi="Symbol" w:hint="default"/>
      </w:rPr>
    </w:lvl>
    <w:lvl w:ilvl="7" w:tplc="08090003" w:tentative="1">
      <w:start w:val="1"/>
      <w:numFmt w:val="bullet"/>
      <w:lvlText w:val="o"/>
      <w:lvlJc w:val="left"/>
      <w:pPr>
        <w:tabs>
          <w:tab w:val="num" w:pos="4332"/>
        </w:tabs>
        <w:ind w:left="4332" w:hanging="360"/>
      </w:pPr>
      <w:rPr>
        <w:rFonts w:ascii="Courier New" w:hAnsi="Courier New" w:cs="Courier New" w:hint="default"/>
      </w:rPr>
    </w:lvl>
    <w:lvl w:ilvl="8" w:tplc="08090005" w:tentative="1">
      <w:start w:val="1"/>
      <w:numFmt w:val="bullet"/>
      <w:lvlText w:val=""/>
      <w:lvlJc w:val="left"/>
      <w:pPr>
        <w:tabs>
          <w:tab w:val="num" w:pos="5052"/>
        </w:tabs>
        <w:ind w:left="5052" w:hanging="360"/>
      </w:pPr>
      <w:rPr>
        <w:rFonts w:ascii="Wingdings" w:hAnsi="Wingdings" w:hint="default"/>
      </w:rPr>
    </w:lvl>
  </w:abstractNum>
  <w:abstractNum w:abstractNumId="55" w15:restartNumberingAfterBreak="0">
    <w:nsid w:val="684E4572"/>
    <w:multiLevelType w:val="hybridMultilevel"/>
    <w:tmpl w:val="F91E7C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DC61C03"/>
    <w:multiLevelType w:val="hybridMultilevel"/>
    <w:tmpl w:val="8E06E70E"/>
    <w:lvl w:ilvl="0" w:tplc="902A0C30">
      <w:start w:val="1"/>
      <w:numFmt w:val="bullet"/>
      <w:lvlText w:val=""/>
      <w:lvlJc w:val="left"/>
      <w:pPr>
        <w:tabs>
          <w:tab w:val="num" w:pos="720"/>
        </w:tabs>
        <w:ind w:left="720" w:hanging="360"/>
      </w:pPr>
      <w:rPr>
        <w:rFonts w:ascii="Symbol" w:hAnsi="Symbol" w:hint="default"/>
      </w:rPr>
    </w:lvl>
    <w:lvl w:ilvl="1" w:tplc="F0B04A8E" w:tentative="1">
      <w:start w:val="1"/>
      <w:numFmt w:val="bullet"/>
      <w:lvlText w:val="o"/>
      <w:lvlJc w:val="left"/>
      <w:pPr>
        <w:tabs>
          <w:tab w:val="num" w:pos="1440"/>
        </w:tabs>
        <w:ind w:left="1440" w:hanging="360"/>
      </w:pPr>
      <w:rPr>
        <w:rFonts w:ascii="Courier New" w:hAnsi="Courier New" w:cs="Courier New" w:hint="default"/>
      </w:rPr>
    </w:lvl>
    <w:lvl w:ilvl="2" w:tplc="B472FC2A" w:tentative="1">
      <w:start w:val="1"/>
      <w:numFmt w:val="bullet"/>
      <w:lvlText w:val=""/>
      <w:lvlJc w:val="left"/>
      <w:pPr>
        <w:tabs>
          <w:tab w:val="num" w:pos="2160"/>
        </w:tabs>
        <w:ind w:left="2160" w:hanging="360"/>
      </w:pPr>
      <w:rPr>
        <w:rFonts w:ascii="Wingdings" w:hAnsi="Wingdings" w:hint="default"/>
      </w:rPr>
    </w:lvl>
    <w:lvl w:ilvl="3" w:tplc="5F165E06" w:tentative="1">
      <w:start w:val="1"/>
      <w:numFmt w:val="bullet"/>
      <w:lvlText w:val=""/>
      <w:lvlJc w:val="left"/>
      <w:pPr>
        <w:tabs>
          <w:tab w:val="num" w:pos="2880"/>
        </w:tabs>
        <w:ind w:left="2880" w:hanging="360"/>
      </w:pPr>
      <w:rPr>
        <w:rFonts w:ascii="Symbol" w:hAnsi="Symbol" w:hint="default"/>
      </w:rPr>
    </w:lvl>
    <w:lvl w:ilvl="4" w:tplc="A04C1916" w:tentative="1">
      <w:start w:val="1"/>
      <w:numFmt w:val="bullet"/>
      <w:lvlText w:val="o"/>
      <w:lvlJc w:val="left"/>
      <w:pPr>
        <w:tabs>
          <w:tab w:val="num" w:pos="3600"/>
        </w:tabs>
        <w:ind w:left="3600" w:hanging="360"/>
      </w:pPr>
      <w:rPr>
        <w:rFonts w:ascii="Courier New" w:hAnsi="Courier New" w:cs="Courier New" w:hint="default"/>
      </w:rPr>
    </w:lvl>
    <w:lvl w:ilvl="5" w:tplc="A790B222" w:tentative="1">
      <w:start w:val="1"/>
      <w:numFmt w:val="bullet"/>
      <w:lvlText w:val=""/>
      <w:lvlJc w:val="left"/>
      <w:pPr>
        <w:tabs>
          <w:tab w:val="num" w:pos="4320"/>
        </w:tabs>
        <w:ind w:left="4320" w:hanging="360"/>
      </w:pPr>
      <w:rPr>
        <w:rFonts w:ascii="Wingdings" w:hAnsi="Wingdings" w:hint="default"/>
      </w:rPr>
    </w:lvl>
    <w:lvl w:ilvl="6" w:tplc="4328C4EA" w:tentative="1">
      <w:start w:val="1"/>
      <w:numFmt w:val="bullet"/>
      <w:lvlText w:val=""/>
      <w:lvlJc w:val="left"/>
      <w:pPr>
        <w:tabs>
          <w:tab w:val="num" w:pos="5040"/>
        </w:tabs>
        <w:ind w:left="5040" w:hanging="360"/>
      </w:pPr>
      <w:rPr>
        <w:rFonts w:ascii="Symbol" w:hAnsi="Symbol" w:hint="default"/>
      </w:rPr>
    </w:lvl>
    <w:lvl w:ilvl="7" w:tplc="D99E2ABE" w:tentative="1">
      <w:start w:val="1"/>
      <w:numFmt w:val="bullet"/>
      <w:lvlText w:val="o"/>
      <w:lvlJc w:val="left"/>
      <w:pPr>
        <w:tabs>
          <w:tab w:val="num" w:pos="5760"/>
        </w:tabs>
        <w:ind w:left="5760" w:hanging="360"/>
      </w:pPr>
      <w:rPr>
        <w:rFonts w:ascii="Courier New" w:hAnsi="Courier New" w:cs="Courier New" w:hint="default"/>
      </w:rPr>
    </w:lvl>
    <w:lvl w:ilvl="8" w:tplc="085630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DF47863"/>
    <w:multiLevelType w:val="hybridMultilevel"/>
    <w:tmpl w:val="67C2F5C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EA86D63"/>
    <w:multiLevelType w:val="hybridMultilevel"/>
    <w:tmpl w:val="85CC8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EE34D37"/>
    <w:multiLevelType w:val="hybridMultilevel"/>
    <w:tmpl w:val="1DA6BEE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F1539AF"/>
    <w:multiLevelType w:val="hybridMultilevel"/>
    <w:tmpl w:val="6324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5FA3A29"/>
    <w:multiLevelType w:val="multilevel"/>
    <w:tmpl w:val="8ED88F86"/>
    <w:lvl w:ilvl="0">
      <w:start w:val="1"/>
      <w:numFmt w:val="decimal"/>
      <w:pStyle w:val="Heading8"/>
      <w:lvlText w:val="%1"/>
      <w:lvlJc w:val="left"/>
      <w:pPr>
        <w:tabs>
          <w:tab w:val="num" w:pos="720"/>
        </w:tabs>
        <w:ind w:left="720" w:hanging="720"/>
      </w:pPr>
      <w:rPr>
        <w:rFonts w:hint="default"/>
      </w:rPr>
    </w:lvl>
    <w:lvl w:ilvl="1">
      <w:start w:val="1"/>
      <w:numFmt w:val="decimal"/>
      <w:isLgl/>
      <w:lvlText w:val="%1.%2"/>
      <w:lvlJc w:val="left"/>
      <w:pPr>
        <w:tabs>
          <w:tab w:val="num" w:pos="795"/>
        </w:tabs>
        <w:ind w:left="795" w:hanging="435"/>
      </w:pPr>
      <w:rPr>
        <w:rFonts w:hint="default"/>
      </w:rPr>
    </w:lvl>
    <w:lvl w:ilvl="2">
      <w:start w:val="2"/>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2" w15:restartNumberingAfterBreak="0">
    <w:nsid w:val="78331DE5"/>
    <w:multiLevelType w:val="hybridMultilevel"/>
    <w:tmpl w:val="F648B95E"/>
    <w:lvl w:ilvl="0" w:tplc="4AF4FEC8">
      <w:start w:val="1"/>
      <w:numFmt w:val="decimal"/>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63" w15:restartNumberingAfterBreak="0">
    <w:nsid w:val="7970123B"/>
    <w:multiLevelType w:val="hybridMultilevel"/>
    <w:tmpl w:val="440E3130"/>
    <w:lvl w:ilvl="0" w:tplc="08090001">
      <w:start w:val="1"/>
      <w:numFmt w:val="bullet"/>
      <w:lvlText w:val=""/>
      <w:lvlJc w:val="left"/>
      <w:pPr>
        <w:tabs>
          <w:tab w:val="num" w:pos="180"/>
        </w:tabs>
        <w:ind w:left="180" w:hanging="360"/>
      </w:pPr>
      <w:rPr>
        <w:rFonts w:ascii="Symbol" w:hAnsi="Symbol" w:hint="default"/>
      </w:rPr>
    </w:lvl>
    <w:lvl w:ilvl="1" w:tplc="08090003" w:tentative="1">
      <w:start w:val="1"/>
      <w:numFmt w:val="bullet"/>
      <w:lvlText w:val="o"/>
      <w:lvlJc w:val="left"/>
      <w:pPr>
        <w:tabs>
          <w:tab w:val="num" w:pos="900"/>
        </w:tabs>
        <w:ind w:left="900" w:hanging="360"/>
      </w:pPr>
      <w:rPr>
        <w:rFonts w:ascii="Courier New" w:hAnsi="Courier New" w:cs="Courier New" w:hint="default"/>
      </w:rPr>
    </w:lvl>
    <w:lvl w:ilvl="2" w:tplc="08090005" w:tentative="1">
      <w:start w:val="1"/>
      <w:numFmt w:val="bullet"/>
      <w:lvlText w:val=""/>
      <w:lvlJc w:val="left"/>
      <w:pPr>
        <w:tabs>
          <w:tab w:val="num" w:pos="1620"/>
        </w:tabs>
        <w:ind w:left="1620" w:hanging="360"/>
      </w:pPr>
      <w:rPr>
        <w:rFonts w:ascii="Wingdings" w:hAnsi="Wingdings" w:hint="default"/>
      </w:rPr>
    </w:lvl>
    <w:lvl w:ilvl="3" w:tplc="08090001" w:tentative="1">
      <w:start w:val="1"/>
      <w:numFmt w:val="bullet"/>
      <w:lvlText w:val=""/>
      <w:lvlJc w:val="left"/>
      <w:pPr>
        <w:tabs>
          <w:tab w:val="num" w:pos="2340"/>
        </w:tabs>
        <w:ind w:left="2340" w:hanging="360"/>
      </w:pPr>
      <w:rPr>
        <w:rFonts w:ascii="Symbol" w:hAnsi="Symbol" w:hint="default"/>
      </w:rPr>
    </w:lvl>
    <w:lvl w:ilvl="4" w:tplc="08090003" w:tentative="1">
      <w:start w:val="1"/>
      <w:numFmt w:val="bullet"/>
      <w:lvlText w:val="o"/>
      <w:lvlJc w:val="left"/>
      <w:pPr>
        <w:tabs>
          <w:tab w:val="num" w:pos="3060"/>
        </w:tabs>
        <w:ind w:left="3060" w:hanging="360"/>
      </w:pPr>
      <w:rPr>
        <w:rFonts w:ascii="Courier New" w:hAnsi="Courier New" w:cs="Courier New" w:hint="default"/>
      </w:rPr>
    </w:lvl>
    <w:lvl w:ilvl="5" w:tplc="08090005" w:tentative="1">
      <w:start w:val="1"/>
      <w:numFmt w:val="bullet"/>
      <w:lvlText w:val=""/>
      <w:lvlJc w:val="left"/>
      <w:pPr>
        <w:tabs>
          <w:tab w:val="num" w:pos="3780"/>
        </w:tabs>
        <w:ind w:left="3780" w:hanging="360"/>
      </w:pPr>
      <w:rPr>
        <w:rFonts w:ascii="Wingdings" w:hAnsi="Wingdings" w:hint="default"/>
      </w:rPr>
    </w:lvl>
    <w:lvl w:ilvl="6" w:tplc="08090001" w:tentative="1">
      <w:start w:val="1"/>
      <w:numFmt w:val="bullet"/>
      <w:lvlText w:val=""/>
      <w:lvlJc w:val="left"/>
      <w:pPr>
        <w:tabs>
          <w:tab w:val="num" w:pos="4500"/>
        </w:tabs>
        <w:ind w:left="4500" w:hanging="360"/>
      </w:pPr>
      <w:rPr>
        <w:rFonts w:ascii="Symbol" w:hAnsi="Symbol" w:hint="default"/>
      </w:rPr>
    </w:lvl>
    <w:lvl w:ilvl="7" w:tplc="08090003" w:tentative="1">
      <w:start w:val="1"/>
      <w:numFmt w:val="bullet"/>
      <w:lvlText w:val="o"/>
      <w:lvlJc w:val="left"/>
      <w:pPr>
        <w:tabs>
          <w:tab w:val="num" w:pos="5220"/>
        </w:tabs>
        <w:ind w:left="5220" w:hanging="360"/>
      </w:pPr>
      <w:rPr>
        <w:rFonts w:ascii="Courier New" w:hAnsi="Courier New" w:cs="Courier New" w:hint="default"/>
      </w:rPr>
    </w:lvl>
    <w:lvl w:ilvl="8" w:tplc="08090005" w:tentative="1">
      <w:start w:val="1"/>
      <w:numFmt w:val="bullet"/>
      <w:lvlText w:val=""/>
      <w:lvlJc w:val="left"/>
      <w:pPr>
        <w:tabs>
          <w:tab w:val="num" w:pos="5940"/>
        </w:tabs>
        <w:ind w:left="5940" w:hanging="360"/>
      </w:pPr>
      <w:rPr>
        <w:rFonts w:ascii="Wingdings" w:hAnsi="Wingdings" w:hint="default"/>
      </w:rPr>
    </w:lvl>
  </w:abstractNum>
  <w:abstractNum w:abstractNumId="64" w15:restartNumberingAfterBreak="0">
    <w:nsid w:val="7A5E4D23"/>
    <w:multiLevelType w:val="multilevel"/>
    <w:tmpl w:val="0B22524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65" w15:restartNumberingAfterBreak="0">
    <w:nsid w:val="7E3931DC"/>
    <w:multiLevelType w:val="hybridMultilevel"/>
    <w:tmpl w:val="386E29EC"/>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F0D6403"/>
    <w:multiLevelType w:val="hybridMultilevel"/>
    <w:tmpl w:val="44C4777C"/>
    <w:lvl w:ilvl="0" w:tplc="14A2F014">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7" w15:restartNumberingAfterBreak="0">
    <w:nsid w:val="7F2201EC"/>
    <w:multiLevelType w:val="hybridMultilevel"/>
    <w:tmpl w:val="5516AB68"/>
    <w:lvl w:ilvl="0" w:tplc="B518E406">
      <w:start w:val="1"/>
      <w:numFmt w:val="decimal"/>
      <w:lvlText w:val="%1."/>
      <w:lvlJc w:val="left"/>
      <w:pPr>
        <w:ind w:left="-66" w:hanging="36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num w:numId="1" w16cid:durableId="1396776669">
    <w:abstractNumId w:val="61"/>
  </w:num>
  <w:num w:numId="2" w16cid:durableId="1260211079">
    <w:abstractNumId w:val="64"/>
  </w:num>
  <w:num w:numId="3" w16cid:durableId="388960401">
    <w:abstractNumId w:val="17"/>
  </w:num>
  <w:num w:numId="4" w16cid:durableId="1133710889">
    <w:abstractNumId w:val="21"/>
  </w:num>
  <w:num w:numId="5" w16cid:durableId="1998800618">
    <w:abstractNumId w:val="9"/>
  </w:num>
  <w:num w:numId="6" w16cid:durableId="450560271">
    <w:abstractNumId w:val="56"/>
  </w:num>
  <w:num w:numId="7" w16cid:durableId="943726553">
    <w:abstractNumId w:val="47"/>
  </w:num>
  <w:num w:numId="8" w16cid:durableId="1177885295">
    <w:abstractNumId w:val="18"/>
  </w:num>
  <w:num w:numId="9" w16cid:durableId="1294482269">
    <w:abstractNumId w:val="57"/>
  </w:num>
  <w:num w:numId="10" w16cid:durableId="1898200041">
    <w:abstractNumId w:val="11"/>
  </w:num>
  <w:num w:numId="11" w16cid:durableId="312415546">
    <w:abstractNumId w:val="51"/>
  </w:num>
  <w:num w:numId="12" w16cid:durableId="292253514">
    <w:abstractNumId w:val="7"/>
  </w:num>
  <w:num w:numId="13" w16cid:durableId="1987512232">
    <w:abstractNumId w:val="2"/>
  </w:num>
  <w:num w:numId="14" w16cid:durableId="349140805">
    <w:abstractNumId w:val="8"/>
  </w:num>
  <w:num w:numId="15" w16cid:durableId="149568107">
    <w:abstractNumId w:val="59"/>
  </w:num>
  <w:num w:numId="16" w16cid:durableId="82722147">
    <w:abstractNumId w:val="54"/>
  </w:num>
  <w:num w:numId="17" w16cid:durableId="1152989996">
    <w:abstractNumId w:val="23"/>
  </w:num>
  <w:num w:numId="18" w16cid:durableId="819887041">
    <w:abstractNumId w:val="49"/>
  </w:num>
  <w:num w:numId="19" w16cid:durableId="1126964894">
    <w:abstractNumId w:val="5"/>
  </w:num>
  <w:num w:numId="20" w16cid:durableId="624964901">
    <w:abstractNumId w:val="22"/>
  </w:num>
  <w:num w:numId="21" w16cid:durableId="1184900527">
    <w:abstractNumId w:val="0"/>
  </w:num>
  <w:num w:numId="22" w16cid:durableId="1055158706">
    <w:abstractNumId w:val="27"/>
  </w:num>
  <w:num w:numId="23" w16cid:durableId="1790321855">
    <w:abstractNumId w:val="40"/>
  </w:num>
  <w:num w:numId="24" w16cid:durableId="1883980849">
    <w:abstractNumId w:val="50"/>
  </w:num>
  <w:num w:numId="25" w16cid:durableId="1220626824">
    <w:abstractNumId w:val="33"/>
  </w:num>
  <w:num w:numId="26" w16cid:durableId="1988589465">
    <w:abstractNumId w:val="36"/>
  </w:num>
  <w:num w:numId="27" w16cid:durableId="1608341859">
    <w:abstractNumId w:val="46"/>
  </w:num>
  <w:num w:numId="28" w16cid:durableId="323897670">
    <w:abstractNumId w:val="14"/>
  </w:num>
  <w:num w:numId="29" w16cid:durableId="1109156549">
    <w:abstractNumId w:val="4"/>
  </w:num>
  <w:num w:numId="30" w16cid:durableId="929235293">
    <w:abstractNumId w:val="58"/>
  </w:num>
  <w:num w:numId="31" w16cid:durableId="29480158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71946730">
    <w:abstractNumId w:val="22"/>
  </w:num>
  <w:num w:numId="33" w16cid:durableId="819813798">
    <w:abstractNumId w:val="24"/>
  </w:num>
  <w:num w:numId="34" w16cid:durableId="1952127627">
    <w:abstractNumId w:val="66"/>
  </w:num>
  <w:num w:numId="35" w16cid:durableId="300424908">
    <w:abstractNumId w:val="48"/>
  </w:num>
  <w:num w:numId="36" w16cid:durableId="305358207">
    <w:abstractNumId w:val="42"/>
  </w:num>
  <w:num w:numId="37" w16cid:durableId="2101170417">
    <w:abstractNumId w:val="10"/>
  </w:num>
  <w:num w:numId="38" w16cid:durableId="1235048250">
    <w:abstractNumId w:val="12"/>
  </w:num>
  <w:num w:numId="39" w16cid:durableId="1733844966">
    <w:abstractNumId w:val="29"/>
  </w:num>
  <w:num w:numId="40" w16cid:durableId="64573771">
    <w:abstractNumId w:val="37"/>
  </w:num>
  <w:num w:numId="41" w16cid:durableId="92868366">
    <w:abstractNumId w:val="55"/>
  </w:num>
  <w:num w:numId="42" w16cid:durableId="1449350275">
    <w:abstractNumId w:val="3"/>
  </w:num>
  <w:num w:numId="43" w16cid:durableId="1158228380">
    <w:abstractNumId w:val="25"/>
  </w:num>
  <w:num w:numId="44" w16cid:durableId="783186938">
    <w:abstractNumId w:val="32"/>
  </w:num>
  <w:num w:numId="45" w16cid:durableId="1247498569">
    <w:abstractNumId w:val="1"/>
  </w:num>
  <w:num w:numId="46" w16cid:durableId="1399940757">
    <w:abstractNumId w:val="44"/>
  </w:num>
  <w:num w:numId="47" w16cid:durableId="365178391">
    <w:abstractNumId w:val="35"/>
  </w:num>
  <w:num w:numId="48" w16cid:durableId="1411464193">
    <w:abstractNumId w:val="41"/>
  </w:num>
  <w:num w:numId="49" w16cid:durableId="1451052962">
    <w:abstractNumId w:val="63"/>
  </w:num>
  <w:num w:numId="50" w16cid:durableId="1876429367">
    <w:abstractNumId w:val="60"/>
  </w:num>
  <w:num w:numId="51" w16cid:durableId="1633823824">
    <w:abstractNumId w:val="52"/>
  </w:num>
  <w:num w:numId="52" w16cid:durableId="276445479">
    <w:abstractNumId w:val="19"/>
  </w:num>
  <w:num w:numId="53" w16cid:durableId="1578326431">
    <w:abstractNumId w:val="43"/>
  </w:num>
  <w:num w:numId="54" w16cid:durableId="10184070">
    <w:abstractNumId w:val="65"/>
  </w:num>
  <w:num w:numId="55" w16cid:durableId="191461692">
    <w:abstractNumId w:val="62"/>
  </w:num>
  <w:num w:numId="56" w16cid:durableId="1901865437">
    <w:abstractNumId w:val="20"/>
  </w:num>
  <w:num w:numId="57" w16cid:durableId="2092391555">
    <w:abstractNumId w:val="28"/>
  </w:num>
  <w:num w:numId="58" w16cid:durableId="323164522">
    <w:abstractNumId w:val="31"/>
  </w:num>
  <w:num w:numId="59" w16cid:durableId="2057656729">
    <w:abstractNumId w:val="39"/>
  </w:num>
  <w:num w:numId="60" w16cid:durableId="734822304">
    <w:abstractNumId w:val="15"/>
  </w:num>
  <w:num w:numId="61" w16cid:durableId="196891572">
    <w:abstractNumId w:val="38"/>
  </w:num>
  <w:num w:numId="62" w16cid:durableId="1836143276">
    <w:abstractNumId w:val="16"/>
  </w:num>
  <w:num w:numId="63" w16cid:durableId="13310950">
    <w:abstractNumId w:val="34"/>
  </w:num>
  <w:num w:numId="64" w16cid:durableId="103769349">
    <w:abstractNumId w:val="6"/>
  </w:num>
  <w:num w:numId="65" w16cid:durableId="2131707101">
    <w:abstractNumId w:val="26"/>
  </w:num>
  <w:num w:numId="66" w16cid:durableId="1091195515">
    <w:abstractNumId w:val="45"/>
  </w:num>
  <w:num w:numId="67" w16cid:durableId="1661079405">
    <w:abstractNumId w:val="13"/>
  </w:num>
  <w:num w:numId="68" w16cid:durableId="628634863">
    <w:abstractNumId w:val="67"/>
  </w:num>
  <w:num w:numId="69" w16cid:durableId="363605848">
    <w:abstractNumId w:val="53"/>
  </w:num>
  <w:num w:numId="70" w16cid:durableId="511795038">
    <w:abstractNumId w:val="33"/>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doNotShadeFormData/>
  <w:noPunctuationKerning/>
  <w:characterSpacingControl w:val="doNotCompress"/>
  <w:hdrShapeDefaults>
    <o:shapedefaults v:ext="edit" spidmax="4945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TQ0MzEwNDWyMDRT0lEKTi0uzszPAykwrAUAffCGvCwAAAA="/>
  </w:docVars>
  <w:rsids>
    <w:rsidRoot w:val="00976B41"/>
    <w:rsid w:val="000017B1"/>
    <w:rsid w:val="000024FC"/>
    <w:rsid w:val="00002F95"/>
    <w:rsid w:val="000035D6"/>
    <w:rsid w:val="0000397B"/>
    <w:rsid w:val="0000400F"/>
    <w:rsid w:val="000040FE"/>
    <w:rsid w:val="00004129"/>
    <w:rsid w:val="000046C9"/>
    <w:rsid w:val="00004A74"/>
    <w:rsid w:val="000059FA"/>
    <w:rsid w:val="00005B48"/>
    <w:rsid w:val="00005C1D"/>
    <w:rsid w:val="00006455"/>
    <w:rsid w:val="00007357"/>
    <w:rsid w:val="00007CF4"/>
    <w:rsid w:val="0001050F"/>
    <w:rsid w:val="00010C5C"/>
    <w:rsid w:val="000115D9"/>
    <w:rsid w:val="00011934"/>
    <w:rsid w:val="00011D1A"/>
    <w:rsid w:val="00014886"/>
    <w:rsid w:val="000179E5"/>
    <w:rsid w:val="00020ED6"/>
    <w:rsid w:val="00021834"/>
    <w:rsid w:val="00022291"/>
    <w:rsid w:val="0002299C"/>
    <w:rsid w:val="00023BBC"/>
    <w:rsid w:val="000246D8"/>
    <w:rsid w:val="00025F8A"/>
    <w:rsid w:val="00026CC7"/>
    <w:rsid w:val="00027B4E"/>
    <w:rsid w:val="00030B15"/>
    <w:rsid w:val="0003283D"/>
    <w:rsid w:val="00033C20"/>
    <w:rsid w:val="000346CA"/>
    <w:rsid w:val="00036177"/>
    <w:rsid w:val="000365AA"/>
    <w:rsid w:val="00037835"/>
    <w:rsid w:val="00042BB9"/>
    <w:rsid w:val="00042CE0"/>
    <w:rsid w:val="00042E7E"/>
    <w:rsid w:val="0004317F"/>
    <w:rsid w:val="00043975"/>
    <w:rsid w:val="00043B1D"/>
    <w:rsid w:val="0004536C"/>
    <w:rsid w:val="000455E6"/>
    <w:rsid w:val="000458A1"/>
    <w:rsid w:val="00046B59"/>
    <w:rsid w:val="00046E21"/>
    <w:rsid w:val="00046EDB"/>
    <w:rsid w:val="00050C1C"/>
    <w:rsid w:val="00050D61"/>
    <w:rsid w:val="00052A00"/>
    <w:rsid w:val="00053400"/>
    <w:rsid w:val="00053F73"/>
    <w:rsid w:val="000542E3"/>
    <w:rsid w:val="00054E95"/>
    <w:rsid w:val="00055EFE"/>
    <w:rsid w:val="0005607A"/>
    <w:rsid w:val="0005652F"/>
    <w:rsid w:val="00056B1B"/>
    <w:rsid w:val="00056D5A"/>
    <w:rsid w:val="000571FE"/>
    <w:rsid w:val="000573BF"/>
    <w:rsid w:val="00057670"/>
    <w:rsid w:val="000579FB"/>
    <w:rsid w:val="00060230"/>
    <w:rsid w:val="0006050D"/>
    <w:rsid w:val="00061BBF"/>
    <w:rsid w:val="00061C9F"/>
    <w:rsid w:val="000628C1"/>
    <w:rsid w:val="00063400"/>
    <w:rsid w:val="00064891"/>
    <w:rsid w:val="00065C74"/>
    <w:rsid w:val="000665EB"/>
    <w:rsid w:val="00066E74"/>
    <w:rsid w:val="00066EBA"/>
    <w:rsid w:val="0006764C"/>
    <w:rsid w:val="0007176D"/>
    <w:rsid w:val="00072D29"/>
    <w:rsid w:val="00073133"/>
    <w:rsid w:val="000739AC"/>
    <w:rsid w:val="00073BE6"/>
    <w:rsid w:val="000741D1"/>
    <w:rsid w:val="000758C2"/>
    <w:rsid w:val="00077AD3"/>
    <w:rsid w:val="00080305"/>
    <w:rsid w:val="0008105C"/>
    <w:rsid w:val="000817F2"/>
    <w:rsid w:val="00082009"/>
    <w:rsid w:val="000827A0"/>
    <w:rsid w:val="00082F9C"/>
    <w:rsid w:val="00083132"/>
    <w:rsid w:val="0008343C"/>
    <w:rsid w:val="00083A2F"/>
    <w:rsid w:val="00083FB9"/>
    <w:rsid w:val="000845E3"/>
    <w:rsid w:val="00084613"/>
    <w:rsid w:val="00085CE6"/>
    <w:rsid w:val="00085D5C"/>
    <w:rsid w:val="00085FAF"/>
    <w:rsid w:val="00086285"/>
    <w:rsid w:val="00086953"/>
    <w:rsid w:val="0008791C"/>
    <w:rsid w:val="00087F8E"/>
    <w:rsid w:val="00090EEA"/>
    <w:rsid w:val="00091A32"/>
    <w:rsid w:val="00092652"/>
    <w:rsid w:val="00093769"/>
    <w:rsid w:val="00093E56"/>
    <w:rsid w:val="000958B8"/>
    <w:rsid w:val="000968B9"/>
    <w:rsid w:val="000974E3"/>
    <w:rsid w:val="000A00FB"/>
    <w:rsid w:val="000A0629"/>
    <w:rsid w:val="000A224F"/>
    <w:rsid w:val="000A25AC"/>
    <w:rsid w:val="000A31FD"/>
    <w:rsid w:val="000A6071"/>
    <w:rsid w:val="000A63DE"/>
    <w:rsid w:val="000A7339"/>
    <w:rsid w:val="000A7639"/>
    <w:rsid w:val="000B028B"/>
    <w:rsid w:val="000B1EB7"/>
    <w:rsid w:val="000B23CA"/>
    <w:rsid w:val="000B3346"/>
    <w:rsid w:val="000B5F75"/>
    <w:rsid w:val="000B5FCF"/>
    <w:rsid w:val="000B7016"/>
    <w:rsid w:val="000B73DE"/>
    <w:rsid w:val="000B7BC9"/>
    <w:rsid w:val="000C0893"/>
    <w:rsid w:val="000C2098"/>
    <w:rsid w:val="000C3718"/>
    <w:rsid w:val="000C3BD8"/>
    <w:rsid w:val="000C45EF"/>
    <w:rsid w:val="000C5521"/>
    <w:rsid w:val="000C5CB7"/>
    <w:rsid w:val="000D02AF"/>
    <w:rsid w:val="000D0CBA"/>
    <w:rsid w:val="000D22D0"/>
    <w:rsid w:val="000D237A"/>
    <w:rsid w:val="000D3BC7"/>
    <w:rsid w:val="000D50B6"/>
    <w:rsid w:val="000D5476"/>
    <w:rsid w:val="000D5D0F"/>
    <w:rsid w:val="000D639B"/>
    <w:rsid w:val="000D7B0C"/>
    <w:rsid w:val="000E03E5"/>
    <w:rsid w:val="000E07BF"/>
    <w:rsid w:val="000E0B52"/>
    <w:rsid w:val="000E1082"/>
    <w:rsid w:val="000E1EC7"/>
    <w:rsid w:val="000E24A4"/>
    <w:rsid w:val="000E26EF"/>
    <w:rsid w:val="000E2800"/>
    <w:rsid w:val="000E4661"/>
    <w:rsid w:val="000E4A72"/>
    <w:rsid w:val="000E4B6D"/>
    <w:rsid w:val="000E58F9"/>
    <w:rsid w:val="000E69D1"/>
    <w:rsid w:val="000E73BF"/>
    <w:rsid w:val="000F0906"/>
    <w:rsid w:val="000F1395"/>
    <w:rsid w:val="000F35CA"/>
    <w:rsid w:val="000F4458"/>
    <w:rsid w:val="000F4D72"/>
    <w:rsid w:val="000F553F"/>
    <w:rsid w:val="000F569A"/>
    <w:rsid w:val="000F56C1"/>
    <w:rsid w:val="000F5A7E"/>
    <w:rsid w:val="000F64E4"/>
    <w:rsid w:val="00100010"/>
    <w:rsid w:val="00100B58"/>
    <w:rsid w:val="00101269"/>
    <w:rsid w:val="00101D61"/>
    <w:rsid w:val="001029F9"/>
    <w:rsid w:val="00103610"/>
    <w:rsid w:val="001037A9"/>
    <w:rsid w:val="00103AD4"/>
    <w:rsid w:val="00104394"/>
    <w:rsid w:val="00105BCE"/>
    <w:rsid w:val="00105CF9"/>
    <w:rsid w:val="001075A9"/>
    <w:rsid w:val="00107E6E"/>
    <w:rsid w:val="001107EF"/>
    <w:rsid w:val="00110D56"/>
    <w:rsid w:val="00112205"/>
    <w:rsid w:val="001122AB"/>
    <w:rsid w:val="00114123"/>
    <w:rsid w:val="0011429F"/>
    <w:rsid w:val="00114318"/>
    <w:rsid w:val="00114E8D"/>
    <w:rsid w:val="00114FEC"/>
    <w:rsid w:val="00115FFE"/>
    <w:rsid w:val="00121B88"/>
    <w:rsid w:val="001227CA"/>
    <w:rsid w:val="00122E4D"/>
    <w:rsid w:val="00123667"/>
    <w:rsid w:val="00123FBF"/>
    <w:rsid w:val="00124134"/>
    <w:rsid w:val="0012471B"/>
    <w:rsid w:val="00124B73"/>
    <w:rsid w:val="00124CF7"/>
    <w:rsid w:val="0012532D"/>
    <w:rsid w:val="0012614F"/>
    <w:rsid w:val="0012758F"/>
    <w:rsid w:val="00127C68"/>
    <w:rsid w:val="00127E86"/>
    <w:rsid w:val="00130F39"/>
    <w:rsid w:val="00131847"/>
    <w:rsid w:val="0013388C"/>
    <w:rsid w:val="00133BBF"/>
    <w:rsid w:val="00135C92"/>
    <w:rsid w:val="00136819"/>
    <w:rsid w:val="0013716C"/>
    <w:rsid w:val="00137905"/>
    <w:rsid w:val="00137CB5"/>
    <w:rsid w:val="00141FB0"/>
    <w:rsid w:val="0014275E"/>
    <w:rsid w:val="00142A73"/>
    <w:rsid w:val="00142EE3"/>
    <w:rsid w:val="0014300A"/>
    <w:rsid w:val="00143DEB"/>
    <w:rsid w:val="00143E3E"/>
    <w:rsid w:val="00143FE2"/>
    <w:rsid w:val="0014444D"/>
    <w:rsid w:val="001452A0"/>
    <w:rsid w:val="001460F1"/>
    <w:rsid w:val="001462FC"/>
    <w:rsid w:val="0014672E"/>
    <w:rsid w:val="001472F7"/>
    <w:rsid w:val="00147C2F"/>
    <w:rsid w:val="00147D37"/>
    <w:rsid w:val="00150CDB"/>
    <w:rsid w:val="00150FE5"/>
    <w:rsid w:val="00151288"/>
    <w:rsid w:val="001513BF"/>
    <w:rsid w:val="00152521"/>
    <w:rsid w:val="00152BD1"/>
    <w:rsid w:val="00152C19"/>
    <w:rsid w:val="001537B7"/>
    <w:rsid w:val="00154B89"/>
    <w:rsid w:val="00155513"/>
    <w:rsid w:val="001561E4"/>
    <w:rsid w:val="00160346"/>
    <w:rsid w:val="00160422"/>
    <w:rsid w:val="00160561"/>
    <w:rsid w:val="00160944"/>
    <w:rsid w:val="001609A4"/>
    <w:rsid w:val="00161287"/>
    <w:rsid w:val="00161FE6"/>
    <w:rsid w:val="00163D76"/>
    <w:rsid w:val="0016470D"/>
    <w:rsid w:val="0016472F"/>
    <w:rsid w:val="0016481E"/>
    <w:rsid w:val="00164919"/>
    <w:rsid w:val="00164BF6"/>
    <w:rsid w:val="0016632D"/>
    <w:rsid w:val="001663C9"/>
    <w:rsid w:val="00171720"/>
    <w:rsid w:val="00171878"/>
    <w:rsid w:val="0017226B"/>
    <w:rsid w:val="001749BE"/>
    <w:rsid w:val="00174D73"/>
    <w:rsid w:val="00176C34"/>
    <w:rsid w:val="00176D83"/>
    <w:rsid w:val="001803C7"/>
    <w:rsid w:val="00180494"/>
    <w:rsid w:val="001806FE"/>
    <w:rsid w:val="001813D8"/>
    <w:rsid w:val="00181BBE"/>
    <w:rsid w:val="00182ED7"/>
    <w:rsid w:val="00183913"/>
    <w:rsid w:val="001847C8"/>
    <w:rsid w:val="00184E16"/>
    <w:rsid w:val="00185D1A"/>
    <w:rsid w:val="0018619E"/>
    <w:rsid w:val="0018642D"/>
    <w:rsid w:val="00186C34"/>
    <w:rsid w:val="00186DDF"/>
    <w:rsid w:val="00186FE6"/>
    <w:rsid w:val="0019147C"/>
    <w:rsid w:val="00191535"/>
    <w:rsid w:val="00191E19"/>
    <w:rsid w:val="0019230D"/>
    <w:rsid w:val="001926FF"/>
    <w:rsid w:val="00192884"/>
    <w:rsid w:val="00193394"/>
    <w:rsid w:val="00194B07"/>
    <w:rsid w:val="00194D73"/>
    <w:rsid w:val="00194FF9"/>
    <w:rsid w:val="001953B7"/>
    <w:rsid w:val="00196D5E"/>
    <w:rsid w:val="001A03F2"/>
    <w:rsid w:val="001A13B5"/>
    <w:rsid w:val="001A1BEA"/>
    <w:rsid w:val="001A2383"/>
    <w:rsid w:val="001A2669"/>
    <w:rsid w:val="001A27AF"/>
    <w:rsid w:val="001A2842"/>
    <w:rsid w:val="001A2A91"/>
    <w:rsid w:val="001A442E"/>
    <w:rsid w:val="001A4DEF"/>
    <w:rsid w:val="001A5EF7"/>
    <w:rsid w:val="001A6076"/>
    <w:rsid w:val="001A7205"/>
    <w:rsid w:val="001A7F36"/>
    <w:rsid w:val="001A7F8C"/>
    <w:rsid w:val="001B072C"/>
    <w:rsid w:val="001B0CF4"/>
    <w:rsid w:val="001B1666"/>
    <w:rsid w:val="001B2356"/>
    <w:rsid w:val="001B37A8"/>
    <w:rsid w:val="001B4C5B"/>
    <w:rsid w:val="001B53B6"/>
    <w:rsid w:val="001B59C6"/>
    <w:rsid w:val="001B76C8"/>
    <w:rsid w:val="001B7761"/>
    <w:rsid w:val="001B79E5"/>
    <w:rsid w:val="001B7B95"/>
    <w:rsid w:val="001C10E3"/>
    <w:rsid w:val="001C1237"/>
    <w:rsid w:val="001C21BA"/>
    <w:rsid w:val="001C25D2"/>
    <w:rsid w:val="001C269C"/>
    <w:rsid w:val="001C3E1B"/>
    <w:rsid w:val="001C5B87"/>
    <w:rsid w:val="001C5E27"/>
    <w:rsid w:val="001C6D8C"/>
    <w:rsid w:val="001C7A89"/>
    <w:rsid w:val="001C7F67"/>
    <w:rsid w:val="001C7F97"/>
    <w:rsid w:val="001D171C"/>
    <w:rsid w:val="001D1DF3"/>
    <w:rsid w:val="001D1F6E"/>
    <w:rsid w:val="001D2061"/>
    <w:rsid w:val="001D2340"/>
    <w:rsid w:val="001D31ED"/>
    <w:rsid w:val="001D566A"/>
    <w:rsid w:val="001D61CD"/>
    <w:rsid w:val="001E0578"/>
    <w:rsid w:val="001E07D2"/>
    <w:rsid w:val="001E2397"/>
    <w:rsid w:val="001E3660"/>
    <w:rsid w:val="001E38B6"/>
    <w:rsid w:val="001E3B49"/>
    <w:rsid w:val="001E3DC6"/>
    <w:rsid w:val="001E5305"/>
    <w:rsid w:val="001E5C85"/>
    <w:rsid w:val="001E5CA8"/>
    <w:rsid w:val="001E6464"/>
    <w:rsid w:val="001E776B"/>
    <w:rsid w:val="001E7F22"/>
    <w:rsid w:val="001F158C"/>
    <w:rsid w:val="001F1798"/>
    <w:rsid w:val="001F1C02"/>
    <w:rsid w:val="001F5184"/>
    <w:rsid w:val="001F5FE5"/>
    <w:rsid w:val="001F63F2"/>
    <w:rsid w:val="001F6546"/>
    <w:rsid w:val="001F69CE"/>
    <w:rsid w:val="001F6EE0"/>
    <w:rsid w:val="001F7184"/>
    <w:rsid w:val="001F7B50"/>
    <w:rsid w:val="00200317"/>
    <w:rsid w:val="00201454"/>
    <w:rsid w:val="00201727"/>
    <w:rsid w:val="00201D02"/>
    <w:rsid w:val="0020269A"/>
    <w:rsid w:val="002026AD"/>
    <w:rsid w:val="002033E0"/>
    <w:rsid w:val="00205012"/>
    <w:rsid w:val="00205333"/>
    <w:rsid w:val="002057EF"/>
    <w:rsid w:val="00206A24"/>
    <w:rsid w:val="002075B8"/>
    <w:rsid w:val="00207BA3"/>
    <w:rsid w:val="00207FB4"/>
    <w:rsid w:val="002103CB"/>
    <w:rsid w:val="00210BB3"/>
    <w:rsid w:val="00211433"/>
    <w:rsid w:val="00214987"/>
    <w:rsid w:val="00214E4A"/>
    <w:rsid w:val="002156C9"/>
    <w:rsid w:val="00216213"/>
    <w:rsid w:val="00217978"/>
    <w:rsid w:val="00217D93"/>
    <w:rsid w:val="002205B2"/>
    <w:rsid w:val="00220A02"/>
    <w:rsid w:val="00220D52"/>
    <w:rsid w:val="00221188"/>
    <w:rsid w:val="00221E25"/>
    <w:rsid w:val="002221E1"/>
    <w:rsid w:val="00222280"/>
    <w:rsid w:val="00223752"/>
    <w:rsid w:val="0022608A"/>
    <w:rsid w:val="00226631"/>
    <w:rsid w:val="00226846"/>
    <w:rsid w:val="00226953"/>
    <w:rsid w:val="0022698B"/>
    <w:rsid w:val="00226ABA"/>
    <w:rsid w:val="00227549"/>
    <w:rsid w:val="00227DD8"/>
    <w:rsid w:val="00230078"/>
    <w:rsid w:val="002304C1"/>
    <w:rsid w:val="002319C8"/>
    <w:rsid w:val="002329DF"/>
    <w:rsid w:val="0023353F"/>
    <w:rsid w:val="00233CCC"/>
    <w:rsid w:val="00233D5E"/>
    <w:rsid w:val="002356E0"/>
    <w:rsid w:val="0023596F"/>
    <w:rsid w:val="0023603D"/>
    <w:rsid w:val="002365C6"/>
    <w:rsid w:val="00236719"/>
    <w:rsid w:val="002369DD"/>
    <w:rsid w:val="00241153"/>
    <w:rsid w:val="00242AAD"/>
    <w:rsid w:val="002431A5"/>
    <w:rsid w:val="002431B8"/>
    <w:rsid w:val="0024367C"/>
    <w:rsid w:val="00243BF6"/>
    <w:rsid w:val="00243C39"/>
    <w:rsid w:val="002440A9"/>
    <w:rsid w:val="00244D6D"/>
    <w:rsid w:val="00244FC5"/>
    <w:rsid w:val="002451F3"/>
    <w:rsid w:val="002452D4"/>
    <w:rsid w:val="00246209"/>
    <w:rsid w:val="002468C2"/>
    <w:rsid w:val="00246A2B"/>
    <w:rsid w:val="00246D30"/>
    <w:rsid w:val="0025033E"/>
    <w:rsid w:val="0025101B"/>
    <w:rsid w:val="002515F1"/>
    <w:rsid w:val="00252C03"/>
    <w:rsid w:val="00253F71"/>
    <w:rsid w:val="002542C0"/>
    <w:rsid w:val="00254DC2"/>
    <w:rsid w:val="00256298"/>
    <w:rsid w:val="002576D6"/>
    <w:rsid w:val="0026043B"/>
    <w:rsid w:val="00260B6D"/>
    <w:rsid w:val="002624B6"/>
    <w:rsid w:val="00262ABA"/>
    <w:rsid w:val="00264641"/>
    <w:rsid w:val="0026464E"/>
    <w:rsid w:val="002650AB"/>
    <w:rsid w:val="00265AD7"/>
    <w:rsid w:val="002660DF"/>
    <w:rsid w:val="00266152"/>
    <w:rsid w:val="00266E46"/>
    <w:rsid w:val="00266FCC"/>
    <w:rsid w:val="002702B9"/>
    <w:rsid w:val="00270E3E"/>
    <w:rsid w:val="00271A34"/>
    <w:rsid w:val="00271BF9"/>
    <w:rsid w:val="0027349E"/>
    <w:rsid w:val="00273FDB"/>
    <w:rsid w:val="002748D9"/>
    <w:rsid w:val="0027564C"/>
    <w:rsid w:val="00275B4E"/>
    <w:rsid w:val="00275DCD"/>
    <w:rsid w:val="00275F59"/>
    <w:rsid w:val="00276B7B"/>
    <w:rsid w:val="00277B41"/>
    <w:rsid w:val="00277C07"/>
    <w:rsid w:val="00280D41"/>
    <w:rsid w:val="00280FEF"/>
    <w:rsid w:val="00281835"/>
    <w:rsid w:val="00282581"/>
    <w:rsid w:val="00282CA1"/>
    <w:rsid w:val="00282D97"/>
    <w:rsid w:val="002832B5"/>
    <w:rsid w:val="00284E05"/>
    <w:rsid w:val="0028546F"/>
    <w:rsid w:val="00285859"/>
    <w:rsid w:val="00285964"/>
    <w:rsid w:val="00286670"/>
    <w:rsid w:val="002875E3"/>
    <w:rsid w:val="00287D39"/>
    <w:rsid w:val="002902E8"/>
    <w:rsid w:val="0029037E"/>
    <w:rsid w:val="002906A2"/>
    <w:rsid w:val="00291A33"/>
    <w:rsid w:val="00292017"/>
    <w:rsid w:val="002925C5"/>
    <w:rsid w:val="00292D3E"/>
    <w:rsid w:val="002935A1"/>
    <w:rsid w:val="002969E2"/>
    <w:rsid w:val="00296A1C"/>
    <w:rsid w:val="002A18DF"/>
    <w:rsid w:val="002A316A"/>
    <w:rsid w:val="002A31D5"/>
    <w:rsid w:val="002A53E2"/>
    <w:rsid w:val="002A6328"/>
    <w:rsid w:val="002A63F4"/>
    <w:rsid w:val="002A75DF"/>
    <w:rsid w:val="002A7CC1"/>
    <w:rsid w:val="002B0C8E"/>
    <w:rsid w:val="002B13FA"/>
    <w:rsid w:val="002B27BE"/>
    <w:rsid w:val="002B3229"/>
    <w:rsid w:val="002B5704"/>
    <w:rsid w:val="002B5BF0"/>
    <w:rsid w:val="002B6E60"/>
    <w:rsid w:val="002B7876"/>
    <w:rsid w:val="002B7FC9"/>
    <w:rsid w:val="002C1226"/>
    <w:rsid w:val="002C184F"/>
    <w:rsid w:val="002C1948"/>
    <w:rsid w:val="002C1F4F"/>
    <w:rsid w:val="002C1F7B"/>
    <w:rsid w:val="002C3836"/>
    <w:rsid w:val="002C3C17"/>
    <w:rsid w:val="002C3D96"/>
    <w:rsid w:val="002C3DCB"/>
    <w:rsid w:val="002C454F"/>
    <w:rsid w:val="002C67C9"/>
    <w:rsid w:val="002C6EE0"/>
    <w:rsid w:val="002D055C"/>
    <w:rsid w:val="002D0F45"/>
    <w:rsid w:val="002D22C2"/>
    <w:rsid w:val="002D32E1"/>
    <w:rsid w:val="002D3AE4"/>
    <w:rsid w:val="002E0345"/>
    <w:rsid w:val="002E0B3D"/>
    <w:rsid w:val="002E11F3"/>
    <w:rsid w:val="002E245C"/>
    <w:rsid w:val="002E2487"/>
    <w:rsid w:val="002E2DC5"/>
    <w:rsid w:val="002E392B"/>
    <w:rsid w:val="002E3B26"/>
    <w:rsid w:val="002E3DB4"/>
    <w:rsid w:val="002E4609"/>
    <w:rsid w:val="002E4776"/>
    <w:rsid w:val="002E650B"/>
    <w:rsid w:val="002E66CC"/>
    <w:rsid w:val="002E79E1"/>
    <w:rsid w:val="002E7DBF"/>
    <w:rsid w:val="002E7E4A"/>
    <w:rsid w:val="002F0050"/>
    <w:rsid w:val="002F0F62"/>
    <w:rsid w:val="002F12A4"/>
    <w:rsid w:val="002F1B73"/>
    <w:rsid w:val="002F4D55"/>
    <w:rsid w:val="002F560C"/>
    <w:rsid w:val="002F6012"/>
    <w:rsid w:val="002F64D5"/>
    <w:rsid w:val="002F681C"/>
    <w:rsid w:val="002F6FD5"/>
    <w:rsid w:val="00300818"/>
    <w:rsid w:val="00301331"/>
    <w:rsid w:val="0030180E"/>
    <w:rsid w:val="00302B75"/>
    <w:rsid w:val="00303F35"/>
    <w:rsid w:val="00304857"/>
    <w:rsid w:val="00306DBE"/>
    <w:rsid w:val="00307DD3"/>
    <w:rsid w:val="00310087"/>
    <w:rsid w:val="00311569"/>
    <w:rsid w:val="003123C7"/>
    <w:rsid w:val="00312BA8"/>
    <w:rsid w:val="00313B25"/>
    <w:rsid w:val="00314507"/>
    <w:rsid w:val="00314B4B"/>
    <w:rsid w:val="0031614E"/>
    <w:rsid w:val="003171BD"/>
    <w:rsid w:val="003172A3"/>
    <w:rsid w:val="003179A2"/>
    <w:rsid w:val="003202AB"/>
    <w:rsid w:val="00320D1A"/>
    <w:rsid w:val="00321815"/>
    <w:rsid w:val="003219D2"/>
    <w:rsid w:val="00322C39"/>
    <w:rsid w:val="003235C8"/>
    <w:rsid w:val="0032498D"/>
    <w:rsid w:val="00324D37"/>
    <w:rsid w:val="00325AEA"/>
    <w:rsid w:val="00325BB6"/>
    <w:rsid w:val="00325EAC"/>
    <w:rsid w:val="00327087"/>
    <w:rsid w:val="00327B60"/>
    <w:rsid w:val="003316B2"/>
    <w:rsid w:val="00332318"/>
    <w:rsid w:val="003342B7"/>
    <w:rsid w:val="00334310"/>
    <w:rsid w:val="003347DA"/>
    <w:rsid w:val="00334D3C"/>
    <w:rsid w:val="00336998"/>
    <w:rsid w:val="00336E2B"/>
    <w:rsid w:val="003379BC"/>
    <w:rsid w:val="00337DA1"/>
    <w:rsid w:val="00340025"/>
    <w:rsid w:val="003407D8"/>
    <w:rsid w:val="00340C9D"/>
    <w:rsid w:val="00344588"/>
    <w:rsid w:val="00344646"/>
    <w:rsid w:val="0034538F"/>
    <w:rsid w:val="00347587"/>
    <w:rsid w:val="003479A7"/>
    <w:rsid w:val="00347F16"/>
    <w:rsid w:val="00351E92"/>
    <w:rsid w:val="003525FA"/>
    <w:rsid w:val="00354AA3"/>
    <w:rsid w:val="003560A4"/>
    <w:rsid w:val="0035646C"/>
    <w:rsid w:val="003564CE"/>
    <w:rsid w:val="00356567"/>
    <w:rsid w:val="0035708E"/>
    <w:rsid w:val="003571D6"/>
    <w:rsid w:val="003573C3"/>
    <w:rsid w:val="00360755"/>
    <w:rsid w:val="00362741"/>
    <w:rsid w:val="0036285E"/>
    <w:rsid w:val="0036435E"/>
    <w:rsid w:val="0036513A"/>
    <w:rsid w:val="00371F20"/>
    <w:rsid w:val="00372419"/>
    <w:rsid w:val="003724FF"/>
    <w:rsid w:val="003726A2"/>
    <w:rsid w:val="003730CE"/>
    <w:rsid w:val="003733CF"/>
    <w:rsid w:val="00374319"/>
    <w:rsid w:val="00374CEE"/>
    <w:rsid w:val="00374DB7"/>
    <w:rsid w:val="00375924"/>
    <w:rsid w:val="003768AF"/>
    <w:rsid w:val="00380FA5"/>
    <w:rsid w:val="003810D4"/>
    <w:rsid w:val="003812BC"/>
    <w:rsid w:val="00381399"/>
    <w:rsid w:val="003816BA"/>
    <w:rsid w:val="00381D74"/>
    <w:rsid w:val="00383FF9"/>
    <w:rsid w:val="003847F0"/>
    <w:rsid w:val="003852F3"/>
    <w:rsid w:val="00387531"/>
    <w:rsid w:val="00390DB6"/>
    <w:rsid w:val="00393293"/>
    <w:rsid w:val="00394425"/>
    <w:rsid w:val="00394FA5"/>
    <w:rsid w:val="00397364"/>
    <w:rsid w:val="003A1579"/>
    <w:rsid w:val="003A1B6D"/>
    <w:rsid w:val="003A1D11"/>
    <w:rsid w:val="003A3737"/>
    <w:rsid w:val="003A515B"/>
    <w:rsid w:val="003A54ED"/>
    <w:rsid w:val="003A5DD2"/>
    <w:rsid w:val="003A6D39"/>
    <w:rsid w:val="003A714E"/>
    <w:rsid w:val="003B0154"/>
    <w:rsid w:val="003B016C"/>
    <w:rsid w:val="003B0640"/>
    <w:rsid w:val="003B28F0"/>
    <w:rsid w:val="003B3515"/>
    <w:rsid w:val="003B38DA"/>
    <w:rsid w:val="003B3FC5"/>
    <w:rsid w:val="003B4F92"/>
    <w:rsid w:val="003B506D"/>
    <w:rsid w:val="003B5D0C"/>
    <w:rsid w:val="003B6564"/>
    <w:rsid w:val="003B7209"/>
    <w:rsid w:val="003B756B"/>
    <w:rsid w:val="003C1158"/>
    <w:rsid w:val="003C331D"/>
    <w:rsid w:val="003C3759"/>
    <w:rsid w:val="003C3CC1"/>
    <w:rsid w:val="003C4D13"/>
    <w:rsid w:val="003C6569"/>
    <w:rsid w:val="003C714D"/>
    <w:rsid w:val="003D05CE"/>
    <w:rsid w:val="003D0BDD"/>
    <w:rsid w:val="003D1E63"/>
    <w:rsid w:val="003D214D"/>
    <w:rsid w:val="003D3515"/>
    <w:rsid w:val="003D39A5"/>
    <w:rsid w:val="003D3E25"/>
    <w:rsid w:val="003D48C9"/>
    <w:rsid w:val="003D55CB"/>
    <w:rsid w:val="003D5B29"/>
    <w:rsid w:val="003D7B7F"/>
    <w:rsid w:val="003E0F2D"/>
    <w:rsid w:val="003E1B75"/>
    <w:rsid w:val="003E3011"/>
    <w:rsid w:val="003E3803"/>
    <w:rsid w:val="003E3CDE"/>
    <w:rsid w:val="003E3F42"/>
    <w:rsid w:val="003E49B4"/>
    <w:rsid w:val="003E5C32"/>
    <w:rsid w:val="003E6F6D"/>
    <w:rsid w:val="003E700C"/>
    <w:rsid w:val="003F10B6"/>
    <w:rsid w:val="003F3C4F"/>
    <w:rsid w:val="003F534F"/>
    <w:rsid w:val="003F57CA"/>
    <w:rsid w:val="003F589A"/>
    <w:rsid w:val="003F7442"/>
    <w:rsid w:val="004006E3"/>
    <w:rsid w:val="00401169"/>
    <w:rsid w:val="00401241"/>
    <w:rsid w:val="004019C2"/>
    <w:rsid w:val="00401A83"/>
    <w:rsid w:val="004035AF"/>
    <w:rsid w:val="004037A9"/>
    <w:rsid w:val="00404514"/>
    <w:rsid w:val="0040577A"/>
    <w:rsid w:val="00406CC4"/>
    <w:rsid w:val="0040726C"/>
    <w:rsid w:val="00407662"/>
    <w:rsid w:val="004078A1"/>
    <w:rsid w:val="00410384"/>
    <w:rsid w:val="004112C0"/>
    <w:rsid w:val="00411C47"/>
    <w:rsid w:val="004122C2"/>
    <w:rsid w:val="00412319"/>
    <w:rsid w:val="00413465"/>
    <w:rsid w:val="004137DF"/>
    <w:rsid w:val="00413BA4"/>
    <w:rsid w:val="00413D2C"/>
    <w:rsid w:val="00415654"/>
    <w:rsid w:val="004163D0"/>
    <w:rsid w:val="004170AF"/>
    <w:rsid w:val="00417102"/>
    <w:rsid w:val="00417BCA"/>
    <w:rsid w:val="00420DAF"/>
    <w:rsid w:val="0042139E"/>
    <w:rsid w:val="00421585"/>
    <w:rsid w:val="004219C2"/>
    <w:rsid w:val="00424C60"/>
    <w:rsid w:val="004254D9"/>
    <w:rsid w:val="004269B2"/>
    <w:rsid w:val="00430291"/>
    <w:rsid w:val="00431CE5"/>
    <w:rsid w:val="0043553C"/>
    <w:rsid w:val="00436F0E"/>
    <w:rsid w:val="0043719A"/>
    <w:rsid w:val="00437F66"/>
    <w:rsid w:val="0044118B"/>
    <w:rsid w:val="004435BD"/>
    <w:rsid w:val="00444B28"/>
    <w:rsid w:val="004454BA"/>
    <w:rsid w:val="004459F5"/>
    <w:rsid w:val="0044716F"/>
    <w:rsid w:val="004524AB"/>
    <w:rsid w:val="00454359"/>
    <w:rsid w:val="0045438E"/>
    <w:rsid w:val="00454531"/>
    <w:rsid w:val="0045490D"/>
    <w:rsid w:val="00456124"/>
    <w:rsid w:val="0045672E"/>
    <w:rsid w:val="0045708C"/>
    <w:rsid w:val="0046003F"/>
    <w:rsid w:val="004638D3"/>
    <w:rsid w:val="004659AD"/>
    <w:rsid w:val="0046618B"/>
    <w:rsid w:val="00466797"/>
    <w:rsid w:val="00470292"/>
    <w:rsid w:val="004705A4"/>
    <w:rsid w:val="004706CF"/>
    <w:rsid w:val="00472FD8"/>
    <w:rsid w:val="00474964"/>
    <w:rsid w:val="004775E9"/>
    <w:rsid w:val="00477CC1"/>
    <w:rsid w:val="004801AC"/>
    <w:rsid w:val="00481C86"/>
    <w:rsid w:val="00483395"/>
    <w:rsid w:val="0048344D"/>
    <w:rsid w:val="00483963"/>
    <w:rsid w:val="00483B77"/>
    <w:rsid w:val="0048401B"/>
    <w:rsid w:val="00484730"/>
    <w:rsid w:val="00487050"/>
    <w:rsid w:val="00490F8B"/>
    <w:rsid w:val="00491F08"/>
    <w:rsid w:val="004921F3"/>
    <w:rsid w:val="00492596"/>
    <w:rsid w:val="00492859"/>
    <w:rsid w:val="00492DAD"/>
    <w:rsid w:val="00493118"/>
    <w:rsid w:val="00493326"/>
    <w:rsid w:val="004933FE"/>
    <w:rsid w:val="004952CE"/>
    <w:rsid w:val="004956D0"/>
    <w:rsid w:val="00495FC9"/>
    <w:rsid w:val="004970FD"/>
    <w:rsid w:val="004A12A1"/>
    <w:rsid w:val="004A1783"/>
    <w:rsid w:val="004A24BE"/>
    <w:rsid w:val="004A279D"/>
    <w:rsid w:val="004A34E5"/>
    <w:rsid w:val="004A37C4"/>
    <w:rsid w:val="004A4950"/>
    <w:rsid w:val="004A5544"/>
    <w:rsid w:val="004A55D7"/>
    <w:rsid w:val="004A5647"/>
    <w:rsid w:val="004A5A2A"/>
    <w:rsid w:val="004A6971"/>
    <w:rsid w:val="004A6B17"/>
    <w:rsid w:val="004B0E0B"/>
    <w:rsid w:val="004B0FAC"/>
    <w:rsid w:val="004B1247"/>
    <w:rsid w:val="004B1B3B"/>
    <w:rsid w:val="004B1CEF"/>
    <w:rsid w:val="004B1D54"/>
    <w:rsid w:val="004B20EA"/>
    <w:rsid w:val="004B2CBA"/>
    <w:rsid w:val="004B3FC6"/>
    <w:rsid w:val="004B47C3"/>
    <w:rsid w:val="004B55E5"/>
    <w:rsid w:val="004B560E"/>
    <w:rsid w:val="004B572E"/>
    <w:rsid w:val="004B62C1"/>
    <w:rsid w:val="004B7B46"/>
    <w:rsid w:val="004B7C85"/>
    <w:rsid w:val="004C064D"/>
    <w:rsid w:val="004C0E65"/>
    <w:rsid w:val="004C15A6"/>
    <w:rsid w:val="004C2FEA"/>
    <w:rsid w:val="004C309A"/>
    <w:rsid w:val="004C3502"/>
    <w:rsid w:val="004C36F0"/>
    <w:rsid w:val="004C457E"/>
    <w:rsid w:val="004C45E9"/>
    <w:rsid w:val="004C4C41"/>
    <w:rsid w:val="004C52C2"/>
    <w:rsid w:val="004C576B"/>
    <w:rsid w:val="004C6985"/>
    <w:rsid w:val="004D0F61"/>
    <w:rsid w:val="004D1950"/>
    <w:rsid w:val="004D252C"/>
    <w:rsid w:val="004D2BC0"/>
    <w:rsid w:val="004D334B"/>
    <w:rsid w:val="004D3D4E"/>
    <w:rsid w:val="004D5290"/>
    <w:rsid w:val="004D5D5C"/>
    <w:rsid w:val="004D71A0"/>
    <w:rsid w:val="004D78C0"/>
    <w:rsid w:val="004E0C75"/>
    <w:rsid w:val="004E13F3"/>
    <w:rsid w:val="004E2362"/>
    <w:rsid w:val="004E2731"/>
    <w:rsid w:val="004E3097"/>
    <w:rsid w:val="004E3588"/>
    <w:rsid w:val="004E6608"/>
    <w:rsid w:val="004E6E9E"/>
    <w:rsid w:val="004E7C9C"/>
    <w:rsid w:val="004E7FFB"/>
    <w:rsid w:val="004F0B65"/>
    <w:rsid w:val="004F1374"/>
    <w:rsid w:val="004F29D3"/>
    <w:rsid w:val="004F2AAE"/>
    <w:rsid w:val="004F2AE4"/>
    <w:rsid w:val="004F3086"/>
    <w:rsid w:val="004F477A"/>
    <w:rsid w:val="004F5EF6"/>
    <w:rsid w:val="004F658C"/>
    <w:rsid w:val="004F738E"/>
    <w:rsid w:val="00500C06"/>
    <w:rsid w:val="00503134"/>
    <w:rsid w:val="00504863"/>
    <w:rsid w:val="005056BF"/>
    <w:rsid w:val="00505F77"/>
    <w:rsid w:val="00506A98"/>
    <w:rsid w:val="00507D37"/>
    <w:rsid w:val="0051001C"/>
    <w:rsid w:val="005105CA"/>
    <w:rsid w:val="005127AB"/>
    <w:rsid w:val="00512971"/>
    <w:rsid w:val="00512E37"/>
    <w:rsid w:val="00513C5E"/>
    <w:rsid w:val="00513D90"/>
    <w:rsid w:val="00513F09"/>
    <w:rsid w:val="00514001"/>
    <w:rsid w:val="005157CA"/>
    <w:rsid w:val="00517EA8"/>
    <w:rsid w:val="00520C46"/>
    <w:rsid w:val="00520E6A"/>
    <w:rsid w:val="00520F13"/>
    <w:rsid w:val="00521EEA"/>
    <w:rsid w:val="00522EF0"/>
    <w:rsid w:val="00523B07"/>
    <w:rsid w:val="00524506"/>
    <w:rsid w:val="0052492D"/>
    <w:rsid w:val="00525E4F"/>
    <w:rsid w:val="00526725"/>
    <w:rsid w:val="00527764"/>
    <w:rsid w:val="00527930"/>
    <w:rsid w:val="005310B2"/>
    <w:rsid w:val="00531E32"/>
    <w:rsid w:val="005329EE"/>
    <w:rsid w:val="00532AAC"/>
    <w:rsid w:val="0053302B"/>
    <w:rsid w:val="00533FCD"/>
    <w:rsid w:val="00534261"/>
    <w:rsid w:val="005342FD"/>
    <w:rsid w:val="005359A1"/>
    <w:rsid w:val="00535A8B"/>
    <w:rsid w:val="00535F3A"/>
    <w:rsid w:val="00536166"/>
    <w:rsid w:val="00536C72"/>
    <w:rsid w:val="00536F9A"/>
    <w:rsid w:val="005372E7"/>
    <w:rsid w:val="00537C7E"/>
    <w:rsid w:val="00540916"/>
    <w:rsid w:val="0054165B"/>
    <w:rsid w:val="00541F2D"/>
    <w:rsid w:val="005426E7"/>
    <w:rsid w:val="00542A4B"/>
    <w:rsid w:val="00543BAF"/>
    <w:rsid w:val="00544747"/>
    <w:rsid w:val="005450A3"/>
    <w:rsid w:val="00550F67"/>
    <w:rsid w:val="0055184E"/>
    <w:rsid w:val="0055214B"/>
    <w:rsid w:val="00552193"/>
    <w:rsid w:val="005530B0"/>
    <w:rsid w:val="00553F3A"/>
    <w:rsid w:val="00554BC1"/>
    <w:rsid w:val="0055665A"/>
    <w:rsid w:val="005568F7"/>
    <w:rsid w:val="00556D22"/>
    <w:rsid w:val="00557F4A"/>
    <w:rsid w:val="00561FC5"/>
    <w:rsid w:val="00563724"/>
    <w:rsid w:val="005640D1"/>
    <w:rsid w:val="00564656"/>
    <w:rsid w:val="005702E7"/>
    <w:rsid w:val="005708EF"/>
    <w:rsid w:val="005708F3"/>
    <w:rsid w:val="00570B02"/>
    <w:rsid w:val="00571942"/>
    <w:rsid w:val="00571DF5"/>
    <w:rsid w:val="005722ED"/>
    <w:rsid w:val="00572711"/>
    <w:rsid w:val="00573E85"/>
    <w:rsid w:val="005745C5"/>
    <w:rsid w:val="00577605"/>
    <w:rsid w:val="00577E73"/>
    <w:rsid w:val="00577E7A"/>
    <w:rsid w:val="00581B0E"/>
    <w:rsid w:val="00583891"/>
    <w:rsid w:val="00583CDB"/>
    <w:rsid w:val="005845CC"/>
    <w:rsid w:val="005848A3"/>
    <w:rsid w:val="00585E34"/>
    <w:rsid w:val="00585FB7"/>
    <w:rsid w:val="0058637D"/>
    <w:rsid w:val="00586A74"/>
    <w:rsid w:val="00590321"/>
    <w:rsid w:val="005905A3"/>
    <w:rsid w:val="00591E3B"/>
    <w:rsid w:val="00592C18"/>
    <w:rsid w:val="00595AD8"/>
    <w:rsid w:val="00595F92"/>
    <w:rsid w:val="00596456"/>
    <w:rsid w:val="0059667E"/>
    <w:rsid w:val="005A0083"/>
    <w:rsid w:val="005A1468"/>
    <w:rsid w:val="005A27C8"/>
    <w:rsid w:val="005A33C6"/>
    <w:rsid w:val="005A39A2"/>
    <w:rsid w:val="005A4470"/>
    <w:rsid w:val="005A6325"/>
    <w:rsid w:val="005A6EF5"/>
    <w:rsid w:val="005A7086"/>
    <w:rsid w:val="005A7B93"/>
    <w:rsid w:val="005A7FE3"/>
    <w:rsid w:val="005B0F26"/>
    <w:rsid w:val="005B1AE1"/>
    <w:rsid w:val="005B42E6"/>
    <w:rsid w:val="005B42E7"/>
    <w:rsid w:val="005B45BA"/>
    <w:rsid w:val="005B467E"/>
    <w:rsid w:val="005B511D"/>
    <w:rsid w:val="005B5750"/>
    <w:rsid w:val="005B57DA"/>
    <w:rsid w:val="005B5BE2"/>
    <w:rsid w:val="005B6C4F"/>
    <w:rsid w:val="005C13EF"/>
    <w:rsid w:val="005C2237"/>
    <w:rsid w:val="005C285B"/>
    <w:rsid w:val="005C324E"/>
    <w:rsid w:val="005C3D14"/>
    <w:rsid w:val="005C4116"/>
    <w:rsid w:val="005C4F38"/>
    <w:rsid w:val="005C57A0"/>
    <w:rsid w:val="005C6E15"/>
    <w:rsid w:val="005C7102"/>
    <w:rsid w:val="005D0D53"/>
    <w:rsid w:val="005D1DE7"/>
    <w:rsid w:val="005D2097"/>
    <w:rsid w:val="005D2190"/>
    <w:rsid w:val="005D3EDC"/>
    <w:rsid w:val="005D3F15"/>
    <w:rsid w:val="005D4820"/>
    <w:rsid w:val="005D525D"/>
    <w:rsid w:val="005D5563"/>
    <w:rsid w:val="005D663B"/>
    <w:rsid w:val="005D71CF"/>
    <w:rsid w:val="005D7AAB"/>
    <w:rsid w:val="005E0046"/>
    <w:rsid w:val="005E17FC"/>
    <w:rsid w:val="005E1E6D"/>
    <w:rsid w:val="005E25B4"/>
    <w:rsid w:val="005E269D"/>
    <w:rsid w:val="005E2871"/>
    <w:rsid w:val="005E328A"/>
    <w:rsid w:val="005E5F9F"/>
    <w:rsid w:val="005E60D3"/>
    <w:rsid w:val="005E7DA6"/>
    <w:rsid w:val="005F12C4"/>
    <w:rsid w:val="005F1644"/>
    <w:rsid w:val="005F429C"/>
    <w:rsid w:val="005F4C37"/>
    <w:rsid w:val="005F4D22"/>
    <w:rsid w:val="005F5329"/>
    <w:rsid w:val="005F5647"/>
    <w:rsid w:val="005F5ED6"/>
    <w:rsid w:val="005F7782"/>
    <w:rsid w:val="005F7C99"/>
    <w:rsid w:val="005F7CA9"/>
    <w:rsid w:val="00600B89"/>
    <w:rsid w:val="006025D3"/>
    <w:rsid w:val="0060452E"/>
    <w:rsid w:val="00605AD7"/>
    <w:rsid w:val="00607335"/>
    <w:rsid w:val="006103E7"/>
    <w:rsid w:val="00610BD7"/>
    <w:rsid w:val="00611D23"/>
    <w:rsid w:val="00613118"/>
    <w:rsid w:val="00615DF6"/>
    <w:rsid w:val="00615F9A"/>
    <w:rsid w:val="0061694A"/>
    <w:rsid w:val="00616CFB"/>
    <w:rsid w:val="0062013E"/>
    <w:rsid w:val="00620EB3"/>
    <w:rsid w:val="00620ED0"/>
    <w:rsid w:val="00620F97"/>
    <w:rsid w:val="00621186"/>
    <w:rsid w:val="006211D9"/>
    <w:rsid w:val="006225FD"/>
    <w:rsid w:val="006245A6"/>
    <w:rsid w:val="0062463F"/>
    <w:rsid w:val="006262E7"/>
    <w:rsid w:val="00627FD8"/>
    <w:rsid w:val="0063107A"/>
    <w:rsid w:val="0063186C"/>
    <w:rsid w:val="00631D13"/>
    <w:rsid w:val="00632363"/>
    <w:rsid w:val="00633720"/>
    <w:rsid w:val="00633F83"/>
    <w:rsid w:val="0063453C"/>
    <w:rsid w:val="00634C66"/>
    <w:rsid w:val="00635A8E"/>
    <w:rsid w:val="00635F1B"/>
    <w:rsid w:val="00636AD1"/>
    <w:rsid w:val="0063705A"/>
    <w:rsid w:val="00637932"/>
    <w:rsid w:val="006449B4"/>
    <w:rsid w:val="0064549C"/>
    <w:rsid w:val="00645B35"/>
    <w:rsid w:val="00647431"/>
    <w:rsid w:val="00650366"/>
    <w:rsid w:val="006512EC"/>
    <w:rsid w:val="006512F2"/>
    <w:rsid w:val="00651D12"/>
    <w:rsid w:val="006521A9"/>
    <w:rsid w:val="0065309F"/>
    <w:rsid w:val="00653DD2"/>
    <w:rsid w:val="00655D93"/>
    <w:rsid w:val="00655E33"/>
    <w:rsid w:val="00655F58"/>
    <w:rsid w:val="00656EC8"/>
    <w:rsid w:val="006573B9"/>
    <w:rsid w:val="006604AE"/>
    <w:rsid w:val="0066067C"/>
    <w:rsid w:val="006638AD"/>
    <w:rsid w:val="00663FDB"/>
    <w:rsid w:val="006640E9"/>
    <w:rsid w:val="00665109"/>
    <w:rsid w:val="006652D5"/>
    <w:rsid w:val="006661C0"/>
    <w:rsid w:val="0066644C"/>
    <w:rsid w:val="00666CF3"/>
    <w:rsid w:val="00671F15"/>
    <w:rsid w:val="00672DD6"/>
    <w:rsid w:val="00672F5E"/>
    <w:rsid w:val="00673063"/>
    <w:rsid w:val="006743B2"/>
    <w:rsid w:val="006777E9"/>
    <w:rsid w:val="006804F6"/>
    <w:rsid w:val="00680AAD"/>
    <w:rsid w:val="0068158E"/>
    <w:rsid w:val="006825A8"/>
    <w:rsid w:val="00682B2A"/>
    <w:rsid w:val="00683537"/>
    <w:rsid w:val="00685314"/>
    <w:rsid w:val="006854A4"/>
    <w:rsid w:val="00685D61"/>
    <w:rsid w:val="00685E31"/>
    <w:rsid w:val="00686183"/>
    <w:rsid w:val="00687B1B"/>
    <w:rsid w:val="00690265"/>
    <w:rsid w:val="006902FC"/>
    <w:rsid w:val="0069070F"/>
    <w:rsid w:val="00691590"/>
    <w:rsid w:val="00691FC5"/>
    <w:rsid w:val="0069339A"/>
    <w:rsid w:val="00693637"/>
    <w:rsid w:val="006936F7"/>
    <w:rsid w:val="006953C9"/>
    <w:rsid w:val="00697259"/>
    <w:rsid w:val="006A07BA"/>
    <w:rsid w:val="006A12B6"/>
    <w:rsid w:val="006A2254"/>
    <w:rsid w:val="006A335A"/>
    <w:rsid w:val="006A370C"/>
    <w:rsid w:val="006A3CC3"/>
    <w:rsid w:val="006A45C4"/>
    <w:rsid w:val="006A4B50"/>
    <w:rsid w:val="006A4F56"/>
    <w:rsid w:val="006A528D"/>
    <w:rsid w:val="006A56A4"/>
    <w:rsid w:val="006A680E"/>
    <w:rsid w:val="006A6833"/>
    <w:rsid w:val="006A6EFC"/>
    <w:rsid w:val="006A7257"/>
    <w:rsid w:val="006B0DF0"/>
    <w:rsid w:val="006B10EF"/>
    <w:rsid w:val="006B1460"/>
    <w:rsid w:val="006B21C6"/>
    <w:rsid w:val="006B3456"/>
    <w:rsid w:val="006B3822"/>
    <w:rsid w:val="006B3BA0"/>
    <w:rsid w:val="006B3D61"/>
    <w:rsid w:val="006B4BF7"/>
    <w:rsid w:val="006B6D4E"/>
    <w:rsid w:val="006B6E14"/>
    <w:rsid w:val="006C0CFF"/>
    <w:rsid w:val="006C0FF7"/>
    <w:rsid w:val="006C101C"/>
    <w:rsid w:val="006C1A50"/>
    <w:rsid w:val="006C1F64"/>
    <w:rsid w:val="006C1F96"/>
    <w:rsid w:val="006C23F6"/>
    <w:rsid w:val="006C26C9"/>
    <w:rsid w:val="006C46BF"/>
    <w:rsid w:val="006C51CD"/>
    <w:rsid w:val="006C589B"/>
    <w:rsid w:val="006C6FA7"/>
    <w:rsid w:val="006C72C0"/>
    <w:rsid w:val="006D0391"/>
    <w:rsid w:val="006D09EB"/>
    <w:rsid w:val="006D0F87"/>
    <w:rsid w:val="006D3F92"/>
    <w:rsid w:val="006D5DA6"/>
    <w:rsid w:val="006D5DAA"/>
    <w:rsid w:val="006D68E4"/>
    <w:rsid w:val="006D7E14"/>
    <w:rsid w:val="006D7FBA"/>
    <w:rsid w:val="006E028C"/>
    <w:rsid w:val="006E03A0"/>
    <w:rsid w:val="006E0A02"/>
    <w:rsid w:val="006E1CCF"/>
    <w:rsid w:val="006E2DBA"/>
    <w:rsid w:val="006E44C4"/>
    <w:rsid w:val="006E4A5D"/>
    <w:rsid w:val="006E5F36"/>
    <w:rsid w:val="006E623A"/>
    <w:rsid w:val="006E75CA"/>
    <w:rsid w:val="006E77BB"/>
    <w:rsid w:val="006F037C"/>
    <w:rsid w:val="006F06B3"/>
    <w:rsid w:val="006F0706"/>
    <w:rsid w:val="006F0F07"/>
    <w:rsid w:val="006F21F7"/>
    <w:rsid w:val="006F29A6"/>
    <w:rsid w:val="006F2AB0"/>
    <w:rsid w:val="006F2ED5"/>
    <w:rsid w:val="006F37C5"/>
    <w:rsid w:val="006F387D"/>
    <w:rsid w:val="006F392A"/>
    <w:rsid w:val="006F6191"/>
    <w:rsid w:val="006F65A7"/>
    <w:rsid w:val="006F6FCC"/>
    <w:rsid w:val="006F7713"/>
    <w:rsid w:val="006F7ADE"/>
    <w:rsid w:val="006F7C37"/>
    <w:rsid w:val="007001F3"/>
    <w:rsid w:val="00700238"/>
    <w:rsid w:val="0070056F"/>
    <w:rsid w:val="00701223"/>
    <w:rsid w:val="00701885"/>
    <w:rsid w:val="00702B18"/>
    <w:rsid w:val="007035A3"/>
    <w:rsid w:val="00703858"/>
    <w:rsid w:val="00704F35"/>
    <w:rsid w:val="00706379"/>
    <w:rsid w:val="007063FF"/>
    <w:rsid w:val="00712F91"/>
    <w:rsid w:val="007139B4"/>
    <w:rsid w:val="00714831"/>
    <w:rsid w:val="007154AC"/>
    <w:rsid w:val="00715500"/>
    <w:rsid w:val="007163BD"/>
    <w:rsid w:val="00716585"/>
    <w:rsid w:val="00716738"/>
    <w:rsid w:val="00716A16"/>
    <w:rsid w:val="0071722D"/>
    <w:rsid w:val="00717AC3"/>
    <w:rsid w:val="00717ACE"/>
    <w:rsid w:val="00722C46"/>
    <w:rsid w:val="00722D43"/>
    <w:rsid w:val="00722DDD"/>
    <w:rsid w:val="00723126"/>
    <w:rsid w:val="00723534"/>
    <w:rsid w:val="007242EE"/>
    <w:rsid w:val="0072489F"/>
    <w:rsid w:val="007252E2"/>
    <w:rsid w:val="0072531D"/>
    <w:rsid w:val="00725550"/>
    <w:rsid w:val="007256BB"/>
    <w:rsid w:val="00725B05"/>
    <w:rsid w:val="00725E98"/>
    <w:rsid w:val="00726A39"/>
    <w:rsid w:val="00727E4C"/>
    <w:rsid w:val="00730439"/>
    <w:rsid w:val="00730695"/>
    <w:rsid w:val="00730D12"/>
    <w:rsid w:val="00731DEF"/>
    <w:rsid w:val="00732401"/>
    <w:rsid w:val="0073260C"/>
    <w:rsid w:val="0073289E"/>
    <w:rsid w:val="007330DB"/>
    <w:rsid w:val="00733399"/>
    <w:rsid w:val="00734EDE"/>
    <w:rsid w:val="00735D9A"/>
    <w:rsid w:val="00736263"/>
    <w:rsid w:val="00736576"/>
    <w:rsid w:val="00736811"/>
    <w:rsid w:val="0074003A"/>
    <w:rsid w:val="00740428"/>
    <w:rsid w:val="00740749"/>
    <w:rsid w:val="00740DEF"/>
    <w:rsid w:val="0074153B"/>
    <w:rsid w:val="007425A6"/>
    <w:rsid w:val="007436EC"/>
    <w:rsid w:val="00744024"/>
    <w:rsid w:val="007445FA"/>
    <w:rsid w:val="00745142"/>
    <w:rsid w:val="0074530B"/>
    <w:rsid w:val="00747149"/>
    <w:rsid w:val="007506F9"/>
    <w:rsid w:val="00750B2F"/>
    <w:rsid w:val="007512B2"/>
    <w:rsid w:val="00751B34"/>
    <w:rsid w:val="0075309B"/>
    <w:rsid w:val="00755ACE"/>
    <w:rsid w:val="00755BE9"/>
    <w:rsid w:val="007569A2"/>
    <w:rsid w:val="007572FD"/>
    <w:rsid w:val="0076022E"/>
    <w:rsid w:val="007608F6"/>
    <w:rsid w:val="007618EA"/>
    <w:rsid w:val="007619F0"/>
    <w:rsid w:val="00761C1F"/>
    <w:rsid w:val="007635C7"/>
    <w:rsid w:val="00763665"/>
    <w:rsid w:val="007640A3"/>
    <w:rsid w:val="007658AD"/>
    <w:rsid w:val="0076722B"/>
    <w:rsid w:val="007674D6"/>
    <w:rsid w:val="0077253F"/>
    <w:rsid w:val="00773039"/>
    <w:rsid w:val="00773E1B"/>
    <w:rsid w:val="00774BF3"/>
    <w:rsid w:val="007757BD"/>
    <w:rsid w:val="0077630E"/>
    <w:rsid w:val="00777116"/>
    <w:rsid w:val="0077748D"/>
    <w:rsid w:val="00780997"/>
    <w:rsid w:val="007819D9"/>
    <w:rsid w:val="0078244F"/>
    <w:rsid w:val="007830DE"/>
    <w:rsid w:val="0078357B"/>
    <w:rsid w:val="00783D1B"/>
    <w:rsid w:val="00783F91"/>
    <w:rsid w:val="0078457F"/>
    <w:rsid w:val="00784674"/>
    <w:rsid w:val="00785072"/>
    <w:rsid w:val="0078639B"/>
    <w:rsid w:val="00786F0F"/>
    <w:rsid w:val="00787F19"/>
    <w:rsid w:val="00790DC8"/>
    <w:rsid w:val="00792439"/>
    <w:rsid w:val="00793272"/>
    <w:rsid w:val="0079342C"/>
    <w:rsid w:val="007935D1"/>
    <w:rsid w:val="007938FA"/>
    <w:rsid w:val="00793AF2"/>
    <w:rsid w:val="007954CE"/>
    <w:rsid w:val="00795866"/>
    <w:rsid w:val="00795C5D"/>
    <w:rsid w:val="00796526"/>
    <w:rsid w:val="007A027A"/>
    <w:rsid w:val="007A147A"/>
    <w:rsid w:val="007A1F59"/>
    <w:rsid w:val="007A3137"/>
    <w:rsid w:val="007A34DC"/>
    <w:rsid w:val="007A5769"/>
    <w:rsid w:val="007A6055"/>
    <w:rsid w:val="007A7278"/>
    <w:rsid w:val="007A7ED0"/>
    <w:rsid w:val="007B1460"/>
    <w:rsid w:val="007B1E8B"/>
    <w:rsid w:val="007B3BE1"/>
    <w:rsid w:val="007B4FBD"/>
    <w:rsid w:val="007B5381"/>
    <w:rsid w:val="007B5D31"/>
    <w:rsid w:val="007B6670"/>
    <w:rsid w:val="007B6C97"/>
    <w:rsid w:val="007B7014"/>
    <w:rsid w:val="007B704F"/>
    <w:rsid w:val="007C0AD2"/>
    <w:rsid w:val="007C19D0"/>
    <w:rsid w:val="007C1ACF"/>
    <w:rsid w:val="007C57CB"/>
    <w:rsid w:val="007C6A5C"/>
    <w:rsid w:val="007C704F"/>
    <w:rsid w:val="007D053B"/>
    <w:rsid w:val="007D10E4"/>
    <w:rsid w:val="007D1C14"/>
    <w:rsid w:val="007D2286"/>
    <w:rsid w:val="007D2409"/>
    <w:rsid w:val="007D3566"/>
    <w:rsid w:val="007D5EDB"/>
    <w:rsid w:val="007D7153"/>
    <w:rsid w:val="007E0B2C"/>
    <w:rsid w:val="007E1E7C"/>
    <w:rsid w:val="007E2984"/>
    <w:rsid w:val="007E2AE7"/>
    <w:rsid w:val="007E34D8"/>
    <w:rsid w:val="007E4153"/>
    <w:rsid w:val="007E73EB"/>
    <w:rsid w:val="007E741F"/>
    <w:rsid w:val="007F0A76"/>
    <w:rsid w:val="007F114D"/>
    <w:rsid w:val="007F1332"/>
    <w:rsid w:val="007F1BE4"/>
    <w:rsid w:val="007F1EFF"/>
    <w:rsid w:val="007F3192"/>
    <w:rsid w:val="007F4A01"/>
    <w:rsid w:val="007F6108"/>
    <w:rsid w:val="007F6988"/>
    <w:rsid w:val="007F6E09"/>
    <w:rsid w:val="007F76F5"/>
    <w:rsid w:val="00800607"/>
    <w:rsid w:val="00800D98"/>
    <w:rsid w:val="0080218C"/>
    <w:rsid w:val="00802DB9"/>
    <w:rsid w:val="00803149"/>
    <w:rsid w:val="00803530"/>
    <w:rsid w:val="00803C0C"/>
    <w:rsid w:val="00803F32"/>
    <w:rsid w:val="008049A4"/>
    <w:rsid w:val="00804CC1"/>
    <w:rsid w:val="00805158"/>
    <w:rsid w:val="00805265"/>
    <w:rsid w:val="008061D7"/>
    <w:rsid w:val="0080655A"/>
    <w:rsid w:val="00807755"/>
    <w:rsid w:val="00807FB7"/>
    <w:rsid w:val="00811121"/>
    <w:rsid w:val="008136DD"/>
    <w:rsid w:val="00813C9A"/>
    <w:rsid w:val="00815024"/>
    <w:rsid w:val="00815503"/>
    <w:rsid w:val="00817007"/>
    <w:rsid w:val="008171AF"/>
    <w:rsid w:val="00820188"/>
    <w:rsid w:val="00820B02"/>
    <w:rsid w:val="00822F1C"/>
    <w:rsid w:val="0082340C"/>
    <w:rsid w:val="00823553"/>
    <w:rsid w:val="00824648"/>
    <w:rsid w:val="008248F7"/>
    <w:rsid w:val="0082535A"/>
    <w:rsid w:val="00827A5B"/>
    <w:rsid w:val="00830D13"/>
    <w:rsid w:val="008316AE"/>
    <w:rsid w:val="008321A7"/>
    <w:rsid w:val="008348D5"/>
    <w:rsid w:val="008353E1"/>
    <w:rsid w:val="0083579F"/>
    <w:rsid w:val="00835E8C"/>
    <w:rsid w:val="0084092E"/>
    <w:rsid w:val="008411BD"/>
    <w:rsid w:val="008424B5"/>
    <w:rsid w:val="00842592"/>
    <w:rsid w:val="00844CE5"/>
    <w:rsid w:val="00846031"/>
    <w:rsid w:val="00847077"/>
    <w:rsid w:val="00847943"/>
    <w:rsid w:val="00847DC3"/>
    <w:rsid w:val="00850143"/>
    <w:rsid w:val="00850BBC"/>
    <w:rsid w:val="008541BE"/>
    <w:rsid w:val="00854948"/>
    <w:rsid w:val="00856FDC"/>
    <w:rsid w:val="00861B8B"/>
    <w:rsid w:val="00861BDA"/>
    <w:rsid w:val="008621C4"/>
    <w:rsid w:val="00862525"/>
    <w:rsid w:val="00863ACF"/>
    <w:rsid w:val="00863DCA"/>
    <w:rsid w:val="008657ED"/>
    <w:rsid w:val="00866A21"/>
    <w:rsid w:val="00867179"/>
    <w:rsid w:val="00870F40"/>
    <w:rsid w:val="00871190"/>
    <w:rsid w:val="008711EE"/>
    <w:rsid w:val="00872B3C"/>
    <w:rsid w:val="00873CEC"/>
    <w:rsid w:val="00873EFD"/>
    <w:rsid w:val="008742A4"/>
    <w:rsid w:val="00874723"/>
    <w:rsid w:val="00875447"/>
    <w:rsid w:val="00875492"/>
    <w:rsid w:val="008759C0"/>
    <w:rsid w:val="00875B60"/>
    <w:rsid w:val="00875CEE"/>
    <w:rsid w:val="008779A2"/>
    <w:rsid w:val="00877EFC"/>
    <w:rsid w:val="00880257"/>
    <w:rsid w:val="0088111F"/>
    <w:rsid w:val="0088420F"/>
    <w:rsid w:val="0088569E"/>
    <w:rsid w:val="008858D1"/>
    <w:rsid w:val="0088596A"/>
    <w:rsid w:val="00890B4F"/>
    <w:rsid w:val="00891183"/>
    <w:rsid w:val="00897EFC"/>
    <w:rsid w:val="008A0782"/>
    <w:rsid w:val="008A0DAD"/>
    <w:rsid w:val="008A133D"/>
    <w:rsid w:val="008A24BB"/>
    <w:rsid w:val="008A269D"/>
    <w:rsid w:val="008A36B4"/>
    <w:rsid w:val="008A3A59"/>
    <w:rsid w:val="008A417A"/>
    <w:rsid w:val="008A4610"/>
    <w:rsid w:val="008A562F"/>
    <w:rsid w:val="008A5B23"/>
    <w:rsid w:val="008A5B71"/>
    <w:rsid w:val="008A6F81"/>
    <w:rsid w:val="008A7417"/>
    <w:rsid w:val="008B0CA4"/>
    <w:rsid w:val="008B15E4"/>
    <w:rsid w:val="008B20C6"/>
    <w:rsid w:val="008B2CB5"/>
    <w:rsid w:val="008B3B8F"/>
    <w:rsid w:val="008B4F4E"/>
    <w:rsid w:val="008B723E"/>
    <w:rsid w:val="008B74DE"/>
    <w:rsid w:val="008C0853"/>
    <w:rsid w:val="008C17F9"/>
    <w:rsid w:val="008C2663"/>
    <w:rsid w:val="008C35C9"/>
    <w:rsid w:val="008C46DA"/>
    <w:rsid w:val="008C5363"/>
    <w:rsid w:val="008C55C6"/>
    <w:rsid w:val="008C7616"/>
    <w:rsid w:val="008D0772"/>
    <w:rsid w:val="008D0C4B"/>
    <w:rsid w:val="008D1592"/>
    <w:rsid w:val="008D1E87"/>
    <w:rsid w:val="008D3F15"/>
    <w:rsid w:val="008D402B"/>
    <w:rsid w:val="008D54DC"/>
    <w:rsid w:val="008D64A4"/>
    <w:rsid w:val="008D6601"/>
    <w:rsid w:val="008D6843"/>
    <w:rsid w:val="008E2DFD"/>
    <w:rsid w:val="008E30A1"/>
    <w:rsid w:val="008E35EA"/>
    <w:rsid w:val="008E3BC1"/>
    <w:rsid w:val="008E3CA5"/>
    <w:rsid w:val="008E40FB"/>
    <w:rsid w:val="008E432A"/>
    <w:rsid w:val="008E6093"/>
    <w:rsid w:val="008E6423"/>
    <w:rsid w:val="008E6A72"/>
    <w:rsid w:val="008E7008"/>
    <w:rsid w:val="008F49ED"/>
    <w:rsid w:val="008F539D"/>
    <w:rsid w:val="008F54B9"/>
    <w:rsid w:val="008F5E26"/>
    <w:rsid w:val="008F641C"/>
    <w:rsid w:val="008F66BD"/>
    <w:rsid w:val="008F69F3"/>
    <w:rsid w:val="008F6A88"/>
    <w:rsid w:val="008F6B70"/>
    <w:rsid w:val="008F7222"/>
    <w:rsid w:val="008F72EC"/>
    <w:rsid w:val="00900146"/>
    <w:rsid w:val="00900462"/>
    <w:rsid w:val="009006D6"/>
    <w:rsid w:val="00900C98"/>
    <w:rsid w:val="009026F1"/>
    <w:rsid w:val="009029BA"/>
    <w:rsid w:val="00902C6C"/>
    <w:rsid w:val="009037CC"/>
    <w:rsid w:val="00903F57"/>
    <w:rsid w:val="009042C1"/>
    <w:rsid w:val="009049B1"/>
    <w:rsid w:val="00904FDD"/>
    <w:rsid w:val="009059C7"/>
    <w:rsid w:val="009061A6"/>
    <w:rsid w:val="00906E66"/>
    <w:rsid w:val="009072E4"/>
    <w:rsid w:val="009074CD"/>
    <w:rsid w:val="00907A08"/>
    <w:rsid w:val="00910844"/>
    <w:rsid w:val="009114F8"/>
    <w:rsid w:val="00911FEB"/>
    <w:rsid w:val="00912481"/>
    <w:rsid w:val="0091254F"/>
    <w:rsid w:val="00913AA8"/>
    <w:rsid w:val="00914282"/>
    <w:rsid w:val="00915041"/>
    <w:rsid w:val="00915541"/>
    <w:rsid w:val="00915DCF"/>
    <w:rsid w:val="009171E2"/>
    <w:rsid w:val="00917863"/>
    <w:rsid w:val="009204C0"/>
    <w:rsid w:val="00920AA6"/>
    <w:rsid w:val="00921D8A"/>
    <w:rsid w:val="00922A78"/>
    <w:rsid w:val="00922FD5"/>
    <w:rsid w:val="00923BD6"/>
    <w:rsid w:val="00924AD6"/>
    <w:rsid w:val="00924ECC"/>
    <w:rsid w:val="00925934"/>
    <w:rsid w:val="0092662E"/>
    <w:rsid w:val="00927DF5"/>
    <w:rsid w:val="009301BF"/>
    <w:rsid w:val="009302CE"/>
    <w:rsid w:val="009304A8"/>
    <w:rsid w:val="009324C8"/>
    <w:rsid w:val="00934852"/>
    <w:rsid w:val="00934CFC"/>
    <w:rsid w:val="00936205"/>
    <w:rsid w:val="0094076E"/>
    <w:rsid w:val="00940C24"/>
    <w:rsid w:val="00941CF3"/>
    <w:rsid w:val="0094263F"/>
    <w:rsid w:val="009435C5"/>
    <w:rsid w:val="00943F01"/>
    <w:rsid w:val="00944595"/>
    <w:rsid w:val="009445E4"/>
    <w:rsid w:val="00944C50"/>
    <w:rsid w:val="00946202"/>
    <w:rsid w:val="009463C4"/>
    <w:rsid w:val="009464F0"/>
    <w:rsid w:val="00946F82"/>
    <w:rsid w:val="0094709D"/>
    <w:rsid w:val="009476BC"/>
    <w:rsid w:val="00950D0E"/>
    <w:rsid w:val="00953E8C"/>
    <w:rsid w:val="00953F97"/>
    <w:rsid w:val="00955543"/>
    <w:rsid w:val="009567F0"/>
    <w:rsid w:val="00957643"/>
    <w:rsid w:val="00957C49"/>
    <w:rsid w:val="00962055"/>
    <w:rsid w:val="00963398"/>
    <w:rsid w:val="00963E00"/>
    <w:rsid w:val="00964675"/>
    <w:rsid w:val="00966D8E"/>
    <w:rsid w:val="00967074"/>
    <w:rsid w:val="00967F40"/>
    <w:rsid w:val="00970733"/>
    <w:rsid w:val="00970CB2"/>
    <w:rsid w:val="00971F3C"/>
    <w:rsid w:val="009724C6"/>
    <w:rsid w:val="00972A8E"/>
    <w:rsid w:val="00973393"/>
    <w:rsid w:val="00973ACB"/>
    <w:rsid w:val="00975F90"/>
    <w:rsid w:val="00976059"/>
    <w:rsid w:val="00976B41"/>
    <w:rsid w:val="009810D0"/>
    <w:rsid w:val="00982B47"/>
    <w:rsid w:val="009847A6"/>
    <w:rsid w:val="00984C81"/>
    <w:rsid w:val="00984D72"/>
    <w:rsid w:val="00984F03"/>
    <w:rsid w:val="00985370"/>
    <w:rsid w:val="0098580D"/>
    <w:rsid w:val="00986674"/>
    <w:rsid w:val="009868CE"/>
    <w:rsid w:val="0098710D"/>
    <w:rsid w:val="00990566"/>
    <w:rsid w:val="009917A8"/>
    <w:rsid w:val="00992272"/>
    <w:rsid w:val="00992E5D"/>
    <w:rsid w:val="00995A28"/>
    <w:rsid w:val="0099670C"/>
    <w:rsid w:val="00997369"/>
    <w:rsid w:val="0099794C"/>
    <w:rsid w:val="00997FA5"/>
    <w:rsid w:val="009A07FD"/>
    <w:rsid w:val="009A0880"/>
    <w:rsid w:val="009A1576"/>
    <w:rsid w:val="009A2BBC"/>
    <w:rsid w:val="009A3C77"/>
    <w:rsid w:val="009A49B2"/>
    <w:rsid w:val="009A4ACF"/>
    <w:rsid w:val="009A64DF"/>
    <w:rsid w:val="009A6699"/>
    <w:rsid w:val="009A6815"/>
    <w:rsid w:val="009A69FD"/>
    <w:rsid w:val="009A6F7C"/>
    <w:rsid w:val="009B06E3"/>
    <w:rsid w:val="009B1526"/>
    <w:rsid w:val="009B1A5E"/>
    <w:rsid w:val="009B245F"/>
    <w:rsid w:val="009B39F3"/>
    <w:rsid w:val="009B46F7"/>
    <w:rsid w:val="009B5E07"/>
    <w:rsid w:val="009B79E7"/>
    <w:rsid w:val="009B7C94"/>
    <w:rsid w:val="009C28DD"/>
    <w:rsid w:val="009C3A91"/>
    <w:rsid w:val="009C3C02"/>
    <w:rsid w:val="009C619E"/>
    <w:rsid w:val="009C7500"/>
    <w:rsid w:val="009D00DA"/>
    <w:rsid w:val="009D186F"/>
    <w:rsid w:val="009D1B53"/>
    <w:rsid w:val="009D21FA"/>
    <w:rsid w:val="009D3231"/>
    <w:rsid w:val="009D4218"/>
    <w:rsid w:val="009D4314"/>
    <w:rsid w:val="009D4F15"/>
    <w:rsid w:val="009D568A"/>
    <w:rsid w:val="009D58C0"/>
    <w:rsid w:val="009E02D6"/>
    <w:rsid w:val="009E0AFA"/>
    <w:rsid w:val="009E14A0"/>
    <w:rsid w:val="009E27A2"/>
    <w:rsid w:val="009E2AA6"/>
    <w:rsid w:val="009E3A1C"/>
    <w:rsid w:val="009E582D"/>
    <w:rsid w:val="009F0110"/>
    <w:rsid w:val="009F01C0"/>
    <w:rsid w:val="009F0306"/>
    <w:rsid w:val="009F0859"/>
    <w:rsid w:val="009F0A29"/>
    <w:rsid w:val="009F11B9"/>
    <w:rsid w:val="009F1358"/>
    <w:rsid w:val="009F149A"/>
    <w:rsid w:val="009F3AA1"/>
    <w:rsid w:val="009F403C"/>
    <w:rsid w:val="009F4513"/>
    <w:rsid w:val="009F526C"/>
    <w:rsid w:val="009F5ACD"/>
    <w:rsid w:val="009F6B41"/>
    <w:rsid w:val="009F77E7"/>
    <w:rsid w:val="00A0127A"/>
    <w:rsid w:val="00A013DD"/>
    <w:rsid w:val="00A015D2"/>
    <w:rsid w:val="00A026AF"/>
    <w:rsid w:val="00A03D90"/>
    <w:rsid w:val="00A0490C"/>
    <w:rsid w:val="00A052D5"/>
    <w:rsid w:val="00A05D81"/>
    <w:rsid w:val="00A05EED"/>
    <w:rsid w:val="00A060F1"/>
    <w:rsid w:val="00A0712B"/>
    <w:rsid w:val="00A075A8"/>
    <w:rsid w:val="00A12A45"/>
    <w:rsid w:val="00A14295"/>
    <w:rsid w:val="00A14BEE"/>
    <w:rsid w:val="00A1610B"/>
    <w:rsid w:val="00A163C9"/>
    <w:rsid w:val="00A17842"/>
    <w:rsid w:val="00A20805"/>
    <w:rsid w:val="00A211C0"/>
    <w:rsid w:val="00A22304"/>
    <w:rsid w:val="00A22CAE"/>
    <w:rsid w:val="00A23D54"/>
    <w:rsid w:val="00A2414B"/>
    <w:rsid w:val="00A2544F"/>
    <w:rsid w:val="00A25C7B"/>
    <w:rsid w:val="00A26415"/>
    <w:rsid w:val="00A274F8"/>
    <w:rsid w:val="00A3125D"/>
    <w:rsid w:val="00A316C4"/>
    <w:rsid w:val="00A31D3E"/>
    <w:rsid w:val="00A33111"/>
    <w:rsid w:val="00A33FBA"/>
    <w:rsid w:val="00A343CF"/>
    <w:rsid w:val="00A34864"/>
    <w:rsid w:val="00A351FF"/>
    <w:rsid w:val="00A35F69"/>
    <w:rsid w:val="00A36332"/>
    <w:rsid w:val="00A370B7"/>
    <w:rsid w:val="00A37ABE"/>
    <w:rsid w:val="00A37E6D"/>
    <w:rsid w:val="00A37EFE"/>
    <w:rsid w:val="00A406FB"/>
    <w:rsid w:val="00A40AFD"/>
    <w:rsid w:val="00A40C04"/>
    <w:rsid w:val="00A41650"/>
    <w:rsid w:val="00A4168B"/>
    <w:rsid w:val="00A42C56"/>
    <w:rsid w:val="00A43C7A"/>
    <w:rsid w:val="00A43FA2"/>
    <w:rsid w:val="00A44DD0"/>
    <w:rsid w:val="00A45602"/>
    <w:rsid w:val="00A463C6"/>
    <w:rsid w:val="00A50056"/>
    <w:rsid w:val="00A5050A"/>
    <w:rsid w:val="00A50B97"/>
    <w:rsid w:val="00A50DCF"/>
    <w:rsid w:val="00A50E4A"/>
    <w:rsid w:val="00A52839"/>
    <w:rsid w:val="00A53676"/>
    <w:rsid w:val="00A544A1"/>
    <w:rsid w:val="00A5489A"/>
    <w:rsid w:val="00A563AF"/>
    <w:rsid w:val="00A57BDB"/>
    <w:rsid w:val="00A609AC"/>
    <w:rsid w:val="00A60BA5"/>
    <w:rsid w:val="00A62360"/>
    <w:rsid w:val="00A624DF"/>
    <w:rsid w:val="00A65EB4"/>
    <w:rsid w:val="00A71382"/>
    <w:rsid w:val="00A72C6A"/>
    <w:rsid w:val="00A73308"/>
    <w:rsid w:val="00A73674"/>
    <w:rsid w:val="00A75112"/>
    <w:rsid w:val="00A76088"/>
    <w:rsid w:val="00A760AC"/>
    <w:rsid w:val="00A764BC"/>
    <w:rsid w:val="00A7658C"/>
    <w:rsid w:val="00A77295"/>
    <w:rsid w:val="00A77594"/>
    <w:rsid w:val="00A7776D"/>
    <w:rsid w:val="00A8061B"/>
    <w:rsid w:val="00A8203A"/>
    <w:rsid w:val="00A822E9"/>
    <w:rsid w:val="00A8264C"/>
    <w:rsid w:val="00A828FF"/>
    <w:rsid w:val="00A83254"/>
    <w:rsid w:val="00A84179"/>
    <w:rsid w:val="00A84B57"/>
    <w:rsid w:val="00A8530A"/>
    <w:rsid w:val="00A85817"/>
    <w:rsid w:val="00A86AA2"/>
    <w:rsid w:val="00A86BC7"/>
    <w:rsid w:val="00A87144"/>
    <w:rsid w:val="00A87A1A"/>
    <w:rsid w:val="00A87F6E"/>
    <w:rsid w:val="00A901C2"/>
    <w:rsid w:val="00A907A0"/>
    <w:rsid w:val="00A92AA2"/>
    <w:rsid w:val="00A930CF"/>
    <w:rsid w:val="00A94110"/>
    <w:rsid w:val="00A9414E"/>
    <w:rsid w:val="00A96BCB"/>
    <w:rsid w:val="00A97D5C"/>
    <w:rsid w:val="00AA017B"/>
    <w:rsid w:val="00AA1161"/>
    <w:rsid w:val="00AA1856"/>
    <w:rsid w:val="00AA23CF"/>
    <w:rsid w:val="00AA2A37"/>
    <w:rsid w:val="00AA337D"/>
    <w:rsid w:val="00AA547E"/>
    <w:rsid w:val="00AA6E64"/>
    <w:rsid w:val="00AA7663"/>
    <w:rsid w:val="00AB08D3"/>
    <w:rsid w:val="00AB1135"/>
    <w:rsid w:val="00AB1667"/>
    <w:rsid w:val="00AB21C7"/>
    <w:rsid w:val="00AB28CE"/>
    <w:rsid w:val="00AB2CFE"/>
    <w:rsid w:val="00AB40AE"/>
    <w:rsid w:val="00AB44C1"/>
    <w:rsid w:val="00AB6406"/>
    <w:rsid w:val="00AB67C0"/>
    <w:rsid w:val="00AB6A62"/>
    <w:rsid w:val="00AB725E"/>
    <w:rsid w:val="00AB7455"/>
    <w:rsid w:val="00AB7E0A"/>
    <w:rsid w:val="00AC0890"/>
    <w:rsid w:val="00AC16D6"/>
    <w:rsid w:val="00AC2F3A"/>
    <w:rsid w:val="00AC3484"/>
    <w:rsid w:val="00AC37FF"/>
    <w:rsid w:val="00AC4771"/>
    <w:rsid w:val="00AC49C0"/>
    <w:rsid w:val="00AC4C31"/>
    <w:rsid w:val="00AC4E16"/>
    <w:rsid w:val="00AC68C3"/>
    <w:rsid w:val="00AC6C32"/>
    <w:rsid w:val="00AC7B77"/>
    <w:rsid w:val="00AC7CC4"/>
    <w:rsid w:val="00AD04F7"/>
    <w:rsid w:val="00AD0972"/>
    <w:rsid w:val="00AD0AE4"/>
    <w:rsid w:val="00AD1BFA"/>
    <w:rsid w:val="00AD1D84"/>
    <w:rsid w:val="00AD28B5"/>
    <w:rsid w:val="00AD2974"/>
    <w:rsid w:val="00AD2FE8"/>
    <w:rsid w:val="00AD39DC"/>
    <w:rsid w:val="00AD48D9"/>
    <w:rsid w:val="00AD577D"/>
    <w:rsid w:val="00AD6538"/>
    <w:rsid w:val="00AD6742"/>
    <w:rsid w:val="00AD6F1C"/>
    <w:rsid w:val="00AD701A"/>
    <w:rsid w:val="00AD75EE"/>
    <w:rsid w:val="00AD7B9D"/>
    <w:rsid w:val="00AD7C20"/>
    <w:rsid w:val="00AE0CFF"/>
    <w:rsid w:val="00AE1A09"/>
    <w:rsid w:val="00AE20EE"/>
    <w:rsid w:val="00AE3146"/>
    <w:rsid w:val="00AE363B"/>
    <w:rsid w:val="00AE3B0C"/>
    <w:rsid w:val="00AE4A57"/>
    <w:rsid w:val="00AE5289"/>
    <w:rsid w:val="00AE6A76"/>
    <w:rsid w:val="00AE6A8B"/>
    <w:rsid w:val="00AE6E19"/>
    <w:rsid w:val="00AE725C"/>
    <w:rsid w:val="00AF0239"/>
    <w:rsid w:val="00AF0431"/>
    <w:rsid w:val="00AF2330"/>
    <w:rsid w:val="00AF30C1"/>
    <w:rsid w:val="00AF39BF"/>
    <w:rsid w:val="00AF3B43"/>
    <w:rsid w:val="00AF4012"/>
    <w:rsid w:val="00AF4A61"/>
    <w:rsid w:val="00AF7F3A"/>
    <w:rsid w:val="00B012DB"/>
    <w:rsid w:val="00B01F86"/>
    <w:rsid w:val="00B0436E"/>
    <w:rsid w:val="00B04B65"/>
    <w:rsid w:val="00B06D99"/>
    <w:rsid w:val="00B13492"/>
    <w:rsid w:val="00B13FD7"/>
    <w:rsid w:val="00B14353"/>
    <w:rsid w:val="00B15907"/>
    <w:rsid w:val="00B16A14"/>
    <w:rsid w:val="00B16D56"/>
    <w:rsid w:val="00B16DDD"/>
    <w:rsid w:val="00B176A2"/>
    <w:rsid w:val="00B21666"/>
    <w:rsid w:val="00B222C7"/>
    <w:rsid w:val="00B232EA"/>
    <w:rsid w:val="00B23446"/>
    <w:rsid w:val="00B23959"/>
    <w:rsid w:val="00B24491"/>
    <w:rsid w:val="00B244B6"/>
    <w:rsid w:val="00B25909"/>
    <w:rsid w:val="00B266A6"/>
    <w:rsid w:val="00B26C45"/>
    <w:rsid w:val="00B26DB3"/>
    <w:rsid w:val="00B26DE5"/>
    <w:rsid w:val="00B2799C"/>
    <w:rsid w:val="00B300FF"/>
    <w:rsid w:val="00B30641"/>
    <w:rsid w:val="00B30A8C"/>
    <w:rsid w:val="00B313CF"/>
    <w:rsid w:val="00B314E2"/>
    <w:rsid w:val="00B31A4E"/>
    <w:rsid w:val="00B322F4"/>
    <w:rsid w:val="00B34748"/>
    <w:rsid w:val="00B34AC8"/>
    <w:rsid w:val="00B36054"/>
    <w:rsid w:val="00B4140E"/>
    <w:rsid w:val="00B4141F"/>
    <w:rsid w:val="00B4142B"/>
    <w:rsid w:val="00B41836"/>
    <w:rsid w:val="00B43904"/>
    <w:rsid w:val="00B43CCD"/>
    <w:rsid w:val="00B455BA"/>
    <w:rsid w:val="00B46143"/>
    <w:rsid w:val="00B46564"/>
    <w:rsid w:val="00B466F0"/>
    <w:rsid w:val="00B46B0A"/>
    <w:rsid w:val="00B46E79"/>
    <w:rsid w:val="00B474FA"/>
    <w:rsid w:val="00B47E5F"/>
    <w:rsid w:val="00B50A9F"/>
    <w:rsid w:val="00B5111F"/>
    <w:rsid w:val="00B51846"/>
    <w:rsid w:val="00B5197E"/>
    <w:rsid w:val="00B51D2D"/>
    <w:rsid w:val="00B53E72"/>
    <w:rsid w:val="00B55CAA"/>
    <w:rsid w:val="00B5740A"/>
    <w:rsid w:val="00B57B3B"/>
    <w:rsid w:val="00B61A88"/>
    <w:rsid w:val="00B6284C"/>
    <w:rsid w:val="00B630D7"/>
    <w:rsid w:val="00B631BC"/>
    <w:rsid w:val="00B634DB"/>
    <w:rsid w:val="00B65325"/>
    <w:rsid w:val="00B666E3"/>
    <w:rsid w:val="00B66DE7"/>
    <w:rsid w:val="00B672BF"/>
    <w:rsid w:val="00B679E0"/>
    <w:rsid w:val="00B70D8A"/>
    <w:rsid w:val="00B71300"/>
    <w:rsid w:val="00B71371"/>
    <w:rsid w:val="00B7189E"/>
    <w:rsid w:val="00B72001"/>
    <w:rsid w:val="00B7260E"/>
    <w:rsid w:val="00B746C9"/>
    <w:rsid w:val="00B76059"/>
    <w:rsid w:val="00B76B5B"/>
    <w:rsid w:val="00B7712E"/>
    <w:rsid w:val="00B7758C"/>
    <w:rsid w:val="00B80354"/>
    <w:rsid w:val="00B80D1E"/>
    <w:rsid w:val="00B80EF9"/>
    <w:rsid w:val="00B815B9"/>
    <w:rsid w:val="00B82280"/>
    <w:rsid w:val="00B82C26"/>
    <w:rsid w:val="00B82DB8"/>
    <w:rsid w:val="00B836E2"/>
    <w:rsid w:val="00B83DA1"/>
    <w:rsid w:val="00B846A9"/>
    <w:rsid w:val="00B84B77"/>
    <w:rsid w:val="00B84B8D"/>
    <w:rsid w:val="00B84E8F"/>
    <w:rsid w:val="00B856A3"/>
    <w:rsid w:val="00B8670B"/>
    <w:rsid w:val="00B868D9"/>
    <w:rsid w:val="00B87465"/>
    <w:rsid w:val="00B87A80"/>
    <w:rsid w:val="00B87BB4"/>
    <w:rsid w:val="00B87D85"/>
    <w:rsid w:val="00B90199"/>
    <w:rsid w:val="00B904F6"/>
    <w:rsid w:val="00B90B4D"/>
    <w:rsid w:val="00B910FA"/>
    <w:rsid w:val="00B9212D"/>
    <w:rsid w:val="00B932B0"/>
    <w:rsid w:val="00B935FD"/>
    <w:rsid w:val="00B9395E"/>
    <w:rsid w:val="00B9552C"/>
    <w:rsid w:val="00B96449"/>
    <w:rsid w:val="00B96E49"/>
    <w:rsid w:val="00BA04FC"/>
    <w:rsid w:val="00BA0561"/>
    <w:rsid w:val="00BA0D53"/>
    <w:rsid w:val="00BA19D4"/>
    <w:rsid w:val="00BA1B38"/>
    <w:rsid w:val="00BA34D5"/>
    <w:rsid w:val="00BA3864"/>
    <w:rsid w:val="00BA4ED3"/>
    <w:rsid w:val="00BA4FAC"/>
    <w:rsid w:val="00BA6CAD"/>
    <w:rsid w:val="00BA72E0"/>
    <w:rsid w:val="00BA7D15"/>
    <w:rsid w:val="00BB047D"/>
    <w:rsid w:val="00BB0FBB"/>
    <w:rsid w:val="00BB1CDB"/>
    <w:rsid w:val="00BB20D3"/>
    <w:rsid w:val="00BB2684"/>
    <w:rsid w:val="00BB27C0"/>
    <w:rsid w:val="00BB31AF"/>
    <w:rsid w:val="00BB358E"/>
    <w:rsid w:val="00BB36E0"/>
    <w:rsid w:val="00BB393F"/>
    <w:rsid w:val="00BB3B91"/>
    <w:rsid w:val="00BB43A4"/>
    <w:rsid w:val="00BB4E83"/>
    <w:rsid w:val="00BB5594"/>
    <w:rsid w:val="00BB5A5D"/>
    <w:rsid w:val="00BB6FEC"/>
    <w:rsid w:val="00BB73C8"/>
    <w:rsid w:val="00BB7F41"/>
    <w:rsid w:val="00BC0B55"/>
    <w:rsid w:val="00BC1148"/>
    <w:rsid w:val="00BC1876"/>
    <w:rsid w:val="00BC1908"/>
    <w:rsid w:val="00BC226B"/>
    <w:rsid w:val="00BC27DD"/>
    <w:rsid w:val="00BC2E87"/>
    <w:rsid w:val="00BC3D61"/>
    <w:rsid w:val="00BC4693"/>
    <w:rsid w:val="00BC4C29"/>
    <w:rsid w:val="00BC521F"/>
    <w:rsid w:val="00BC6198"/>
    <w:rsid w:val="00BC6426"/>
    <w:rsid w:val="00BC69C4"/>
    <w:rsid w:val="00BC6D43"/>
    <w:rsid w:val="00BD2363"/>
    <w:rsid w:val="00BD300D"/>
    <w:rsid w:val="00BD3550"/>
    <w:rsid w:val="00BD35EC"/>
    <w:rsid w:val="00BD3AB4"/>
    <w:rsid w:val="00BD3D1C"/>
    <w:rsid w:val="00BD444E"/>
    <w:rsid w:val="00BD4762"/>
    <w:rsid w:val="00BD492A"/>
    <w:rsid w:val="00BD4A96"/>
    <w:rsid w:val="00BD54B7"/>
    <w:rsid w:val="00BD54D7"/>
    <w:rsid w:val="00BD5952"/>
    <w:rsid w:val="00BD5DBF"/>
    <w:rsid w:val="00BD6C82"/>
    <w:rsid w:val="00BD7DCB"/>
    <w:rsid w:val="00BE0EA7"/>
    <w:rsid w:val="00BE118F"/>
    <w:rsid w:val="00BE523C"/>
    <w:rsid w:val="00BE6209"/>
    <w:rsid w:val="00BF0D34"/>
    <w:rsid w:val="00BF45C7"/>
    <w:rsid w:val="00BF4B5D"/>
    <w:rsid w:val="00BF526B"/>
    <w:rsid w:val="00BF5C6D"/>
    <w:rsid w:val="00BF6914"/>
    <w:rsid w:val="00BF7E37"/>
    <w:rsid w:val="00C00C2E"/>
    <w:rsid w:val="00C022BC"/>
    <w:rsid w:val="00C02CD8"/>
    <w:rsid w:val="00C03077"/>
    <w:rsid w:val="00C03672"/>
    <w:rsid w:val="00C04125"/>
    <w:rsid w:val="00C056C4"/>
    <w:rsid w:val="00C05820"/>
    <w:rsid w:val="00C07786"/>
    <w:rsid w:val="00C07B7D"/>
    <w:rsid w:val="00C1037B"/>
    <w:rsid w:val="00C123D9"/>
    <w:rsid w:val="00C129C6"/>
    <w:rsid w:val="00C12B65"/>
    <w:rsid w:val="00C1342D"/>
    <w:rsid w:val="00C13E02"/>
    <w:rsid w:val="00C15808"/>
    <w:rsid w:val="00C15C09"/>
    <w:rsid w:val="00C16DA3"/>
    <w:rsid w:val="00C17E2C"/>
    <w:rsid w:val="00C17FC2"/>
    <w:rsid w:val="00C205EF"/>
    <w:rsid w:val="00C2099C"/>
    <w:rsid w:val="00C20EE8"/>
    <w:rsid w:val="00C20F79"/>
    <w:rsid w:val="00C21169"/>
    <w:rsid w:val="00C22973"/>
    <w:rsid w:val="00C24480"/>
    <w:rsid w:val="00C248CF"/>
    <w:rsid w:val="00C24A72"/>
    <w:rsid w:val="00C25675"/>
    <w:rsid w:val="00C261FA"/>
    <w:rsid w:val="00C278A0"/>
    <w:rsid w:val="00C27BEF"/>
    <w:rsid w:val="00C303FE"/>
    <w:rsid w:val="00C3174F"/>
    <w:rsid w:val="00C32647"/>
    <w:rsid w:val="00C33078"/>
    <w:rsid w:val="00C330B9"/>
    <w:rsid w:val="00C33487"/>
    <w:rsid w:val="00C33840"/>
    <w:rsid w:val="00C342DB"/>
    <w:rsid w:val="00C34B31"/>
    <w:rsid w:val="00C35A30"/>
    <w:rsid w:val="00C361D1"/>
    <w:rsid w:val="00C366BC"/>
    <w:rsid w:val="00C36B2D"/>
    <w:rsid w:val="00C36E16"/>
    <w:rsid w:val="00C37B74"/>
    <w:rsid w:val="00C402AA"/>
    <w:rsid w:val="00C40AD5"/>
    <w:rsid w:val="00C41699"/>
    <w:rsid w:val="00C434D9"/>
    <w:rsid w:val="00C44114"/>
    <w:rsid w:val="00C44C65"/>
    <w:rsid w:val="00C4539E"/>
    <w:rsid w:val="00C463C0"/>
    <w:rsid w:val="00C513FC"/>
    <w:rsid w:val="00C532B1"/>
    <w:rsid w:val="00C548E4"/>
    <w:rsid w:val="00C553A1"/>
    <w:rsid w:val="00C55935"/>
    <w:rsid w:val="00C562D8"/>
    <w:rsid w:val="00C56F05"/>
    <w:rsid w:val="00C57332"/>
    <w:rsid w:val="00C57822"/>
    <w:rsid w:val="00C57EA6"/>
    <w:rsid w:val="00C60BF7"/>
    <w:rsid w:val="00C60C2C"/>
    <w:rsid w:val="00C60C8A"/>
    <w:rsid w:val="00C6134D"/>
    <w:rsid w:val="00C6176E"/>
    <w:rsid w:val="00C62F41"/>
    <w:rsid w:val="00C62FAE"/>
    <w:rsid w:val="00C63203"/>
    <w:rsid w:val="00C63A5A"/>
    <w:rsid w:val="00C64713"/>
    <w:rsid w:val="00C65B88"/>
    <w:rsid w:val="00C65F77"/>
    <w:rsid w:val="00C66F06"/>
    <w:rsid w:val="00C67508"/>
    <w:rsid w:val="00C70766"/>
    <w:rsid w:val="00C7076C"/>
    <w:rsid w:val="00C712BB"/>
    <w:rsid w:val="00C716E4"/>
    <w:rsid w:val="00C720C6"/>
    <w:rsid w:val="00C7257A"/>
    <w:rsid w:val="00C72D44"/>
    <w:rsid w:val="00C72F3A"/>
    <w:rsid w:val="00C73CA5"/>
    <w:rsid w:val="00C7460F"/>
    <w:rsid w:val="00C74E74"/>
    <w:rsid w:val="00C74EAB"/>
    <w:rsid w:val="00C7520E"/>
    <w:rsid w:val="00C75249"/>
    <w:rsid w:val="00C76CE5"/>
    <w:rsid w:val="00C77B30"/>
    <w:rsid w:val="00C77BDD"/>
    <w:rsid w:val="00C807CF"/>
    <w:rsid w:val="00C81E8F"/>
    <w:rsid w:val="00C8228D"/>
    <w:rsid w:val="00C83D4A"/>
    <w:rsid w:val="00C840DF"/>
    <w:rsid w:val="00C844AE"/>
    <w:rsid w:val="00C856DB"/>
    <w:rsid w:val="00C86916"/>
    <w:rsid w:val="00C910D2"/>
    <w:rsid w:val="00C91696"/>
    <w:rsid w:val="00C92218"/>
    <w:rsid w:val="00C9256D"/>
    <w:rsid w:val="00C93936"/>
    <w:rsid w:val="00C94617"/>
    <w:rsid w:val="00C95483"/>
    <w:rsid w:val="00C961A1"/>
    <w:rsid w:val="00C96329"/>
    <w:rsid w:val="00C96E02"/>
    <w:rsid w:val="00CA1790"/>
    <w:rsid w:val="00CA188B"/>
    <w:rsid w:val="00CA278C"/>
    <w:rsid w:val="00CA320E"/>
    <w:rsid w:val="00CA3753"/>
    <w:rsid w:val="00CA3F59"/>
    <w:rsid w:val="00CA4363"/>
    <w:rsid w:val="00CA48CF"/>
    <w:rsid w:val="00CA4EE4"/>
    <w:rsid w:val="00CA767A"/>
    <w:rsid w:val="00CA7A77"/>
    <w:rsid w:val="00CB0A1A"/>
    <w:rsid w:val="00CB0B9F"/>
    <w:rsid w:val="00CB1283"/>
    <w:rsid w:val="00CB1CEC"/>
    <w:rsid w:val="00CB344D"/>
    <w:rsid w:val="00CB52CD"/>
    <w:rsid w:val="00CC11F7"/>
    <w:rsid w:val="00CC2773"/>
    <w:rsid w:val="00CC2AD1"/>
    <w:rsid w:val="00CC2C06"/>
    <w:rsid w:val="00CC497C"/>
    <w:rsid w:val="00CC6A19"/>
    <w:rsid w:val="00CD079D"/>
    <w:rsid w:val="00CD0D9E"/>
    <w:rsid w:val="00CD0F76"/>
    <w:rsid w:val="00CD147F"/>
    <w:rsid w:val="00CD2481"/>
    <w:rsid w:val="00CD3B5F"/>
    <w:rsid w:val="00CD628A"/>
    <w:rsid w:val="00CD73A4"/>
    <w:rsid w:val="00CE11C3"/>
    <w:rsid w:val="00CE1647"/>
    <w:rsid w:val="00CE222F"/>
    <w:rsid w:val="00CE2243"/>
    <w:rsid w:val="00CE28C4"/>
    <w:rsid w:val="00CE2C71"/>
    <w:rsid w:val="00CE35DD"/>
    <w:rsid w:val="00CE3CF2"/>
    <w:rsid w:val="00CE53CB"/>
    <w:rsid w:val="00CE68BD"/>
    <w:rsid w:val="00CE6C5C"/>
    <w:rsid w:val="00CE7628"/>
    <w:rsid w:val="00CF131F"/>
    <w:rsid w:val="00CF1A39"/>
    <w:rsid w:val="00CF1BF8"/>
    <w:rsid w:val="00CF2528"/>
    <w:rsid w:val="00CF4339"/>
    <w:rsid w:val="00CF4D09"/>
    <w:rsid w:val="00CF4E0A"/>
    <w:rsid w:val="00CF5A79"/>
    <w:rsid w:val="00CF658E"/>
    <w:rsid w:val="00CF7B24"/>
    <w:rsid w:val="00D00195"/>
    <w:rsid w:val="00D00C2D"/>
    <w:rsid w:val="00D018DB"/>
    <w:rsid w:val="00D01C02"/>
    <w:rsid w:val="00D022C2"/>
    <w:rsid w:val="00D02832"/>
    <w:rsid w:val="00D033E6"/>
    <w:rsid w:val="00D03B2F"/>
    <w:rsid w:val="00D044D4"/>
    <w:rsid w:val="00D1059E"/>
    <w:rsid w:val="00D12C3D"/>
    <w:rsid w:val="00D12CA5"/>
    <w:rsid w:val="00D13378"/>
    <w:rsid w:val="00D13936"/>
    <w:rsid w:val="00D14907"/>
    <w:rsid w:val="00D15E0F"/>
    <w:rsid w:val="00D15F62"/>
    <w:rsid w:val="00D1768C"/>
    <w:rsid w:val="00D20009"/>
    <w:rsid w:val="00D212C2"/>
    <w:rsid w:val="00D216AD"/>
    <w:rsid w:val="00D21B7B"/>
    <w:rsid w:val="00D2210B"/>
    <w:rsid w:val="00D22C88"/>
    <w:rsid w:val="00D232FF"/>
    <w:rsid w:val="00D24B73"/>
    <w:rsid w:val="00D25BFF"/>
    <w:rsid w:val="00D25C52"/>
    <w:rsid w:val="00D262A7"/>
    <w:rsid w:val="00D27D01"/>
    <w:rsid w:val="00D30A39"/>
    <w:rsid w:val="00D3163A"/>
    <w:rsid w:val="00D3169E"/>
    <w:rsid w:val="00D31897"/>
    <w:rsid w:val="00D31A0E"/>
    <w:rsid w:val="00D31B18"/>
    <w:rsid w:val="00D31E6E"/>
    <w:rsid w:val="00D32BCB"/>
    <w:rsid w:val="00D32BD3"/>
    <w:rsid w:val="00D33AA3"/>
    <w:rsid w:val="00D33B12"/>
    <w:rsid w:val="00D33D53"/>
    <w:rsid w:val="00D3413A"/>
    <w:rsid w:val="00D351D5"/>
    <w:rsid w:val="00D35570"/>
    <w:rsid w:val="00D3629E"/>
    <w:rsid w:val="00D4090B"/>
    <w:rsid w:val="00D40FDB"/>
    <w:rsid w:val="00D42810"/>
    <w:rsid w:val="00D42930"/>
    <w:rsid w:val="00D4322C"/>
    <w:rsid w:val="00D43CEB"/>
    <w:rsid w:val="00D43D76"/>
    <w:rsid w:val="00D440C3"/>
    <w:rsid w:val="00D44771"/>
    <w:rsid w:val="00D44B77"/>
    <w:rsid w:val="00D46326"/>
    <w:rsid w:val="00D46946"/>
    <w:rsid w:val="00D4741C"/>
    <w:rsid w:val="00D50521"/>
    <w:rsid w:val="00D518B6"/>
    <w:rsid w:val="00D51FDA"/>
    <w:rsid w:val="00D52A4E"/>
    <w:rsid w:val="00D53111"/>
    <w:rsid w:val="00D532A3"/>
    <w:rsid w:val="00D53919"/>
    <w:rsid w:val="00D55166"/>
    <w:rsid w:val="00D55B66"/>
    <w:rsid w:val="00D55BCD"/>
    <w:rsid w:val="00D57447"/>
    <w:rsid w:val="00D5759F"/>
    <w:rsid w:val="00D57EB2"/>
    <w:rsid w:val="00D611DA"/>
    <w:rsid w:val="00D61619"/>
    <w:rsid w:val="00D6197F"/>
    <w:rsid w:val="00D62899"/>
    <w:rsid w:val="00D62A22"/>
    <w:rsid w:val="00D66C73"/>
    <w:rsid w:val="00D66DC8"/>
    <w:rsid w:val="00D67C0D"/>
    <w:rsid w:val="00D7043E"/>
    <w:rsid w:val="00D706AE"/>
    <w:rsid w:val="00D70E33"/>
    <w:rsid w:val="00D713AB"/>
    <w:rsid w:val="00D7181D"/>
    <w:rsid w:val="00D71E22"/>
    <w:rsid w:val="00D7304A"/>
    <w:rsid w:val="00D73328"/>
    <w:rsid w:val="00D736BE"/>
    <w:rsid w:val="00D73EA5"/>
    <w:rsid w:val="00D7448C"/>
    <w:rsid w:val="00D74A13"/>
    <w:rsid w:val="00D75BD8"/>
    <w:rsid w:val="00D75C20"/>
    <w:rsid w:val="00D75C53"/>
    <w:rsid w:val="00D8259A"/>
    <w:rsid w:val="00D83C2C"/>
    <w:rsid w:val="00D83C65"/>
    <w:rsid w:val="00D83EAB"/>
    <w:rsid w:val="00D85B59"/>
    <w:rsid w:val="00D86208"/>
    <w:rsid w:val="00D86567"/>
    <w:rsid w:val="00D86C4D"/>
    <w:rsid w:val="00D86D1B"/>
    <w:rsid w:val="00D93B37"/>
    <w:rsid w:val="00D93CCA"/>
    <w:rsid w:val="00D94DB1"/>
    <w:rsid w:val="00D956A7"/>
    <w:rsid w:val="00D95901"/>
    <w:rsid w:val="00DA1A0E"/>
    <w:rsid w:val="00DA1F72"/>
    <w:rsid w:val="00DA2CCC"/>
    <w:rsid w:val="00DA2D86"/>
    <w:rsid w:val="00DA2FFF"/>
    <w:rsid w:val="00DA310A"/>
    <w:rsid w:val="00DA37BB"/>
    <w:rsid w:val="00DA3A58"/>
    <w:rsid w:val="00DA4DCC"/>
    <w:rsid w:val="00DA55A6"/>
    <w:rsid w:val="00DA59AD"/>
    <w:rsid w:val="00DA6179"/>
    <w:rsid w:val="00DA7D28"/>
    <w:rsid w:val="00DA7E98"/>
    <w:rsid w:val="00DB0BB2"/>
    <w:rsid w:val="00DB0D6F"/>
    <w:rsid w:val="00DB0F61"/>
    <w:rsid w:val="00DB0F9D"/>
    <w:rsid w:val="00DB15EA"/>
    <w:rsid w:val="00DB1F65"/>
    <w:rsid w:val="00DB2948"/>
    <w:rsid w:val="00DB2F78"/>
    <w:rsid w:val="00DB3E85"/>
    <w:rsid w:val="00DB40CC"/>
    <w:rsid w:val="00DB5294"/>
    <w:rsid w:val="00DB5BE8"/>
    <w:rsid w:val="00DB68C5"/>
    <w:rsid w:val="00DB7009"/>
    <w:rsid w:val="00DB7675"/>
    <w:rsid w:val="00DC0184"/>
    <w:rsid w:val="00DC028F"/>
    <w:rsid w:val="00DC0899"/>
    <w:rsid w:val="00DC0977"/>
    <w:rsid w:val="00DC0FB6"/>
    <w:rsid w:val="00DC1564"/>
    <w:rsid w:val="00DC1749"/>
    <w:rsid w:val="00DC1F77"/>
    <w:rsid w:val="00DC25C9"/>
    <w:rsid w:val="00DC2ABB"/>
    <w:rsid w:val="00DC3B7C"/>
    <w:rsid w:val="00DC45A7"/>
    <w:rsid w:val="00DC4BBF"/>
    <w:rsid w:val="00DC6D33"/>
    <w:rsid w:val="00DD00F0"/>
    <w:rsid w:val="00DD13B6"/>
    <w:rsid w:val="00DD1581"/>
    <w:rsid w:val="00DD1735"/>
    <w:rsid w:val="00DD1972"/>
    <w:rsid w:val="00DD2B25"/>
    <w:rsid w:val="00DD3099"/>
    <w:rsid w:val="00DD33A1"/>
    <w:rsid w:val="00DD35A0"/>
    <w:rsid w:val="00DD53BB"/>
    <w:rsid w:val="00DD55B4"/>
    <w:rsid w:val="00DD5AC0"/>
    <w:rsid w:val="00DD5DAA"/>
    <w:rsid w:val="00DD5F48"/>
    <w:rsid w:val="00DD5FC6"/>
    <w:rsid w:val="00DE0736"/>
    <w:rsid w:val="00DE1328"/>
    <w:rsid w:val="00DE140A"/>
    <w:rsid w:val="00DE194C"/>
    <w:rsid w:val="00DE1AB5"/>
    <w:rsid w:val="00DE1C03"/>
    <w:rsid w:val="00DE27B5"/>
    <w:rsid w:val="00DE344F"/>
    <w:rsid w:val="00DE434A"/>
    <w:rsid w:val="00DE4AC4"/>
    <w:rsid w:val="00DE55ED"/>
    <w:rsid w:val="00DE79CC"/>
    <w:rsid w:val="00DE7DC7"/>
    <w:rsid w:val="00DF0978"/>
    <w:rsid w:val="00DF2B43"/>
    <w:rsid w:val="00DF36A2"/>
    <w:rsid w:val="00DF3BBF"/>
    <w:rsid w:val="00DF3CFE"/>
    <w:rsid w:val="00DF44B3"/>
    <w:rsid w:val="00DF48F5"/>
    <w:rsid w:val="00DF4A70"/>
    <w:rsid w:val="00DF4B3B"/>
    <w:rsid w:val="00DF592A"/>
    <w:rsid w:val="00DF5F07"/>
    <w:rsid w:val="00DF61F1"/>
    <w:rsid w:val="00DF713F"/>
    <w:rsid w:val="00DF776F"/>
    <w:rsid w:val="00DF77A1"/>
    <w:rsid w:val="00E00CCD"/>
    <w:rsid w:val="00E00D32"/>
    <w:rsid w:val="00E01420"/>
    <w:rsid w:val="00E02F80"/>
    <w:rsid w:val="00E03519"/>
    <w:rsid w:val="00E03788"/>
    <w:rsid w:val="00E05171"/>
    <w:rsid w:val="00E0528E"/>
    <w:rsid w:val="00E05812"/>
    <w:rsid w:val="00E0584E"/>
    <w:rsid w:val="00E06A69"/>
    <w:rsid w:val="00E07085"/>
    <w:rsid w:val="00E100ED"/>
    <w:rsid w:val="00E10576"/>
    <w:rsid w:val="00E1085B"/>
    <w:rsid w:val="00E109AD"/>
    <w:rsid w:val="00E11596"/>
    <w:rsid w:val="00E12502"/>
    <w:rsid w:val="00E13F4A"/>
    <w:rsid w:val="00E14185"/>
    <w:rsid w:val="00E1439B"/>
    <w:rsid w:val="00E15D8B"/>
    <w:rsid w:val="00E1702A"/>
    <w:rsid w:val="00E17394"/>
    <w:rsid w:val="00E17BC8"/>
    <w:rsid w:val="00E200B1"/>
    <w:rsid w:val="00E2068B"/>
    <w:rsid w:val="00E20C5A"/>
    <w:rsid w:val="00E210F8"/>
    <w:rsid w:val="00E2239A"/>
    <w:rsid w:val="00E22B1C"/>
    <w:rsid w:val="00E23417"/>
    <w:rsid w:val="00E23732"/>
    <w:rsid w:val="00E24763"/>
    <w:rsid w:val="00E24859"/>
    <w:rsid w:val="00E24C09"/>
    <w:rsid w:val="00E25056"/>
    <w:rsid w:val="00E2656B"/>
    <w:rsid w:val="00E267E5"/>
    <w:rsid w:val="00E26F35"/>
    <w:rsid w:val="00E30A4A"/>
    <w:rsid w:val="00E30ACE"/>
    <w:rsid w:val="00E3107F"/>
    <w:rsid w:val="00E3166F"/>
    <w:rsid w:val="00E32029"/>
    <w:rsid w:val="00E3288B"/>
    <w:rsid w:val="00E32963"/>
    <w:rsid w:val="00E3344D"/>
    <w:rsid w:val="00E33FDB"/>
    <w:rsid w:val="00E344B2"/>
    <w:rsid w:val="00E3489A"/>
    <w:rsid w:val="00E35149"/>
    <w:rsid w:val="00E35AE8"/>
    <w:rsid w:val="00E36139"/>
    <w:rsid w:val="00E36413"/>
    <w:rsid w:val="00E366F9"/>
    <w:rsid w:val="00E4073E"/>
    <w:rsid w:val="00E41B73"/>
    <w:rsid w:val="00E435CF"/>
    <w:rsid w:val="00E44D92"/>
    <w:rsid w:val="00E44DA0"/>
    <w:rsid w:val="00E4572E"/>
    <w:rsid w:val="00E470B2"/>
    <w:rsid w:val="00E47783"/>
    <w:rsid w:val="00E51CFE"/>
    <w:rsid w:val="00E525A4"/>
    <w:rsid w:val="00E52611"/>
    <w:rsid w:val="00E5274F"/>
    <w:rsid w:val="00E52B06"/>
    <w:rsid w:val="00E53773"/>
    <w:rsid w:val="00E5422B"/>
    <w:rsid w:val="00E555F5"/>
    <w:rsid w:val="00E56675"/>
    <w:rsid w:val="00E567A6"/>
    <w:rsid w:val="00E56D43"/>
    <w:rsid w:val="00E56DAF"/>
    <w:rsid w:val="00E57408"/>
    <w:rsid w:val="00E57B6F"/>
    <w:rsid w:val="00E6109B"/>
    <w:rsid w:val="00E6114B"/>
    <w:rsid w:val="00E6211A"/>
    <w:rsid w:val="00E642F7"/>
    <w:rsid w:val="00E64C96"/>
    <w:rsid w:val="00E64EDC"/>
    <w:rsid w:val="00E67DD2"/>
    <w:rsid w:val="00E7078E"/>
    <w:rsid w:val="00E71301"/>
    <w:rsid w:val="00E7145C"/>
    <w:rsid w:val="00E718CA"/>
    <w:rsid w:val="00E74A08"/>
    <w:rsid w:val="00E75E51"/>
    <w:rsid w:val="00E75EFB"/>
    <w:rsid w:val="00E76422"/>
    <w:rsid w:val="00E76F4D"/>
    <w:rsid w:val="00E779B3"/>
    <w:rsid w:val="00E804CD"/>
    <w:rsid w:val="00E80DED"/>
    <w:rsid w:val="00E81D51"/>
    <w:rsid w:val="00E8315C"/>
    <w:rsid w:val="00E837A3"/>
    <w:rsid w:val="00E83FCA"/>
    <w:rsid w:val="00E85AC3"/>
    <w:rsid w:val="00E864FC"/>
    <w:rsid w:val="00E86924"/>
    <w:rsid w:val="00E86F09"/>
    <w:rsid w:val="00E900E2"/>
    <w:rsid w:val="00E90DE3"/>
    <w:rsid w:val="00E91B50"/>
    <w:rsid w:val="00E91BEB"/>
    <w:rsid w:val="00E9309A"/>
    <w:rsid w:val="00E9496A"/>
    <w:rsid w:val="00E96302"/>
    <w:rsid w:val="00E96ACD"/>
    <w:rsid w:val="00EA041A"/>
    <w:rsid w:val="00EA09B8"/>
    <w:rsid w:val="00EA1103"/>
    <w:rsid w:val="00EA1165"/>
    <w:rsid w:val="00EA1538"/>
    <w:rsid w:val="00EA17A8"/>
    <w:rsid w:val="00EA2E73"/>
    <w:rsid w:val="00EA2FCC"/>
    <w:rsid w:val="00EA37FE"/>
    <w:rsid w:val="00EA3871"/>
    <w:rsid w:val="00EA43B0"/>
    <w:rsid w:val="00EA441E"/>
    <w:rsid w:val="00EA4E89"/>
    <w:rsid w:val="00EA7B42"/>
    <w:rsid w:val="00EA7D26"/>
    <w:rsid w:val="00EB020B"/>
    <w:rsid w:val="00EB04EE"/>
    <w:rsid w:val="00EB1853"/>
    <w:rsid w:val="00EB2432"/>
    <w:rsid w:val="00EB5092"/>
    <w:rsid w:val="00EB5A1C"/>
    <w:rsid w:val="00EB5E2D"/>
    <w:rsid w:val="00EB61EF"/>
    <w:rsid w:val="00EB6A97"/>
    <w:rsid w:val="00EC026B"/>
    <w:rsid w:val="00EC069D"/>
    <w:rsid w:val="00EC2526"/>
    <w:rsid w:val="00EC286F"/>
    <w:rsid w:val="00EC2B70"/>
    <w:rsid w:val="00EC3840"/>
    <w:rsid w:val="00EC441B"/>
    <w:rsid w:val="00EC4847"/>
    <w:rsid w:val="00EC58A3"/>
    <w:rsid w:val="00EC5ED2"/>
    <w:rsid w:val="00EC6C25"/>
    <w:rsid w:val="00EC7C3A"/>
    <w:rsid w:val="00ED18A1"/>
    <w:rsid w:val="00ED196C"/>
    <w:rsid w:val="00ED25A4"/>
    <w:rsid w:val="00ED2B10"/>
    <w:rsid w:val="00ED31FD"/>
    <w:rsid w:val="00ED4737"/>
    <w:rsid w:val="00ED4A02"/>
    <w:rsid w:val="00ED4CA8"/>
    <w:rsid w:val="00ED72DA"/>
    <w:rsid w:val="00EE02F9"/>
    <w:rsid w:val="00EE04E8"/>
    <w:rsid w:val="00EE135F"/>
    <w:rsid w:val="00EE1C22"/>
    <w:rsid w:val="00EE282C"/>
    <w:rsid w:val="00EE3226"/>
    <w:rsid w:val="00EE37EA"/>
    <w:rsid w:val="00EE3872"/>
    <w:rsid w:val="00EE5EB6"/>
    <w:rsid w:val="00EE655D"/>
    <w:rsid w:val="00EE6602"/>
    <w:rsid w:val="00EE6BD7"/>
    <w:rsid w:val="00EE71BC"/>
    <w:rsid w:val="00EE7FD7"/>
    <w:rsid w:val="00EF07AC"/>
    <w:rsid w:val="00EF0F50"/>
    <w:rsid w:val="00EF11F4"/>
    <w:rsid w:val="00EF2207"/>
    <w:rsid w:val="00EF43FC"/>
    <w:rsid w:val="00EF4D93"/>
    <w:rsid w:val="00EF52DD"/>
    <w:rsid w:val="00EF53E0"/>
    <w:rsid w:val="00EF5A72"/>
    <w:rsid w:val="00EF6067"/>
    <w:rsid w:val="00EF68A0"/>
    <w:rsid w:val="00EF6A69"/>
    <w:rsid w:val="00EF6DFD"/>
    <w:rsid w:val="00EF7918"/>
    <w:rsid w:val="00EF7AA0"/>
    <w:rsid w:val="00F01569"/>
    <w:rsid w:val="00F01828"/>
    <w:rsid w:val="00F0235C"/>
    <w:rsid w:val="00F0462C"/>
    <w:rsid w:val="00F05960"/>
    <w:rsid w:val="00F069E9"/>
    <w:rsid w:val="00F06A3F"/>
    <w:rsid w:val="00F101B8"/>
    <w:rsid w:val="00F10F68"/>
    <w:rsid w:val="00F110EF"/>
    <w:rsid w:val="00F110FE"/>
    <w:rsid w:val="00F11501"/>
    <w:rsid w:val="00F11D4F"/>
    <w:rsid w:val="00F123CD"/>
    <w:rsid w:val="00F12D1B"/>
    <w:rsid w:val="00F1312A"/>
    <w:rsid w:val="00F13196"/>
    <w:rsid w:val="00F135FB"/>
    <w:rsid w:val="00F13998"/>
    <w:rsid w:val="00F1463D"/>
    <w:rsid w:val="00F1501C"/>
    <w:rsid w:val="00F15327"/>
    <w:rsid w:val="00F155C2"/>
    <w:rsid w:val="00F16A4B"/>
    <w:rsid w:val="00F17328"/>
    <w:rsid w:val="00F17BCE"/>
    <w:rsid w:val="00F20579"/>
    <w:rsid w:val="00F209AC"/>
    <w:rsid w:val="00F21584"/>
    <w:rsid w:val="00F2266C"/>
    <w:rsid w:val="00F22D59"/>
    <w:rsid w:val="00F24C52"/>
    <w:rsid w:val="00F25C7A"/>
    <w:rsid w:val="00F2652E"/>
    <w:rsid w:val="00F271AA"/>
    <w:rsid w:val="00F273D2"/>
    <w:rsid w:val="00F27A2E"/>
    <w:rsid w:val="00F3027D"/>
    <w:rsid w:val="00F30EE0"/>
    <w:rsid w:val="00F31389"/>
    <w:rsid w:val="00F31E8A"/>
    <w:rsid w:val="00F320D5"/>
    <w:rsid w:val="00F32943"/>
    <w:rsid w:val="00F3308F"/>
    <w:rsid w:val="00F334BB"/>
    <w:rsid w:val="00F33A9A"/>
    <w:rsid w:val="00F33D84"/>
    <w:rsid w:val="00F34129"/>
    <w:rsid w:val="00F3653E"/>
    <w:rsid w:val="00F367B7"/>
    <w:rsid w:val="00F368FB"/>
    <w:rsid w:val="00F36FC9"/>
    <w:rsid w:val="00F37D26"/>
    <w:rsid w:val="00F40005"/>
    <w:rsid w:val="00F40045"/>
    <w:rsid w:val="00F409E3"/>
    <w:rsid w:val="00F42428"/>
    <w:rsid w:val="00F43F54"/>
    <w:rsid w:val="00F44457"/>
    <w:rsid w:val="00F44CD6"/>
    <w:rsid w:val="00F462DE"/>
    <w:rsid w:val="00F46AE2"/>
    <w:rsid w:val="00F47E73"/>
    <w:rsid w:val="00F51A51"/>
    <w:rsid w:val="00F51B37"/>
    <w:rsid w:val="00F520C4"/>
    <w:rsid w:val="00F54A94"/>
    <w:rsid w:val="00F558EB"/>
    <w:rsid w:val="00F55C97"/>
    <w:rsid w:val="00F56E28"/>
    <w:rsid w:val="00F576CA"/>
    <w:rsid w:val="00F57F33"/>
    <w:rsid w:val="00F6004A"/>
    <w:rsid w:val="00F614A1"/>
    <w:rsid w:val="00F61569"/>
    <w:rsid w:val="00F61BC6"/>
    <w:rsid w:val="00F62166"/>
    <w:rsid w:val="00F63719"/>
    <w:rsid w:val="00F63F1B"/>
    <w:rsid w:val="00F64162"/>
    <w:rsid w:val="00F6460B"/>
    <w:rsid w:val="00F64F1B"/>
    <w:rsid w:val="00F657C2"/>
    <w:rsid w:val="00F662EF"/>
    <w:rsid w:val="00F663EE"/>
    <w:rsid w:val="00F6640C"/>
    <w:rsid w:val="00F66ABE"/>
    <w:rsid w:val="00F66D5B"/>
    <w:rsid w:val="00F67470"/>
    <w:rsid w:val="00F7039E"/>
    <w:rsid w:val="00F70764"/>
    <w:rsid w:val="00F70870"/>
    <w:rsid w:val="00F709D2"/>
    <w:rsid w:val="00F71AD9"/>
    <w:rsid w:val="00F71DBD"/>
    <w:rsid w:val="00F7217D"/>
    <w:rsid w:val="00F729C7"/>
    <w:rsid w:val="00F76AF6"/>
    <w:rsid w:val="00F76FDF"/>
    <w:rsid w:val="00F777E7"/>
    <w:rsid w:val="00F77E55"/>
    <w:rsid w:val="00F800A1"/>
    <w:rsid w:val="00F81310"/>
    <w:rsid w:val="00F8170C"/>
    <w:rsid w:val="00F81849"/>
    <w:rsid w:val="00F821E1"/>
    <w:rsid w:val="00F82BBD"/>
    <w:rsid w:val="00F82E75"/>
    <w:rsid w:val="00F836A5"/>
    <w:rsid w:val="00F83CE5"/>
    <w:rsid w:val="00F855AC"/>
    <w:rsid w:val="00F86457"/>
    <w:rsid w:val="00F9043A"/>
    <w:rsid w:val="00F914D4"/>
    <w:rsid w:val="00F91DFC"/>
    <w:rsid w:val="00F93329"/>
    <w:rsid w:val="00F937FF"/>
    <w:rsid w:val="00F94514"/>
    <w:rsid w:val="00F9494E"/>
    <w:rsid w:val="00F95AD4"/>
    <w:rsid w:val="00F96D99"/>
    <w:rsid w:val="00F97A57"/>
    <w:rsid w:val="00FA0131"/>
    <w:rsid w:val="00FA1B45"/>
    <w:rsid w:val="00FA2140"/>
    <w:rsid w:val="00FA3CD4"/>
    <w:rsid w:val="00FA6660"/>
    <w:rsid w:val="00FA6B8B"/>
    <w:rsid w:val="00FA7DE9"/>
    <w:rsid w:val="00FB0109"/>
    <w:rsid w:val="00FB0166"/>
    <w:rsid w:val="00FB0D87"/>
    <w:rsid w:val="00FB123B"/>
    <w:rsid w:val="00FB3A04"/>
    <w:rsid w:val="00FB4F5D"/>
    <w:rsid w:val="00FB57FB"/>
    <w:rsid w:val="00FB5C17"/>
    <w:rsid w:val="00FB654B"/>
    <w:rsid w:val="00FB66A8"/>
    <w:rsid w:val="00FB6E25"/>
    <w:rsid w:val="00FB723A"/>
    <w:rsid w:val="00FC0FA7"/>
    <w:rsid w:val="00FC1590"/>
    <w:rsid w:val="00FC19EF"/>
    <w:rsid w:val="00FC22B3"/>
    <w:rsid w:val="00FC3348"/>
    <w:rsid w:val="00FC34F2"/>
    <w:rsid w:val="00FC39AA"/>
    <w:rsid w:val="00FC4633"/>
    <w:rsid w:val="00FC4C0C"/>
    <w:rsid w:val="00FC4D58"/>
    <w:rsid w:val="00FC61A8"/>
    <w:rsid w:val="00FC742E"/>
    <w:rsid w:val="00FC7C2B"/>
    <w:rsid w:val="00FD11B6"/>
    <w:rsid w:val="00FD1471"/>
    <w:rsid w:val="00FD17D3"/>
    <w:rsid w:val="00FD213B"/>
    <w:rsid w:val="00FD2987"/>
    <w:rsid w:val="00FD43C3"/>
    <w:rsid w:val="00FD483B"/>
    <w:rsid w:val="00FD4F4E"/>
    <w:rsid w:val="00FD5048"/>
    <w:rsid w:val="00FD6689"/>
    <w:rsid w:val="00FD7E0D"/>
    <w:rsid w:val="00FE076D"/>
    <w:rsid w:val="00FE0AB6"/>
    <w:rsid w:val="00FE0EC8"/>
    <w:rsid w:val="00FE2554"/>
    <w:rsid w:val="00FE2606"/>
    <w:rsid w:val="00FE2C91"/>
    <w:rsid w:val="00FE2F06"/>
    <w:rsid w:val="00FE44D0"/>
    <w:rsid w:val="00FE464C"/>
    <w:rsid w:val="00FE47ED"/>
    <w:rsid w:val="00FE5606"/>
    <w:rsid w:val="00FE5D2E"/>
    <w:rsid w:val="00FE6FD7"/>
    <w:rsid w:val="00FF0100"/>
    <w:rsid w:val="00FF05D1"/>
    <w:rsid w:val="00FF0683"/>
    <w:rsid w:val="00FF1029"/>
    <w:rsid w:val="00FF183D"/>
    <w:rsid w:val="00FF1AE3"/>
    <w:rsid w:val="00FF1D9E"/>
    <w:rsid w:val="00FF3096"/>
    <w:rsid w:val="00FF6E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4593"/>
    <o:shapelayout v:ext="edit">
      <o:idmap v:ext="edit" data="1"/>
      <o:regrouptable v:ext="edit">
        <o:entry new="1" old="0"/>
        <o:entry new="2" old="1"/>
      </o:regrouptable>
    </o:shapelayout>
  </w:shapeDefaults>
  <w:decimalSymbol w:val="."/>
  <w:listSeparator w:val=","/>
  <w14:docId w14:val="127CBE63"/>
  <w15:docId w15:val="{26BA0E50-4039-4992-87EA-F6FAF6E7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3FF"/>
    <w:rPr>
      <w:rFonts w:ascii="Arial" w:hAnsi="Arial"/>
      <w:sz w:val="24"/>
      <w:lang w:eastAsia="en-US"/>
    </w:rPr>
  </w:style>
  <w:style w:type="paragraph" w:styleId="Heading1">
    <w:name w:val="heading 1"/>
    <w:basedOn w:val="Normal"/>
    <w:next w:val="Normal"/>
    <w:link w:val="Heading1Char"/>
    <w:qFormat/>
    <w:rsid w:val="00903F57"/>
    <w:pPr>
      <w:keepNext/>
      <w:outlineLvl w:val="0"/>
    </w:pPr>
    <w:rPr>
      <w:b/>
      <w:sz w:val="28"/>
    </w:rPr>
  </w:style>
  <w:style w:type="paragraph" w:styleId="Heading2">
    <w:name w:val="heading 2"/>
    <w:basedOn w:val="Normal"/>
    <w:next w:val="Normal"/>
    <w:link w:val="Heading2Char"/>
    <w:qFormat/>
    <w:rsid w:val="00596456"/>
    <w:pPr>
      <w:keepNext/>
      <w:outlineLvl w:val="1"/>
    </w:pPr>
    <w:rPr>
      <w:b/>
      <w:sz w:val="28"/>
    </w:rPr>
  </w:style>
  <w:style w:type="paragraph" w:styleId="Heading3">
    <w:name w:val="heading 3"/>
    <w:basedOn w:val="Normal"/>
    <w:next w:val="Normal"/>
    <w:link w:val="Heading3Char"/>
    <w:qFormat/>
    <w:rsid w:val="006C46BF"/>
    <w:pPr>
      <w:keepNext/>
      <w:outlineLvl w:val="2"/>
    </w:pPr>
    <w:rPr>
      <w:b/>
      <w:sz w:val="20"/>
    </w:rPr>
  </w:style>
  <w:style w:type="paragraph" w:styleId="Heading4">
    <w:name w:val="heading 4"/>
    <w:basedOn w:val="Normal"/>
    <w:next w:val="Normal"/>
    <w:link w:val="Heading4Char"/>
    <w:qFormat/>
    <w:rsid w:val="006C46BF"/>
    <w:pPr>
      <w:keepNext/>
      <w:jc w:val="right"/>
      <w:outlineLvl w:val="3"/>
    </w:pPr>
    <w:rPr>
      <w:b/>
    </w:rPr>
  </w:style>
  <w:style w:type="paragraph" w:styleId="Heading5">
    <w:name w:val="heading 5"/>
    <w:basedOn w:val="Normal"/>
    <w:next w:val="Normal"/>
    <w:link w:val="Heading5Char"/>
    <w:qFormat/>
    <w:rsid w:val="006C46BF"/>
    <w:pPr>
      <w:keepNext/>
      <w:jc w:val="right"/>
      <w:outlineLvl w:val="4"/>
    </w:pPr>
    <w:rPr>
      <w:b/>
      <w:sz w:val="22"/>
    </w:rPr>
  </w:style>
  <w:style w:type="paragraph" w:styleId="Heading6">
    <w:name w:val="heading 6"/>
    <w:basedOn w:val="Normal"/>
    <w:next w:val="Normal"/>
    <w:link w:val="Heading6Char"/>
    <w:qFormat/>
    <w:rsid w:val="006C46BF"/>
    <w:pPr>
      <w:keepNext/>
      <w:ind w:left="2160" w:firstLine="720"/>
      <w:jc w:val="right"/>
      <w:outlineLvl w:val="5"/>
    </w:pPr>
    <w:rPr>
      <w:b/>
    </w:rPr>
  </w:style>
  <w:style w:type="paragraph" w:styleId="Heading7">
    <w:name w:val="heading 7"/>
    <w:basedOn w:val="Normal"/>
    <w:next w:val="Normal"/>
    <w:link w:val="Heading7Char"/>
    <w:qFormat/>
    <w:rsid w:val="006C46BF"/>
    <w:pPr>
      <w:keepNext/>
      <w:outlineLvl w:val="6"/>
    </w:pPr>
    <w:rPr>
      <w:b/>
      <w:sz w:val="22"/>
    </w:rPr>
  </w:style>
  <w:style w:type="paragraph" w:styleId="Heading8">
    <w:name w:val="heading 8"/>
    <w:basedOn w:val="Normal"/>
    <w:next w:val="Normal"/>
    <w:link w:val="Heading8Char"/>
    <w:qFormat/>
    <w:rsid w:val="006C46BF"/>
    <w:pPr>
      <w:keepNext/>
      <w:numPr>
        <w:numId w:val="1"/>
      </w:numPr>
      <w:outlineLvl w:val="7"/>
    </w:pPr>
    <w:rPr>
      <w:b/>
      <w:sz w:val="22"/>
    </w:rPr>
  </w:style>
  <w:style w:type="paragraph" w:styleId="Heading9">
    <w:name w:val="heading 9"/>
    <w:basedOn w:val="Normal"/>
    <w:next w:val="Normal"/>
    <w:link w:val="Heading9Char"/>
    <w:qFormat/>
    <w:rsid w:val="0061694A"/>
    <w:pPr>
      <w:keepNext/>
      <w:numPr>
        <w:numId w:val="10"/>
      </w:numPr>
      <w:outlineLvl w:val="8"/>
    </w:pPr>
    <w:rPr>
      <w:b/>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105CA"/>
    <w:rPr>
      <w:rFonts w:ascii="Arial" w:hAnsi="Arial"/>
      <w:b/>
      <w:sz w:val="28"/>
      <w:lang w:val="en-GB" w:eastAsia="en-US" w:bidi="ar-SA"/>
    </w:rPr>
  </w:style>
  <w:style w:type="character" w:customStyle="1" w:styleId="Heading3Char">
    <w:name w:val="Heading 3 Char"/>
    <w:basedOn w:val="DefaultParagraphFont"/>
    <w:link w:val="Heading3"/>
    <w:rsid w:val="00596456"/>
    <w:rPr>
      <w:rFonts w:ascii="Arial" w:hAnsi="Arial"/>
      <w:b/>
      <w:lang w:val="en-GB" w:eastAsia="en-US" w:bidi="ar-SA"/>
    </w:rPr>
  </w:style>
  <w:style w:type="paragraph" w:styleId="TOC9">
    <w:name w:val="toc 9"/>
    <w:basedOn w:val="Normal"/>
    <w:next w:val="Normal"/>
    <w:autoRedefine/>
    <w:semiHidden/>
    <w:rsid w:val="006C46BF"/>
    <w:pPr>
      <w:ind w:left="1920"/>
    </w:pPr>
  </w:style>
  <w:style w:type="paragraph" w:styleId="Header">
    <w:name w:val="header"/>
    <w:basedOn w:val="Normal"/>
    <w:link w:val="HeaderChar"/>
    <w:uiPriority w:val="99"/>
    <w:rsid w:val="006C46BF"/>
    <w:pPr>
      <w:tabs>
        <w:tab w:val="center" w:pos="4153"/>
        <w:tab w:val="right" w:pos="8306"/>
      </w:tabs>
    </w:pPr>
  </w:style>
  <w:style w:type="paragraph" w:styleId="Footer">
    <w:name w:val="footer"/>
    <w:basedOn w:val="Normal"/>
    <w:link w:val="FooterChar"/>
    <w:uiPriority w:val="99"/>
    <w:rsid w:val="006C46BF"/>
    <w:pPr>
      <w:tabs>
        <w:tab w:val="center" w:pos="4153"/>
        <w:tab w:val="right" w:pos="8306"/>
      </w:tabs>
    </w:pPr>
  </w:style>
  <w:style w:type="paragraph" w:styleId="Caption">
    <w:name w:val="caption"/>
    <w:basedOn w:val="Normal"/>
    <w:next w:val="Normal"/>
    <w:qFormat/>
    <w:rsid w:val="006C46BF"/>
    <w:rPr>
      <w:b/>
      <w:sz w:val="36"/>
    </w:rPr>
  </w:style>
  <w:style w:type="paragraph" w:styleId="BlockText">
    <w:name w:val="Block Text"/>
    <w:basedOn w:val="Normal"/>
    <w:rsid w:val="00EA1165"/>
    <w:pPr>
      <w:widowControl w:val="0"/>
      <w:spacing w:line="260" w:lineRule="auto"/>
      <w:ind w:left="960" w:right="600"/>
      <w:jc w:val="center"/>
    </w:pPr>
    <w:rPr>
      <w:b/>
      <w:snapToGrid w:val="0"/>
      <w:sz w:val="22"/>
      <w:lang w:val="en-US"/>
    </w:rPr>
  </w:style>
  <w:style w:type="paragraph" w:styleId="BalloonText">
    <w:name w:val="Balloon Text"/>
    <w:basedOn w:val="Normal"/>
    <w:link w:val="BalloonTextChar"/>
    <w:uiPriority w:val="99"/>
    <w:semiHidden/>
    <w:rsid w:val="001A442E"/>
    <w:rPr>
      <w:rFonts w:ascii="Tahoma" w:hAnsi="Tahoma" w:cs="Tahoma"/>
      <w:sz w:val="16"/>
      <w:szCs w:val="16"/>
    </w:rPr>
  </w:style>
  <w:style w:type="character" w:styleId="PageNumber">
    <w:name w:val="page number"/>
    <w:basedOn w:val="DefaultParagraphFont"/>
    <w:rsid w:val="004019C2"/>
    <w:rPr>
      <w:rFonts w:ascii="Arial" w:hAnsi="Arial"/>
    </w:rPr>
  </w:style>
  <w:style w:type="character" w:styleId="CommentReference">
    <w:name w:val="annotation reference"/>
    <w:basedOn w:val="DefaultParagraphFont"/>
    <w:semiHidden/>
    <w:rsid w:val="00DC4BBF"/>
    <w:rPr>
      <w:sz w:val="16"/>
      <w:szCs w:val="16"/>
    </w:rPr>
  </w:style>
  <w:style w:type="paragraph" w:styleId="CommentText">
    <w:name w:val="annotation text"/>
    <w:basedOn w:val="Normal"/>
    <w:link w:val="CommentTextChar"/>
    <w:semiHidden/>
    <w:rsid w:val="00DC4BBF"/>
    <w:rPr>
      <w:sz w:val="20"/>
    </w:rPr>
  </w:style>
  <w:style w:type="paragraph" w:styleId="CommentSubject">
    <w:name w:val="annotation subject"/>
    <w:basedOn w:val="CommentText"/>
    <w:next w:val="CommentText"/>
    <w:link w:val="CommentSubjectChar"/>
    <w:semiHidden/>
    <w:rsid w:val="00DC4BBF"/>
    <w:rPr>
      <w:b/>
      <w:bCs/>
    </w:rPr>
  </w:style>
  <w:style w:type="character" w:styleId="Hyperlink">
    <w:name w:val="Hyperlink"/>
    <w:basedOn w:val="DefaultParagraphFont"/>
    <w:uiPriority w:val="99"/>
    <w:rsid w:val="004019C2"/>
    <w:rPr>
      <w:rFonts w:ascii="Arial" w:hAnsi="Arial"/>
      <w:color w:val="0000FF"/>
      <w:u w:val="single"/>
    </w:rPr>
  </w:style>
  <w:style w:type="character" w:styleId="FollowedHyperlink">
    <w:name w:val="FollowedHyperlink"/>
    <w:basedOn w:val="DefaultParagraphFont"/>
    <w:rsid w:val="004019C2"/>
    <w:rPr>
      <w:rFonts w:ascii="Arial" w:hAnsi="Arial"/>
      <w:color w:val="800080"/>
      <w:sz w:val="24"/>
      <w:u w:val="single"/>
    </w:rPr>
  </w:style>
  <w:style w:type="table" w:customStyle="1" w:styleId="TableStyle1">
    <w:name w:val="Table Style1"/>
    <w:basedOn w:val="TableNormal"/>
    <w:rsid w:val="00BD2363"/>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95F92"/>
    <w:pPr>
      <w:tabs>
        <w:tab w:val="right" w:leader="dot" w:pos="9288"/>
      </w:tabs>
      <w:ind w:left="426"/>
    </w:pPr>
  </w:style>
  <w:style w:type="paragraph" w:styleId="TOC3">
    <w:name w:val="toc 3"/>
    <w:basedOn w:val="Normal"/>
    <w:next w:val="Normal"/>
    <w:autoRedefine/>
    <w:uiPriority w:val="39"/>
    <w:rsid w:val="0044716F"/>
    <w:pPr>
      <w:tabs>
        <w:tab w:val="right" w:leader="dot" w:pos="9288"/>
      </w:tabs>
    </w:pPr>
  </w:style>
  <w:style w:type="paragraph" w:styleId="TOC2">
    <w:name w:val="toc 2"/>
    <w:basedOn w:val="Normal"/>
    <w:next w:val="Normal"/>
    <w:autoRedefine/>
    <w:uiPriority w:val="39"/>
    <w:rsid w:val="0044716F"/>
    <w:pPr>
      <w:tabs>
        <w:tab w:val="right" w:leader="dot" w:pos="9288"/>
      </w:tabs>
    </w:pPr>
  </w:style>
  <w:style w:type="table" w:styleId="TableGrid">
    <w:name w:val="Table Grid"/>
    <w:basedOn w:val="TableNormal"/>
    <w:uiPriority w:val="59"/>
    <w:rsid w:val="00F367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D300D"/>
    <w:pPr>
      <w:tabs>
        <w:tab w:val="left" w:pos="1323"/>
      </w:tabs>
    </w:pPr>
    <w:rPr>
      <w:rFonts w:ascii="Times New Roman" w:hAnsi="Times New Roman"/>
      <w:b/>
      <w:bCs/>
      <w:szCs w:val="24"/>
    </w:rPr>
  </w:style>
  <w:style w:type="character" w:customStyle="1" w:styleId="BodyTextChar">
    <w:name w:val="Body Text Char"/>
    <w:basedOn w:val="DefaultParagraphFont"/>
    <w:link w:val="BodyText"/>
    <w:rsid w:val="00BD300D"/>
    <w:rPr>
      <w:b/>
      <w:bCs/>
      <w:sz w:val="24"/>
      <w:szCs w:val="24"/>
      <w:lang w:eastAsia="en-US"/>
    </w:rPr>
  </w:style>
  <w:style w:type="character" w:styleId="PlaceholderText">
    <w:name w:val="Placeholder Text"/>
    <w:basedOn w:val="DefaultParagraphFont"/>
    <w:uiPriority w:val="99"/>
    <w:semiHidden/>
    <w:rsid w:val="00520C46"/>
    <w:rPr>
      <w:color w:val="808080"/>
    </w:rPr>
  </w:style>
  <w:style w:type="paragraph" w:styleId="ListParagraph">
    <w:name w:val="List Paragraph"/>
    <w:basedOn w:val="Normal"/>
    <w:uiPriority w:val="34"/>
    <w:qFormat/>
    <w:rsid w:val="00F462DE"/>
    <w:pPr>
      <w:spacing w:after="200" w:line="276" w:lineRule="auto"/>
      <w:ind w:left="720"/>
      <w:contextualSpacing/>
    </w:pPr>
    <w:rPr>
      <w:rFonts w:eastAsia="Calibri"/>
      <w:szCs w:val="22"/>
    </w:rPr>
  </w:style>
  <w:style w:type="character" w:customStyle="1" w:styleId="Heading1Char">
    <w:name w:val="Heading 1 Char"/>
    <w:basedOn w:val="DefaultParagraphFont"/>
    <w:link w:val="Heading1"/>
    <w:rsid w:val="00595F92"/>
    <w:rPr>
      <w:rFonts w:ascii="Arial" w:hAnsi="Arial"/>
      <w:b/>
      <w:sz w:val="28"/>
      <w:lang w:eastAsia="en-US"/>
    </w:rPr>
  </w:style>
  <w:style w:type="character" w:customStyle="1" w:styleId="Heading6Char">
    <w:name w:val="Heading 6 Char"/>
    <w:basedOn w:val="DefaultParagraphFont"/>
    <w:link w:val="Heading6"/>
    <w:rsid w:val="006449B4"/>
    <w:rPr>
      <w:rFonts w:ascii="Arial" w:hAnsi="Arial"/>
      <w:b/>
      <w:sz w:val="24"/>
      <w:lang w:eastAsia="en-US"/>
    </w:rPr>
  </w:style>
  <w:style w:type="paragraph" w:customStyle="1" w:styleId="Default">
    <w:name w:val="Default"/>
    <w:basedOn w:val="Normal"/>
    <w:rsid w:val="008321A7"/>
    <w:pPr>
      <w:autoSpaceDE w:val="0"/>
      <w:autoSpaceDN w:val="0"/>
    </w:pPr>
    <w:rPr>
      <w:rFonts w:eastAsiaTheme="minorHAnsi" w:cs="Arial"/>
      <w:color w:val="000000"/>
      <w:szCs w:val="24"/>
      <w:lang w:eastAsia="en-GB"/>
    </w:rPr>
  </w:style>
  <w:style w:type="character" w:customStyle="1" w:styleId="HeaderChar">
    <w:name w:val="Header Char"/>
    <w:basedOn w:val="DefaultParagraphFont"/>
    <w:link w:val="Header"/>
    <w:uiPriority w:val="99"/>
    <w:rsid w:val="008321A7"/>
    <w:rPr>
      <w:rFonts w:ascii="Arial" w:hAnsi="Arial"/>
      <w:sz w:val="24"/>
      <w:lang w:eastAsia="en-US"/>
    </w:rPr>
  </w:style>
  <w:style w:type="character" w:customStyle="1" w:styleId="FooterChar">
    <w:name w:val="Footer Char"/>
    <w:basedOn w:val="DefaultParagraphFont"/>
    <w:link w:val="Footer"/>
    <w:uiPriority w:val="99"/>
    <w:rsid w:val="008321A7"/>
    <w:rPr>
      <w:rFonts w:ascii="Arial" w:hAnsi="Arial"/>
      <w:sz w:val="24"/>
      <w:lang w:eastAsia="en-US"/>
    </w:rPr>
  </w:style>
  <w:style w:type="character" w:customStyle="1" w:styleId="BalloonTextChar">
    <w:name w:val="Balloon Text Char"/>
    <w:basedOn w:val="DefaultParagraphFont"/>
    <w:link w:val="BalloonText"/>
    <w:uiPriority w:val="99"/>
    <w:semiHidden/>
    <w:rsid w:val="008321A7"/>
    <w:rPr>
      <w:rFonts w:ascii="Tahoma" w:hAnsi="Tahoma" w:cs="Tahoma"/>
      <w:sz w:val="16"/>
      <w:szCs w:val="16"/>
      <w:lang w:eastAsia="en-US"/>
    </w:rPr>
  </w:style>
  <w:style w:type="paragraph" w:customStyle="1" w:styleId="StyleHeading3">
    <w:name w:val="Style Heading 3"/>
    <w:basedOn w:val="Heading3"/>
    <w:link w:val="StyleHeading3Char"/>
    <w:uiPriority w:val="99"/>
    <w:rsid w:val="00862525"/>
    <w:pPr>
      <w:spacing w:before="240" w:after="60"/>
    </w:pPr>
    <w:rPr>
      <w:bCs/>
      <w:sz w:val="28"/>
    </w:rPr>
  </w:style>
  <w:style w:type="character" w:customStyle="1" w:styleId="StyleHeading3Char">
    <w:name w:val="Style Heading 3 Char"/>
    <w:basedOn w:val="DefaultParagraphFont"/>
    <w:link w:val="StyleHeading3"/>
    <w:uiPriority w:val="99"/>
    <w:rsid w:val="00862525"/>
    <w:rPr>
      <w:rFonts w:ascii="Arial" w:hAnsi="Arial"/>
      <w:b/>
      <w:bCs/>
      <w:sz w:val="28"/>
      <w:lang w:eastAsia="en-US"/>
    </w:rPr>
  </w:style>
  <w:style w:type="paragraph" w:styleId="PlainText">
    <w:name w:val="Plain Text"/>
    <w:basedOn w:val="Normal"/>
    <w:link w:val="PlainTextChar"/>
    <w:unhideWhenUsed/>
    <w:rsid w:val="00E30ACE"/>
    <w:rPr>
      <w:rFonts w:ascii="Calibri" w:eastAsiaTheme="minorHAnsi" w:hAnsi="Calibri" w:cs="Calibri"/>
      <w:sz w:val="22"/>
      <w:szCs w:val="22"/>
    </w:rPr>
  </w:style>
  <w:style w:type="character" w:customStyle="1" w:styleId="PlainTextChar">
    <w:name w:val="Plain Text Char"/>
    <w:basedOn w:val="DefaultParagraphFont"/>
    <w:link w:val="PlainText"/>
    <w:rsid w:val="00E30ACE"/>
    <w:rPr>
      <w:rFonts w:ascii="Calibri" w:eastAsiaTheme="minorHAnsi" w:hAnsi="Calibri" w:cs="Calibri"/>
      <w:sz w:val="22"/>
      <w:szCs w:val="22"/>
      <w:lang w:eastAsia="en-US"/>
    </w:rPr>
  </w:style>
  <w:style w:type="character" w:customStyle="1" w:styleId="Heading4Char">
    <w:name w:val="Heading 4 Char"/>
    <w:basedOn w:val="DefaultParagraphFont"/>
    <w:link w:val="Heading4"/>
    <w:rsid w:val="009B245F"/>
    <w:rPr>
      <w:rFonts w:ascii="Arial" w:hAnsi="Arial"/>
      <w:b/>
      <w:sz w:val="24"/>
      <w:lang w:eastAsia="en-US"/>
    </w:rPr>
  </w:style>
  <w:style w:type="character" w:customStyle="1" w:styleId="Heading5Char">
    <w:name w:val="Heading 5 Char"/>
    <w:basedOn w:val="DefaultParagraphFont"/>
    <w:link w:val="Heading5"/>
    <w:rsid w:val="00FB4F5D"/>
    <w:rPr>
      <w:rFonts w:ascii="Arial" w:hAnsi="Arial"/>
      <w:b/>
      <w:sz w:val="22"/>
      <w:lang w:eastAsia="en-US"/>
    </w:rPr>
  </w:style>
  <w:style w:type="character" w:customStyle="1" w:styleId="Heading7Char">
    <w:name w:val="Heading 7 Char"/>
    <w:basedOn w:val="DefaultParagraphFont"/>
    <w:link w:val="Heading7"/>
    <w:rsid w:val="00FB4F5D"/>
    <w:rPr>
      <w:rFonts w:ascii="Arial" w:hAnsi="Arial"/>
      <w:b/>
      <w:sz w:val="22"/>
      <w:lang w:eastAsia="en-US"/>
    </w:rPr>
  </w:style>
  <w:style w:type="character" w:customStyle="1" w:styleId="Heading8Char">
    <w:name w:val="Heading 8 Char"/>
    <w:basedOn w:val="DefaultParagraphFont"/>
    <w:link w:val="Heading8"/>
    <w:rsid w:val="00FB4F5D"/>
    <w:rPr>
      <w:rFonts w:ascii="Arial" w:hAnsi="Arial"/>
      <w:b/>
      <w:sz w:val="22"/>
      <w:lang w:eastAsia="en-US"/>
    </w:rPr>
  </w:style>
  <w:style w:type="character" w:customStyle="1" w:styleId="Heading9Char">
    <w:name w:val="Heading 9 Char"/>
    <w:basedOn w:val="DefaultParagraphFont"/>
    <w:link w:val="Heading9"/>
    <w:rsid w:val="00FB4F5D"/>
    <w:rPr>
      <w:rFonts w:ascii="Arial" w:hAnsi="Arial"/>
      <w:b/>
    </w:rPr>
  </w:style>
  <w:style w:type="character" w:customStyle="1" w:styleId="CommentTextChar">
    <w:name w:val="Comment Text Char"/>
    <w:basedOn w:val="DefaultParagraphFont"/>
    <w:link w:val="CommentText"/>
    <w:semiHidden/>
    <w:rsid w:val="00FB4F5D"/>
    <w:rPr>
      <w:rFonts w:ascii="Arial" w:hAnsi="Arial"/>
      <w:lang w:eastAsia="en-US"/>
    </w:rPr>
  </w:style>
  <w:style w:type="character" w:customStyle="1" w:styleId="CommentSubjectChar">
    <w:name w:val="Comment Subject Char"/>
    <w:basedOn w:val="CommentTextChar"/>
    <w:link w:val="CommentSubject"/>
    <w:semiHidden/>
    <w:rsid w:val="00FB4F5D"/>
    <w:rPr>
      <w:rFonts w:ascii="Arial" w:hAnsi="Arial"/>
      <w:b/>
      <w:bCs/>
      <w:lang w:eastAsia="en-US"/>
    </w:rPr>
  </w:style>
  <w:style w:type="paragraph" w:customStyle="1" w:styleId="DefaultText">
    <w:name w:val="Default Text"/>
    <w:basedOn w:val="Normal"/>
    <w:rsid w:val="003B756B"/>
    <w:pPr>
      <w:widowControl w:val="0"/>
      <w:autoSpaceDE w:val="0"/>
      <w:autoSpaceDN w:val="0"/>
      <w:adjustRightInd w:val="0"/>
    </w:pPr>
    <w:rPr>
      <w:rFonts w:ascii="Times New Roman" w:hAnsi="Times New Roman"/>
      <w:szCs w:val="24"/>
      <w:lang w:val="en-US"/>
    </w:rPr>
  </w:style>
  <w:style w:type="paragraph" w:styleId="BodyText2">
    <w:name w:val="Body Text 2"/>
    <w:basedOn w:val="Normal"/>
    <w:link w:val="BodyText2Char"/>
    <w:rsid w:val="003B756B"/>
    <w:rPr>
      <w:sz w:val="22"/>
    </w:rPr>
  </w:style>
  <w:style w:type="character" w:customStyle="1" w:styleId="BodyText2Char">
    <w:name w:val="Body Text 2 Char"/>
    <w:basedOn w:val="DefaultParagraphFont"/>
    <w:link w:val="BodyText2"/>
    <w:rsid w:val="003B756B"/>
    <w:rPr>
      <w:rFonts w:ascii="Arial" w:hAnsi="Arial"/>
      <w:sz w:val="22"/>
      <w:lang w:eastAsia="en-US"/>
    </w:rPr>
  </w:style>
  <w:style w:type="character" w:styleId="Strong">
    <w:name w:val="Strong"/>
    <w:basedOn w:val="DefaultParagraphFont"/>
    <w:qFormat/>
    <w:rsid w:val="003B756B"/>
    <w:rPr>
      <w:b/>
      <w:bCs/>
    </w:rPr>
  </w:style>
  <w:style w:type="paragraph" w:styleId="DocumentMap">
    <w:name w:val="Document Map"/>
    <w:basedOn w:val="Normal"/>
    <w:link w:val="DocumentMapChar"/>
    <w:rsid w:val="003B756B"/>
    <w:pPr>
      <w:shd w:val="clear" w:color="auto" w:fill="000080"/>
    </w:pPr>
    <w:rPr>
      <w:rFonts w:ascii="Tahoma" w:hAnsi="Tahoma" w:cs="Tahoma"/>
      <w:sz w:val="20"/>
    </w:rPr>
  </w:style>
  <w:style w:type="character" w:customStyle="1" w:styleId="DocumentMapChar">
    <w:name w:val="Document Map Char"/>
    <w:basedOn w:val="DefaultParagraphFont"/>
    <w:link w:val="DocumentMap"/>
    <w:rsid w:val="003B756B"/>
    <w:rPr>
      <w:rFonts w:ascii="Tahoma" w:hAnsi="Tahoma" w:cs="Tahoma"/>
      <w:shd w:val="clear" w:color="auto" w:fill="000080"/>
      <w:lang w:eastAsia="en-US"/>
    </w:rPr>
  </w:style>
  <w:style w:type="paragraph" w:styleId="BodyText3">
    <w:name w:val="Body Text 3"/>
    <w:basedOn w:val="Normal"/>
    <w:link w:val="BodyText3Char"/>
    <w:rsid w:val="00D03B2F"/>
    <w:pPr>
      <w:spacing w:after="120"/>
    </w:pPr>
    <w:rPr>
      <w:sz w:val="16"/>
      <w:szCs w:val="16"/>
    </w:rPr>
  </w:style>
  <w:style w:type="character" w:customStyle="1" w:styleId="BodyText3Char">
    <w:name w:val="Body Text 3 Char"/>
    <w:basedOn w:val="DefaultParagraphFont"/>
    <w:link w:val="BodyText3"/>
    <w:rsid w:val="00D03B2F"/>
    <w:rPr>
      <w:rFonts w:ascii="Arial" w:hAnsi="Arial"/>
      <w:sz w:val="16"/>
      <w:szCs w:val="16"/>
      <w:lang w:eastAsia="en-US"/>
    </w:rPr>
  </w:style>
  <w:style w:type="paragraph" w:styleId="Title">
    <w:name w:val="Title"/>
    <w:basedOn w:val="Normal"/>
    <w:link w:val="TitleChar"/>
    <w:qFormat/>
    <w:rsid w:val="006F387D"/>
    <w:pPr>
      <w:jc w:val="center"/>
    </w:pPr>
    <w:rPr>
      <w:rFonts w:ascii="Times New Roman" w:hAnsi="Times New Roman"/>
      <w:b/>
      <w:sz w:val="20"/>
      <w:u w:val="single"/>
      <w:lang w:eastAsia="en-GB"/>
    </w:rPr>
  </w:style>
  <w:style w:type="character" w:customStyle="1" w:styleId="TitleChar">
    <w:name w:val="Title Char"/>
    <w:basedOn w:val="DefaultParagraphFont"/>
    <w:link w:val="Title"/>
    <w:rsid w:val="006F387D"/>
    <w:rPr>
      <w:b/>
      <w:u w:val="single"/>
    </w:rPr>
  </w:style>
  <w:style w:type="character" w:customStyle="1" w:styleId="CharChar6">
    <w:name w:val="Char Char6"/>
    <w:basedOn w:val="DefaultParagraphFont"/>
    <w:rsid w:val="006F387D"/>
    <w:rPr>
      <w:rFonts w:ascii="Arial" w:eastAsia="Times New Roman" w:hAnsi="Arial" w:cs="Times New Roman"/>
      <w:b/>
      <w:sz w:val="28"/>
      <w:szCs w:val="20"/>
    </w:rPr>
  </w:style>
  <w:style w:type="paragraph" w:customStyle="1" w:styleId="FR1">
    <w:name w:val="FR1"/>
    <w:rsid w:val="006F387D"/>
    <w:pPr>
      <w:widowControl w:val="0"/>
      <w:autoSpaceDE w:val="0"/>
      <w:autoSpaceDN w:val="0"/>
      <w:adjustRightInd w:val="0"/>
      <w:jc w:val="both"/>
    </w:pPr>
    <w:rPr>
      <w:rFonts w:ascii="Arial" w:hAnsi="Arial"/>
      <w:sz w:val="44"/>
      <w:lang w:val="en-US"/>
    </w:rPr>
  </w:style>
  <w:style w:type="paragraph" w:styleId="E-mailSignature">
    <w:name w:val="E-mail Signature"/>
    <w:basedOn w:val="Normal"/>
    <w:link w:val="E-mailSignatureChar"/>
    <w:rsid w:val="006F387D"/>
    <w:rPr>
      <w:rFonts w:ascii="Times New Roman" w:hAnsi="Times New Roman"/>
      <w:szCs w:val="24"/>
      <w:lang w:val="en-US"/>
    </w:rPr>
  </w:style>
  <w:style w:type="character" w:customStyle="1" w:styleId="E-mailSignatureChar">
    <w:name w:val="E-mail Signature Char"/>
    <w:basedOn w:val="DefaultParagraphFont"/>
    <w:link w:val="E-mailSignature"/>
    <w:rsid w:val="006F387D"/>
    <w:rPr>
      <w:sz w:val="24"/>
      <w:szCs w:val="24"/>
      <w:lang w:val="en-US" w:eastAsia="en-US"/>
    </w:rPr>
  </w:style>
  <w:style w:type="paragraph" w:customStyle="1" w:styleId="TableParagraph">
    <w:name w:val="Table Paragraph"/>
    <w:basedOn w:val="Normal"/>
    <w:uiPriority w:val="1"/>
    <w:qFormat/>
    <w:rsid w:val="006F387D"/>
    <w:pPr>
      <w:widowControl w:val="0"/>
    </w:pPr>
    <w:rPr>
      <w:rFonts w:asciiTheme="minorHAnsi" w:eastAsiaTheme="minorHAnsi" w:hAnsiTheme="minorHAnsi" w:cstheme="minorBidi"/>
      <w:sz w:val="22"/>
      <w:szCs w:val="22"/>
      <w:lang w:val="en-US"/>
    </w:rPr>
  </w:style>
  <w:style w:type="character" w:customStyle="1" w:styleId="number">
    <w:name w:val="number"/>
    <w:basedOn w:val="DefaultParagraphFont"/>
    <w:rsid w:val="00DA6179"/>
  </w:style>
  <w:style w:type="paragraph" w:styleId="NormalWeb">
    <w:name w:val="Normal (Web)"/>
    <w:basedOn w:val="Normal"/>
    <w:uiPriority w:val="99"/>
    <w:semiHidden/>
    <w:unhideWhenUsed/>
    <w:rsid w:val="00DA6179"/>
    <w:pPr>
      <w:spacing w:before="100" w:beforeAutospacing="1" w:after="100" w:afterAutospacing="1"/>
    </w:pPr>
    <w:rPr>
      <w:rFonts w:ascii="Times New Roman" w:hAnsi="Times New Roman"/>
      <w:szCs w:val="24"/>
      <w:lang w:eastAsia="en-GB"/>
    </w:rPr>
  </w:style>
  <w:style w:type="character" w:styleId="Emphasis">
    <w:name w:val="Emphasis"/>
    <w:basedOn w:val="DefaultParagraphFont"/>
    <w:qFormat/>
    <w:rsid w:val="00022291"/>
    <w:rPr>
      <w:i/>
      <w:iCs/>
    </w:rPr>
  </w:style>
  <w:style w:type="character" w:styleId="UnresolvedMention">
    <w:name w:val="Unresolved Mention"/>
    <w:basedOn w:val="DefaultParagraphFont"/>
    <w:uiPriority w:val="99"/>
    <w:semiHidden/>
    <w:unhideWhenUsed/>
    <w:rsid w:val="00FE4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222620">
      <w:bodyDiv w:val="1"/>
      <w:marLeft w:val="0"/>
      <w:marRight w:val="0"/>
      <w:marTop w:val="0"/>
      <w:marBottom w:val="0"/>
      <w:divBdr>
        <w:top w:val="none" w:sz="0" w:space="0" w:color="auto"/>
        <w:left w:val="none" w:sz="0" w:space="0" w:color="auto"/>
        <w:bottom w:val="none" w:sz="0" w:space="0" w:color="auto"/>
        <w:right w:val="none" w:sz="0" w:space="0" w:color="auto"/>
      </w:divBdr>
    </w:div>
    <w:div w:id="609703910">
      <w:bodyDiv w:val="1"/>
      <w:marLeft w:val="0"/>
      <w:marRight w:val="0"/>
      <w:marTop w:val="0"/>
      <w:marBottom w:val="0"/>
      <w:divBdr>
        <w:top w:val="none" w:sz="0" w:space="0" w:color="auto"/>
        <w:left w:val="none" w:sz="0" w:space="0" w:color="auto"/>
        <w:bottom w:val="none" w:sz="0" w:space="0" w:color="auto"/>
        <w:right w:val="none" w:sz="0" w:space="0" w:color="auto"/>
      </w:divBdr>
    </w:div>
    <w:div w:id="708266431">
      <w:bodyDiv w:val="1"/>
      <w:marLeft w:val="0"/>
      <w:marRight w:val="0"/>
      <w:marTop w:val="0"/>
      <w:marBottom w:val="0"/>
      <w:divBdr>
        <w:top w:val="none" w:sz="0" w:space="0" w:color="auto"/>
        <w:left w:val="none" w:sz="0" w:space="0" w:color="auto"/>
        <w:bottom w:val="none" w:sz="0" w:space="0" w:color="auto"/>
        <w:right w:val="none" w:sz="0" w:space="0" w:color="auto"/>
      </w:divBdr>
    </w:div>
    <w:div w:id="717820692">
      <w:bodyDiv w:val="1"/>
      <w:marLeft w:val="0"/>
      <w:marRight w:val="0"/>
      <w:marTop w:val="0"/>
      <w:marBottom w:val="0"/>
      <w:divBdr>
        <w:top w:val="none" w:sz="0" w:space="0" w:color="auto"/>
        <w:left w:val="none" w:sz="0" w:space="0" w:color="auto"/>
        <w:bottom w:val="none" w:sz="0" w:space="0" w:color="auto"/>
        <w:right w:val="none" w:sz="0" w:space="0" w:color="auto"/>
      </w:divBdr>
    </w:div>
    <w:div w:id="1010372321">
      <w:bodyDiv w:val="1"/>
      <w:marLeft w:val="0"/>
      <w:marRight w:val="0"/>
      <w:marTop w:val="0"/>
      <w:marBottom w:val="0"/>
      <w:divBdr>
        <w:top w:val="none" w:sz="0" w:space="0" w:color="auto"/>
        <w:left w:val="none" w:sz="0" w:space="0" w:color="auto"/>
        <w:bottom w:val="none" w:sz="0" w:space="0" w:color="auto"/>
        <w:right w:val="none" w:sz="0" w:space="0" w:color="auto"/>
      </w:divBdr>
    </w:div>
    <w:div w:id="1095133266">
      <w:bodyDiv w:val="1"/>
      <w:marLeft w:val="0"/>
      <w:marRight w:val="0"/>
      <w:marTop w:val="0"/>
      <w:marBottom w:val="0"/>
      <w:divBdr>
        <w:top w:val="none" w:sz="0" w:space="0" w:color="auto"/>
        <w:left w:val="none" w:sz="0" w:space="0" w:color="auto"/>
        <w:bottom w:val="none" w:sz="0" w:space="0" w:color="auto"/>
        <w:right w:val="none" w:sz="0" w:space="0" w:color="auto"/>
      </w:divBdr>
    </w:div>
    <w:div w:id="1156527464">
      <w:bodyDiv w:val="1"/>
      <w:marLeft w:val="0"/>
      <w:marRight w:val="0"/>
      <w:marTop w:val="0"/>
      <w:marBottom w:val="0"/>
      <w:divBdr>
        <w:top w:val="none" w:sz="0" w:space="0" w:color="auto"/>
        <w:left w:val="none" w:sz="0" w:space="0" w:color="auto"/>
        <w:bottom w:val="none" w:sz="0" w:space="0" w:color="auto"/>
        <w:right w:val="none" w:sz="0" w:space="0" w:color="auto"/>
      </w:divBdr>
    </w:div>
    <w:div w:id="1261985634">
      <w:bodyDiv w:val="1"/>
      <w:marLeft w:val="0"/>
      <w:marRight w:val="0"/>
      <w:marTop w:val="0"/>
      <w:marBottom w:val="0"/>
      <w:divBdr>
        <w:top w:val="none" w:sz="0" w:space="0" w:color="auto"/>
        <w:left w:val="none" w:sz="0" w:space="0" w:color="auto"/>
        <w:bottom w:val="none" w:sz="0" w:space="0" w:color="auto"/>
        <w:right w:val="none" w:sz="0" w:space="0" w:color="auto"/>
      </w:divBdr>
    </w:div>
    <w:div w:id="1349405449">
      <w:bodyDiv w:val="1"/>
      <w:marLeft w:val="0"/>
      <w:marRight w:val="0"/>
      <w:marTop w:val="0"/>
      <w:marBottom w:val="0"/>
      <w:divBdr>
        <w:top w:val="none" w:sz="0" w:space="0" w:color="auto"/>
        <w:left w:val="none" w:sz="0" w:space="0" w:color="auto"/>
        <w:bottom w:val="none" w:sz="0" w:space="0" w:color="auto"/>
        <w:right w:val="none" w:sz="0" w:space="0" w:color="auto"/>
      </w:divBdr>
    </w:div>
    <w:div w:id="1475681164">
      <w:bodyDiv w:val="1"/>
      <w:marLeft w:val="0"/>
      <w:marRight w:val="0"/>
      <w:marTop w:val="0"/>
      <w:marBottom w:val="0"/>
      <w:divBdr>
        <w:top w:val="none" w:sz="0" w:space="0" w:color="auto"/>
        <w:left w:val="none" w:sz="0" w:space="0" w:color="auto"/>
        <w:bottom w:val="none" w:sz="0" w:space="0" w:color="auto"/>
        <w:right w:val="none" w:sz="0" w:space="0" w:color="auto"/>
      </w:divBdr>
    </w:div>
    <w:div w:id="1648318126">
      <w:bodyDiv w:val="1"/>
      <w:marLeft w:val="0"/>
      <w:marRight w:val="0"/>
      <w:marTop w:val="0"/>
      <w:marBottom w:val="0"/>
      <w:divBdr>
        <w:top w:val="none" w:sz="0" w:space="0" w:color="auto"/>
        <w:left w:val="none" w:sz="0" w:space="0" w:color="auto"/>
        <w:bottom w:val="none" w:sz="0" w:space="0" w:color="auto"/>
        <w:right w:val="none" w:sz="0" w:space="0" w:color="auto"/>
      </w:divBdr>
    </w:div>
    <w:div w:id="2048094718">
      <w:bodyDiv w:val="1"/>
      <w:marLeft w:val="0"/>
      <w:marRight w:val="0"/>
      <w:marTop w:val="0"/>
      <w:marBottom w:val="0"/>
      <w:divBdr>
        <w:top w:val="none" w:sz="0" w:space="0" w:color="auto"/>
        <w:left w:val="none" w:sz="0" w:space="0" w:color="auto"/>
        <w:bottom w:val="none" w:sz="0" w:space="0" w:color="auto"/>
        <w:right w:val="none" w:sz="0" w:space="0" w:color="auto"/>
      </w:divBdr>
    </w:div>
    <w:div w:id="205161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ersion 21.12: December 202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6D992-9198-4BCA-855C-9D1A774F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356</Words>
  <Characters>7815</Characters>
  <Application>Microsoft Office Word</Application>
  <DocSecurity>0</DocSecurity>
  <Lines>195</Lines>
  <Paragraphs>84</Paragraphs>
  <ScaleCrop>false</ScaleCrop>
  <HeadingPairs>
    <vt:vector size="2" baseType="variant">
      <vt:variant>
        <vt:lpstr>Title</vt:lpstr>
      </vt:variant>
      <vt:variant>
        <vt:i4>1</vt:i4>
      </vt:variant>
    </vt:vector>
  </HeadingPairs>
  <TitlesOfParts>
    <vt:vector size="1" baseType="lpstr">
      <vt:lpstr>CHURCH OF ENGLAND/METHODIST</vt:lpstr>
    </vt:vector>
  </TitlesOfParts>
  <Company> </Company>
  <LinksUpToDate>false</LinksUpToDate>
  <CharactersWithSpaces>9157</CharactersWithSpaces>
  <SharedDoc>false</SharedDoc>
  <HLinks>
    <vt:vector size="210" baseType="variant">
      <vt:variant>
        <vt:i4>720922</vt:i4>
      </vt:variant>
      <vt:variant>
        <vt:i4>330</vt:i4>
      </vt:variant>
      <vt:variant>
        <vt:i4>0</vt:i4>
      </vt:variant>
      <vt:variant>
        <vt:i4>5</vt:i4>
      </vt:variant>
      <vt:variant>
        <vt:lpwstr>http://www.teachernet.gov.uk/management/atoz/index.cfm?component=topic&amp;id=70</vt:lpwstr>
      </vt:variant>
      <vt:variant>
        <vt:lpwstr/>
      </vt:variant>
      <vt:variant>
        <vt:i4>720922</vt:i4>
      </vt:variant>
      <vt:variant>
        <vt:i4>327</vt:i4>
      </vt:variant>
      <vt:variant>
        <vt:i4>0</vt:i4>
      </vt:variant>
      <vt:variant>
        <vt:i4>5</vt:i4>
      </vt:variant>
      <vt:variant>
        <vt:lpwstr>http://www.teachernet.gov.uk/management/atoz/index.cfm?component=topic&amp;id=70</vt:lpwstr>
      </vt:variant>
      <vt:variant>
        <vt:lpwstr/>
      </vt:variant>
      <vt:variant>
        <vt:i4>4522075</vt:i4>
      </vt:variant>
      <vt:variant>
        <vt:i4>324</vt:i4>
      </vt:variant>
      <vt:variant>
        <vt:i4>0</vt:i4>
      </vt:variant>
      <vt:variant>
        <vt:i4>5</vt:i4>
      </vt:variant>
      <vt:variant>
        <vt:lpwstr>http://www.governornet.co.uk/linkAttachments/ACF3B38.doc</vt:lpwstr>
      </vt:variant>
      <vt:variant>
        <vt:lpwstr/>
      </vt:variant>
      <vt:variant>
        <vt:i4>2752569</vt:i4>
      </vt:variant>
      <vt:variant>
        <vt:i4>321</vt:i4>
      </vt:variant>
      <vt:variant>
        <vt:i4>0</vt:i4>
      </vt:variant>
      <vt:variant>
        <vt:i4>5</vt:i4>
      </vt:variant>
      <vt:variant>
        <vt:lpwstr>http://www.lancsngfl.ac.uk/projects/gp_team/index.php?category_id=7</vt:lpwstr>
      </vt:variant>
      <vt:variant>
        <vt:lpwstr/>
      </vt:variant>
      <vt:variant>
        <vt:i4>5308438</vt:i4>
      </vt:variant>
      <vt:variant>
        <vt:i4>318</vt:i4>
      </vt:variant>
      <vt:variant>
        <vt:i4>0</vt:i4>
      </vt:variant>
      <vt:variant>
        <vt:i4>5</vt:i4>
      </vt:variant>
      <vt:variant>
        <vt:lpwstr>http://www.lancashire.gov.uk/cpd</vt:lpwstr>
      </vt:variant>
      <vt:variant>
        <vt:lpwstr/>
      </vt:variant>
      <vt:variant>
        <vt:i4>5308438</vt:i4>
      </vt:variant>
      <vt:variant>
        <vt:i4>315</vt:i4>
      </vt:variant>
      <vt:variant>
        <vt:i4>0</vt:i4>
      </vt:variant>
      <vt:variant>
        <vt:i4>5</vt:i4>
      </vt:variant>
      <vt:variant>
        <vt:lpwstr>http://www.lancashire.gov.uk/cpd</vt:lpwstr>
      </vt:variant>
      <vt:variant>
        <vt:lpwstr/>
      </vt:variant>
      <vt:variant>
        <vt:i4>1769550</vt:i4>
      </vt:variant>
      <vt:variant>
        <vt:i4>312</vt:i4>
      </vt:variant>
      <vt:variant>
        <vt:i4>0</vt:i4>
      </vt:variant>
      <vt:variant>
        <vt:i4>5</vt:i4>
      </vt:variant>
      <vt:variant>
        <vt:lpwstr>https://schoolsportal.lancsngfl.ac.uk/security/login.asp?page=/index.asp</vt:lpwstr>
      </vt:variant>
      <vt:variant>
        <vt:lpwstr/>
      </vt:variant>
      <vt:variant>
        <vt:i4>5308438</vt:i4>
      </vt:variant>
      <vt:variant>
        <vt:i4>309</vt:i4>
      </vt:variant>
      <vt:variant>
        <vt:i4>0</vt:i4>
      </vt:variant>
      <vt:variant>
        <vt:i4>5</vt:i4>
      </vt:variant>
      <vt:variant>
        <vt:lpwstr>http://www.lancashire.gov.uk/cpd</vt:lpwstr>
      </vt:variant>
      <vt:variant>
        <vt:lpwstr/>
      </vt:variant>
      <vt:variant>
        <vt:i4>4128870</vt:i4>
      </vt:variant>
      <vt:variant>
        <vt:i4>306</vt:i4>
      </vt:variant>
      <vt:variant>
        <vt:i4>0</vt:i4>
      </vt:variant>
      <vt:variant>
        <vt:i4>5</vt:i4>
      </vt:variant>
      <vt:variant>
        <vt:lpwstr>http://www.nationalcollege.org.uk/index/professional-development/headstart.htm</vt:lpwstr>
      </vt:variant>
      <vt:variant>
        <vt:lpwstr/>
      </vt:variant>
      <vt:variant>
        <vt:i4>4128883</vt:i4>
      </vt:variant>
      <vt:variant>
        <vt:i4>144</vt:i4>
      </vt:variant>
      <vt:variant>
        <vt:i4>0</vt:i4>
      </vt:variant>
      <vt:variant>
        <vt:i4>5</vt:i4>
      </vt:variant>
      <vt:variant>
        <vt:lpwstr>http://www.cwdcouncil.org.uk/safeguarding/safer-recruitment</vt:lpwstr>
      </vt:variant>
      <vt:variant>
        <vt:lpwstr/>
      </vt:variant>
      <vt:variant>
        <vt:i4>8192063</vt:i4>
      </vt:variant>
      <vt:variant>
        <vt:i4>141</vt:i4>
      </vt:variant>
      <vt:variant>
        <vt:i4>0</vt:i4>
      </vt:variant>
      <vt:variant>
        <vt:i4>5</vt:i4>
      </vt:variant>
      <vt:variant>
        <vt:lpwstr>http://publications.teachernet.gov.uk/default.aspx?PageFunction=productdetails&amp;PageMode=publications&amp;ProductId=DCSF-01081-2009</vt:lpwstr>
      </vt:variant>
      <vt:variant>
        <vt:lpwstr/>
      </vt:variant>
      <vt:variant>
        <vt:i4>2621495</vt:i4>
      </vt:variant>
      <vt:variant>
        <vt:i4>138</vt:i4>
      </vt:variant>
      <vt:variant>
        <vt:i4>0</vt:i4>
      </vt:variant>
      <vt:variant>
        <vt:i4>5</vt:i4>
      </vt:variant>
      <vt:variant>
        <vt:lpwstr>http://www.governornet.co.uk/linkAttachments/GTTL 24.10.09.pdf</vt:lpwstr>
      </vt:variant>
      <vt:variant>
        <vt:lpwstr/>
      </vt:variant>
      <vt:variant>
        <vt:i4>1835059</vt:i4>
      </vt:variant>
      <vt:variant>
        <vt:i4>131</vt:i4>
      </vt:variant>
      <vt:variant>
        <vt:i4>0</vt:i4>
      </vt:variant>
      <vt:variant>
        <vt:i4>5</vt:i4>
      </vt:variant>
      <vt:variant>
        <vt:lpwstr/>
      </vt:variant>
      <vt:variant>
        <vt:lpwstr>_Toc265154187</vt:lpwstr>
      </vt:variant>
      <vt:variant>
        <vt:i4>1835059</vt:i4>
      </vt:variant>
      <vt:variant>
        <vt:i4>125</vt:i4>
      </vt:variant>
      <vt:variant>
        <vt:i4>0</vt:i4>
      </vt:variant>
      <vt:variant>
        <vt:i4>5</vt:i4>
      </vt:variant>
      <vt:variant>
        <vt:lpwstr/>
      </vt:variant>
      <vt:variant>
        <vt:lpwstr>_Toc265154186</vt:lpwstr>
      </vt:variant>
      <vt:variant>
        <vt:i4>1835059</vt:i4>
      </vt:variant>
      <vt:variant>
        <vt:i4>119</vt:i4>
      </vt:variant>
      <vt:variant>
        <vt:i4>0</vt:i4>
      </vt:variant>
      <vt:variant>
        <vt:i4>5</vt:i4>
      </vt:variant>
      <vt:variant>
        <vt:lpwstr/>
      </vt:variant>
      <vt:variant>
        <vt:lpwstr>_Toc265154185</vt:lpwstr>
      </vt:variant>
      <vt:variant>
        <vt:i4>1835059</vt:i4>
      </vt:variant>
      <vt:variant>
        <vt:i4>113</vt:i4>
      </vt:variant>
      <vt:variant>
        <vt:i4>0</vt:i4>
      </vt:variant>
      <vt:variant>
        <vt:i4>5</vt:i4>
      </vt:variant>
      <vt:variant>
        <vt:lpwstr/>
      </vt:variant>
      <vt:variant>
        <vt:lpwstr>_Toc265154184</vt:lpwstr>
      </vt:variant>
      <vt:variant>
        <vt:i4>1835059</vt:i4>
      </vt:variant>
      <vt:variant>
        <vt:i4>107</vt:i4>
      </vt:variant>
      <vt:variant>
        <vt:i4>0</vt:i4>
      </vt:variant>
      <vt:variant>
        <vt:i4>5</vt:i4>
      </vt:variant>
      <vt:variant>
        <vt:lpwstr/>
      </vt:variant>
      <vt:variant>
        <vt:lpwstr>_Toc265154183</vt:lpwstr>
      </vt:variant>
      <vt:variant>
        <vt:i4>1835059</vt:i4>
      </vt:variant>
      <vt:variant>
        <vt:i4>101</vt:i4>
      </vt:variant>
      <vt:variant>
        <vt:i4>0</vt:i4>
      </vt:variant>
      <vt:variant>
        <vt:i4>5</vt:i4>
      </vt:variant>
      <vt:variant>
        <vt:lpwstr/>
      </vt:variant>
      <vt:variant>
        <vt:lpwstr>_Toc265154182</vt:lpwstr>
      </vt:variant>
      <vt:variant>
        <vt:i4>1835059</vt:i4>
      </vt:variant>
      <vt:variant>
        <vt:i4>95</vt:i4>
      </vt:variant>
      <vt:variant>
        <vt:i4>0</vt:i4>
      </vt:variant>
      <vt:variant>
        <vt:i4>5</vt:i4>
      </vt:variant>
      <vt:variant>
        <vt:lpwstr/>
      </vt:variant>
      <vt:variant>
        <vt:lpwstr>_Toc265154181</vt:lpwstr>
      </vt:variant>
      <vt:variant>
        <vt:i4>1835059</vt:i4>
      </vt:variant>
      <vt:variant>
        <vt:i4>89</vt:i4>
      </vt:variant>
      <vt:variant>
        <vt:i4>0</vt:i4>
      </vt:variant>
      <vt:variant>
        <vt:i4>5</vt:i4>
      </vt:variant>
      <vt:variant>
        <vt:lpwstr/>
      </vt:variant>
      <vt:variant>
        <vt:lpwstr>_Toc265154180</vt:lpwstr>
      </vt:variant>
      <vt:variant>
        <vt:i4>1245235</vt:i4>
      </vt:variant>
      <vt:variant>
        <vt:i4>83</vt:i4>
      </vt:variant>
      <vt:variant>
        <vt:i4>0</vt:i4>
      </vt:variant>
      <vt:variant>
        <vt:i4>5</vt:i4>
      </vt:variant>
      <vt:variant>
        <vt:lpwstr/>
      </vt:variant>
      <vt:variant>
        <vt:lpwstr>_Toc265154179</vt:lpwstr>
      </vt:variant>
      <vt:variant>
        <vt:i4>1245235</vt:i4>
      </vt:variant>
      <vt:variant>
        <vt:i4>77</vt:i4>
      </vt:variant>
      <vt:variant>
        <vt:i4>0</vt:i4>
      </vt:variant>
      <vt:variant>
        <vt:i4>5</vt:i4>
      </vt:variant>
      <vt:variant>
        <vt:lpwstr/>
      </vt:variant>
      <vt:variant>
        <vt:lpwstr>_Toc265154178</vt:lpwstr>
      </vt:variant>
      <vt:variant>
        <vt:i4>1245235</vt:i4>
      </vt:variant>
      <vt:variant>
        <vt:i4>71</vt:i4>
      </vt:variant>
      <vt:variant>
        <vt:i4>0</vt:i4>
      </vt:variant>
      <vt:variant>
        <vt:i4>5</vt:i4>
      </vt:variant>
      <vt:variant>
        <vt:lpwstr/>
      </vt:variant>
      <vt:variant>
        <vt:lpwstr>_Toc265154177</vt:lpwstr>
      </vt:variant>
      <vt:variant>
        <vt:i4>1245235</vt:i4>
      </vt:variant>
      <vt:variant>
        <vt:i4>65</vt:i4>
      </vt:variant>
      <vt:variant>
        <vt:i4>0</vt:i4>
      </vt:variant>
      <vt:variant>
        <vt:i4>5</vt:i4>
      </vt:variant>
      <vt:variant>
        <vt:lpwstr/>
      </vt:variant>
      <vt:variant>
        <vt:lpwstr>_Toc265154176</vt:lpwstr>
      </vt:variant>
      <vt:variant>
        <vt:i4>1245235</vt:i4>
      </vt:variant>
      <vt:variant>
        <vt:i4>59</vt:i4>
      </vt:variant>
      <vt:variant>
        <vt:i4>0</vt:i4>
      </vt:variant>
      <vt:variant>
        <vt:i4>5</vt:i4>
      </vt:variant>
      <vt:variant>
        <vt:lpwstr/>
      </vt:variant>
      <vt:variant>
        <vt:lpwstr>_Toc265154175</vt:lpwstr>
      </vt:variant>
      <vt:variant>
        <vt:i4>1245235</vt:i4>
      </vt:variant>
      <vt:variant>
        <vt:i4>53</vt:i4>
      </vt:variant>
      <vt:variant>
        <vt:i4>0</vt:i4>
      </vt:variant>
      <vt:variant>
        <vt:i4>5</vt:i4>
      </vt:variant>
      <vt:variant>
        <vt:lpwstr/>
      </vt:variant>
      <vt:variant>
        <vt:lpwstr>_Toc265154174</vt:lpwstr>
      </vt:variant>
      <vt:variant>
        <vt:i4>1245235</vt:i4>
      </vt:variant>
      <vt:variant>
        <vt:i4>47</vt:i4>
      </vt:variant>
      <vt:variant>
        <vt:i4>0</vt:i4>
      </vt:variant>
      <vt:variant>
        <vt:i4>5</vt:i4>
      </vt:variant>
      <vt:variant>
        <vt:lpwstr/>
      </vt:variant>
      <vt:variant>
        <vt:lpwstr>_Toc265154173</vt:lpwstr>
      </vt:variant>
      <vt:variant>
        <vt:i4>1245235</vt:i4>
      </vt:variant>
      <vt:variant>
        <vt:i4>41</vt:i4>
      </vt:variant>
      <vt:variant>
        <vt:i4>0</vt:i4>
      </vt:variant>
      <vt:variant>
        <vt:i4>5</vt:i4>
      </vt:variant>
      <vt:variant>
        <vt:lpwstr/>
      </vt:variant>
      <vt:variant>
        <vt:lpwstr>_Toc265154172</vt:lpwstr>
      </vt:variant>
      <vt:variant>
        <vt:i4>1245235</vt:i4>
      </vt:variant>
      <vt:variant>
        <vt:i4>35</vt:i4>
      </vt:variant>
      <vt:variant>
        <vt:i4>0</vt:i4>
      </vt:variant>
      <vt:variant>
        <vt:i4>5</vt:i4>
      </vt:variant>
      <vt:variant>
        <vt:lpwstr/>
      </vt:variant>
      <vt:variant>
        <vt:lpwstr>_Toc265154171</vt:lpwstr>
      </vt:variant>
      <vt:variant>
        <vt:i4>1245235</vt:i4>
      </vt:variant>
      <vt:variant>
        <vt:i4>29</vt:i4>
      </vt:variant>
      <vt:variant>
        <vt:i4>0</vt:i4>
      </vt:variant>
      <vt:variant>
        <vt:i4>5</vt:i4>
      </vt:variant>
      <vt:variant>
        <vt:lpwstr/>
      </vt:variant>
      <vt:variant>
        <vt:lpwstr>_Toc265154170</vt:lpwstr>
      </vt:variant>
      <vt:variant>
        <vt:i4>1179699</vt:i4>
      </vt:variant>
      <vt:variant>
        <vt:i4>23</vt:i4>
      </vt:variant>
      <vt:variant>
        <vt:i4>0</vt:i4>
      </vt:variant>
      <vt:variant>
        <vt:i4>5</vt:i4>
      </vt:variant>
      <vt:variant>
        <vt:lpwstr/>
      </vt:variant>
      <vt:variant>
        <vt:lpwstr>_Toc265154169</vt:lpwstr>
      </vt:variant>
      <vt:variant>
        <vt:i4>1179699</vt:i4>
      </vt:variant>
      <vt:variant>
        <vt:i4>17</vt:i4>
      </vt:variant>
      <vt:variant>
        <vt:i4>0</vt:i4>
      </vt:variant>
      <vt:variant>
        <vt:i4>5</vt:i4>
      </vt:variant>
      <vt:variant>
        <vt:lpwstr/>
      </vt:variant>
      <vt:variant>
        <vt:lpwstr>_Toc265154168</vt:lpwstr>
      </vt:variant>
      <vt:variant>
        <vt:i4>1179699</vt:i4>
      </vt:variant>
      <vt:variant>
        <vt:i4>11</vt:i4>
      </vt:variant>
      <vt:variant>
        <vt:i4>0</vt:i4>
      </vt:variant>
      <vt:variant>
        <vt:i4>5</vt:i4>
      </vt:variant>
      <vt:variant>
        <vt:lpwstr/>
      </vt:variant>
      <vt:variant>
        <vt:lpwstr>_Toc265154167</vt:lpwstr>
      </vt:variant>
      <vt:variant>
        <vt:i4>1179699</vt:i4>
      </vt:variant>
      <vt:variant>
        <vt:i4>5</vt:i4>
      </vt:variant>
      <vt:variant>
        <vt:i4>0</vt:i4>
      </vt:variant>
      <vt:variant>
        <vt:i4>5</vt:i4>
      </vt:variant>
      <vt:variant>
        <vt:lpwstr/>
      </vt:variant>
      <vt:variant>
        <vt:lpwstr>_Toc265154166</vt:lpwstr>
      </vt:variant>
      <vt:variant>
        <vt:i4>4915282</vt:i4>
      </vt:variant>
      <vt:variant>
        <vt:i4>0</vt:i4>
      </vt:variant>
      <vt:variant>
        <vt:i4>0</vt:i4>
      </vt:variant>
      <vt:variant>
        <vt:i4>5</vt:i4>
      </vt:variant>
      <vt:variant>
        <vt:lpwstr>../Appointment Handbook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CH OF ENGLAND/METHODIST</dc:title>
  <dc:subject/>
  <dc:creator>edcpb5</dc:creator>
  <cp:keywords/>
  <dc:description/>
  <cp:lastModifiedBy>Kendall, Kevin</cp:lastModifiedBy>
  <cp:revision>8</cp:revision>
  <cp:lastPrinted>2021-11-01T10:35:00Z</cp:lastPrinted>
  <dcterms:created xsi:type="dcterms:W3CDTF">2022-03-18T10:58:00Z</dcterms:created>
  <dcterms:modified xsi:type="dcterms:W3CDTF">2024-01-2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65e43d3032e7a49b52e32bcbc65b425bb772e9ed3b72bbdaf64058a20565b1</vt:lpwstr>
  </property>
</Properties>
</file>